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492DFC0" w:rsidR="00F308F7" w:rsidRDefault="00F308F7" w:rsidP="00F308F7">
      <w:pPr>
        <w:spacing w:line="480" w:lineRule="auto"/>
        <w:rPr>
          <w:rFonts w:cs="Times New Roman"/>
          <w:szCs w:val="24"/>
        </w:rPr>
      </w:pPr>
      <w:r w:rsidRPr="00881BB5">
        <w:rPr>
          <w:rFonts w:cs="Times New Roman"/>
          <w:szCs w:val="24"/>
        </w:rPr>
        <w:t>RUNNING HEAD: Community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070864D2"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r w:rsidR="00292A60" w:rsidRPr="00881BB5">
        <w:rPr>
          <w:rFonts w:cs="Times New Roman"/>
          <w:szCs w:val="24"/>
        </w:rPr>
        <w:t>Vigdis Vandvik</w:t>
      </w:r>
      <w:r w:rsidR="00292A60" w:rsidRPr="002A5748">
        <w:rPr>
          <w:rFonts w:cs="Times New Roman"/>
          <w:szCs w:val="24"/>
          <w:vertAlign w:val="superscript"/>
        </w:rPr>
        <w:t>2</w:t>
      </w:r>
      <w:r w:rsidR="00292A60" w:rsidRPr="00881BB5">
        <w:rPr>
          <w:rFonts w:cs="Times New Roman"/>
          <w:szCs w:val="24"/>
        </w:rPr>
        <w:t xml:space="preserve">, </w:t>
      </w:r>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r w:rsidR="00292A60" w:rsidRPr="00881BB5">
        <w:rPr>
          <w:rFonts w:cs="Times New Roman"/>
          <w:szCs w:val="24"/>
        </w:rPr>
        <w:t>Deborah Goldberg</w:t>
      </w:r>
      <w:r w:rsidR="00292A60" w:rsidRPr="002A5748">
        <w:rPr>
          <w:rFonts w:cs="Times New Roman"/>
          <w:szCs w:val="24"/>
          <w:vertAlign w:val="superscript"/>
        </w:rPr>
        <w:t>1</w:t>
      </w:r>
      <w:r w:rsidR="00292A60" w:rsidRPr="00881BB5">
        <w:rPr>
          <w:rFonts w:cs="Times New Roman"/>
          <w:szCs w:val="24"/>
        </w:rPr>
        <w:t>.</w:t>
      </w:r>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5639AE76"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2015Jan15.docx</w:t>
      </w:r>
      <w:r w:rsidR="00503157" w:rsidRPr="00503157">
        <w:rPr>
          <w:rFonts w:cs="Times New Roman"/>
          <w:szCs w:val="24"/>
        </w:rPr>
        <w:t>)</w:t>
      </w:r>
      <w:r w:rsidR="00503157">
        <w:rPr>
          <w:rFonts w:cs="Times New Roman"/>
          <w:szCs w:val="24"/>
        </w:rPr>
        <w:t>.</w:t>
      </w:r>
    </w:p>
    <w:p w14:paraId="6762B5AA" w14:textId="3DADF917"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Jan15_SupportingInformation.docx</w:t>
      </w:r>
      <w:r>
        <w:rPr>
          <w:rFonts w:cs="Times New Roman"/>
          <w:szCs w:val="24"/>
        </w:rPr>
        <w:t>)</w:t>
      </w:r>
      <w:r w:rsidR="00503157">
        <w:rPr>
          <w:rFonts w:cs="Times New Roman"/>
          <w:szCs w:val="24"/>
        </w:rPr>
        <w:t>.</w:t>
      </w:r>
    </w:p>
    <w:p w14:paraId="38262CEB" w14:textId="68221E4C" w:rsidR="00D86B10" w:rsidRPr="00881BB5" w:rsidRDefault="00503157" w:rsidP="003D0634">
      <w:pPr>
        <w:pStyle w:val="ListParagraph"/>
        <w:numPr>
          <w:ilvl w:val="0"/>
          <w:numId w:val="1"/>
        </w:numPr>
        <w:spacing w:line="480" w:lineRule="auto"/>
        <w:rPr>
          <w:rFonts w:cs="Times New Roman"/>
          <w:szCs w:val="24"/>
        </w:rPr>
      </w:pPr>
      <w:r>
        <w:rPr>
          <w:rFonts w:cs="Times New Roman"/>
          <w:szCs w:val="24"/>
        </w:rPr>
        <w:t xml:space="preserve">Rmd/R </w:t>
      </w:r>
      <w:r w:rsidR="003D0634" w:rsidRPr="003D0634">
        <w:rPr>
          <w:rFonts w:cs="Times New Roman"/>
          <w:szCs w:val="24"/>
        </w:rPr>
        <w:t>Scripts:</w:t>
      </w:r>
      <w:r w:rsidR="003D0634">
        <w:rPr>
          <w:rFonts w:cs="Times New Roman"/>
          <w:i/>
          <w:szCs w:val="24"/>
        </w:rPr>
        <w:t xml:space="preserve"> (1) </w:t>
      </w:r>
      <w:r w:rsidR="003D0634" w:rsidRPr="003D0634">
        <w:rPr>
          <w:rFonts w:cs="Times New Roman"/>
          <w:i/>
          <w:szCs w:val="24"/>
        </w:rPr>
        <w:t>TraitAnalysis_2016Jan15.Rmd</w:t>
      </w:r>
      <w:r w:rsidR="00D817BA" w:rsidRPr="00881BB5">
        <w:rPr>
          <w:rFonts w:cs="Times New Roman"/>
          <w:szCs w:val="24"/>
        </w:rPr>
        <w:t xml:space="preserve">: </w:t>
      </w:r>
      <w:r w:rsidR="003D0634">
        <w:rPr>
          <w:rFonts w:cs="Times New Roman"/>
          <w:szCs w:val="24"/>
        </w:rPr>
        <w:t xml:space="preserve">The main </w:t>
      </w:r>
      <w:r w:rsidR="00D817BA" w:rsidRPr="00881BB5">
        <w:rPr>
          <w:rFonts w:cs="Times New Roman"/>
          <w:szCs w:val="24"/>
        </w:rPr>
        <w:t xml:space="preserve">R markdown </w:t>
      </w:r>
      <w:r>
        <w:rPr>
          <w:rFonts w:cs="Times New Roman"/>
          <w:szCs w:val="24"/>
        </w:rPr>
        <w:t>script</w:t>
      </w:r>
      <w:r w:rsidR="00D817BA" w:rsidRPr="00881BB5">
        <w:rPr>
          <w:rFonts w:cs="Times New Roman"/>
          <w:szCs w:val="24"/>
        </w:rPr>
        <w:t xml:space="preserve"> </w:t>
      </w:r>
      <w:r w:rsidR="003D0634">
        <w:rPr>
          <w:rFonts w:cs="Times New Roman"/>
          <w:szCs w:val="24"/>
        </w:rPr>
        <w:t xml:space="preserve">used to produce 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2) </w:t>
      </w:r>
      <w:r w:rsidR="003D0634" w:rsidRPr="003D0634">
        <w:rPr>
          <w:rFonts w:cs="Times New Roman"/>
          <w:i/>
          <w:szCs w:val="24"/>
        </w:rPr>
        <w:t>bayesian_immigration_estimates.R</w:t>
      </w:r>
      <w:r w:rsidR="003D0634">
        <w:rPr>
          <w:rFonts w:cs="Times New Roman"/>
          <w:szCs w:val="24"/>
        </w:rPr>
        <w:t xml:space="preserve">: used to generate parameter estimates; (3) </w:t>
      </w:r>
      <w:r w:rsidR="003D0634" w:rsidRPr="003D0634">
        <w:rPr>
          <w:rFonts w:cs="Times New Roman"/>
          <w:i/>
          <w:szCs w:val="24"/>
        </w:rPr>
        <w:t>neutral_simulation.R</w:t>
      </w:r>
      <w:r w:rsidR="003D0634">
        <w:rPr>
          <w:rFonts w:cs="Times New Roman"/>
          <w:szCs w:val="24"/>
        </w:rPr>
        <w:t xml:space="preserve">: the null model; (4) </w:t>
      </w:r>
      <w:r w:rsidR="003D0634" w:rsidRPr="003D0634">
        <w:rPr>
          <w:rFonts w:cs="Times New Roman"/>
          <w:i/>
          <w:szCs w:val="24"/>
        </w:rPr>
        <w:t>custom_functions.R</w:t>
      </w:r>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t>This submission is meant for consideration as an ‘article.’</w:t>
      </w:r>
      <w:r w:rsidR="00F47244" w:rsidRPr="00881BB5">
        <w:rPr>
          <w:rFonts w:cs="Times New Roman"/>
          <w:szCs w:val="24"/>
        </w:rPr>
        <w:br w:type="page"/>
      </w:r>
    </w:p>
    <w:p w14:paraId="6937FFFE" w14:textId="229DE472" w:rsidR="00555F31" w:rsidRPr="00881BB5"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 xml:space="preserve">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ied trait-based responses to climate change by comparing observed community dynamics in transplanted turfs to mechanistic field-parameterized null model simulations. Of the eight traits tested, only species maximum height and bud number (i.e. the number of dormant meristems) – traits with significant positive and negative associations to temperature, respectively – correlated to changes in species abundances in turfs transplanted to warmer climates. Three other traits correlated positively with temperature over space (SLA, leaf area, persistence of ramet-ramet connections) but not </w:t>
      </w:r>
      <w:r w:rsidR="00B130BE">
        <w:rPr>
          <w:rFonts w:cs="Times New Roman"/>
          <w:szCs w:val="24"/>
        </w:rPr>
        <w:t xml:space="preserve">with </w:t>
      </w:r>
      <w:r w:rsidR="00B130BE" w:rsidRPr="00B130BE">
        <w:rPr>
          <w:rFonts w:cs="Times New Roman"/>
          <w:szCs w:val="24"/>
        </w:rPr>
        <w:t>changes in species abundances following warming. Our results support the hypothesis that spatial associations between plant traits and broad-scale climate variables can be predictive of community response to climate change, but illustrate that the strength</w:t>
      </w:r>
      <w:r w:rsidR="00B130BE">
        <w:rPr>
          <w:rFonts w:cs="Times New Roman"/>
          <w:szCs w:val="24"/>
        </w:rPr>
        <w:t>s</w:t>
      </w:r>
      <w:r w:rsidR="00B130BE" w:rsidRPr="00B130BE">
        <w:rPr>
          <w:rFonts w:cs="Times New Roman"/>
          <w:szCs w:val="24"/>
        </w:rPr>
        <w:t xml:space="preserve"> of trait patterns along gradients are not necessarily proportional to their</w:t>
      </w:r>
      <w:r w:rsidR="008E1016">
        <w:rPr>
          <w:rFonts w:cs="Times New Roman"/>
          <w:szCs w:val="24"/>
        </w:rPr>
        <w:t xml:space="preserve"> influence</w:t>
      </w:r>
      <w:r w:rsidR="00B130BE" w:rsidRPr="00B130BE">
        <w:rPr>
          <w:rFonts w:cs="Times New Roman"/>
          <w:szCs w:val="24"/>
        </w:rPr>
        <w:t>.</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5A9FF87E"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7F00BF" w:rsidRPr="00881BB5">
        <w:rPr>
          <w:rFonts w:cs="Times New Roman"/>
          <w:szCs w:val="24"/>
        </w:rPr>
        <w:t>Often</w:t>
      </w:r>
      <w:r w:rsidR="009E13C1" w:rsidRPr="00881BB5">
        <w:rPr>
          <w:rFonts w:cs="Times New Roman"/>
          <w:szCs w:val="24"/>
        </w:rPr>
        <w:t>, t</w:t>
      </w:r>
      <w:r w:rsidR="00CD1713" w:rsidRPr="00881BB5">
        <w:rPr>
          <w:rFonts w:cs="Times New Roman"/>
          <w:szCs w:val="24"/>
        </w:rPr>
        <w:t xml:space="preserve">he influence of environmental variables on community composition is inferred from patterns of community-weighted mean trait values along spatial environmental gradients </w:t>
      </w:r>
      <w:r w:rsidR="00CD1713"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mendeley" : { "formattedCitation" : "(Kraft et al. 2008, Cornwell and Ackerly 2009)", "plainTextFormattedCitation" : "(Kraft et al. 2008, Cornwell and Ackerly 2009)", "previouslyFormattedCitation" :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2A5748" w:rsidRPr="002A5748">
        <w:rPr>
          <w:rFonts w:cs="Times New Roman"/>
          <w:noProof/>
          <w:szCs w:val="24"/>
        </w:rPr>
        <w:t>(Kraft et al. 2008, Cornwell and Ackerly 2009)</w:t>
      </w:r>
      <w:r w:rsidR="00CD1713" w:rsidRPr="00881BB5">
        <w:rPr>
          <w:rFonts w:cs="Times New Roman"/>
          <w:szCs w:val="24"/>
        </w:rPr>
        <w:fldChar w:fldCharType="end"/>
      </w:r>
      <w:r w:rsidR="00CD1713" w:rsidRPr="00881BB5">
        <w:rPr>
          <w:rFonts w:cs="Times New Roman"/>
          <w:szCs w:val="24"/>
        </w:rPr>
        <w:t xml:space="preserve">. These quantitative trait-environment relationships </w:t>
      </w:r>
      <w:r w:rsidR="009E13C1" w:rsidRPr="00881BB5">
        <w:rPr>
          <w:rFonts w:cs="Times New Roman"/>
          <w:szCs w:val="24"/>
        </w:rPr>
        <w:t xml:space="preserve">have been successfully used to </w:t>
      </w:r>
      <w:r w:rsidR="0049494F">
        <w:rPr>
          <w:rFonts w:cs="Times New Roman"/>
          <w:szCs w:val="24"/>
        </w:rPr>
        <w:t>explain</w:t>
      </w:r>
      <w:r w:rsidR="00CD1713" w:rsidRPr="00881BB5">
        <w:rPr>
          <w:rFonts w:cs="Times New Roman"/>
          <w:szCs w:val="24"/>
        </w:rPr>
        <w:t xml:space="preserve"> variation in community composition along spatial environmental gradients </w:t>
      </w:r>
      <w:r w:rsidR="00CD1713" w:rsidRPr="00881BB5">
        <w:rPr>
          <w:rFonts w:cs="Times New Roman"/>
          <w:szCs w:val="24"/>
        </w:rPr>
        <w:fldChar w:fldCharType="begin" w:fldLock="1"/>
      </w:r>
      <w:r w:rsidR="00881BB5">
        <w:rPr>
          <w:rFonts w:cs="Times New Roman"/>
          <w:szCs w:val="24"/>
        </w:rPr>
        <w:instrText>ADDIN CSL_CITATION { "citationItems" : [ { "id" : "ITEM-1",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1", "issue" : "5800", "issued" : { "date-parts" : [ [ "2006", "11", "3" ] ] }, "page" : "812-4", "title" : "From plant traits to plant communities: a statistical mechanistic approach to biodiversity.", "type" : "article-journal", "volume" : "314" }, "uris" : [ "http://www.mendeley.com/documents/?uuid=37bbbb86-478f-43a5-aeac-17af16ace06d" ] }, { "id" : "ITEM-2",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2", "issue" : "5", "issued" : { "date-parts" : [ [ "2005" ] ] }, "page" : "824-833", "title" : "Predictive value of plant traits to grazing along a climatic gradient in the Mediterranean", "type" : "article-journal", "volume" : "42" }, "uris" : [ "http://www.mendeley.com/documents/?uuid=6f08e326-0aa9-493c-9261-846bf0b37c5e" ] } ], "mendeley" : { "formattedCitation" : "(De Bello et al. 2005, Shipley et al. 2006)", "plainTextFormattedCitation" : "(De Bello et al. 2005, Shipley et al. 2006)", "previouslyFormattedCitation" : "(De Bello et al. 2005, Shipley et al. 2006)" }, "properties" : { "noteIndex" : 0 }, "schema" : "https://github.com/citation-style-language/schema/raw/master/csl-citation.json" }</w:instrText>
      </w:r>
      <w:r w:rsidR="00CD1713" w:rsidRPr="00881BB5">
        <w:rPr>
          <w:rFonts w:cs="Times New Roman"/>
          <w:szCs w:val="24"/>
        </w:rPr>
        <w:fldChar w:fldCharType="separate"/>
      </w:r>
      <w:r w:rsidR="00881BB5" w:rsidRPr="00881BB5">
        <w:rPr>
          <w:rFonts w:cs="Times New Roman"/>
          <w:noProof/>
          <w:szCs w:val="24"/>
        </w:rPr>
        <w:t>(De Bello et al. 2005, Shipley et al. 2006)</w:t>
      </w:r>
      <w:r w:rsidR="00CD1713" w:rsidRPr="00881BB5">
        <w:rPr>
          <w:rFonts w:cs="Times New Roman"/>
          <w:szCs w:val="24"/>
        </w:rPr>
        <w:fldChar w:fldCharType="end"/>
      </w:r>
      <w:r w:rsidR="00CD1713" w:rsidRPr="00881BB5">
        <w:rPr>
          <w:rFonts w:cs="Times New Roman"/>
          <w:szCs w:val="24"/>
        </w:rPr>
        <w:t>. The ubiquity of many trait-environment correlations in space, and their apparent utility in predi</w:t>
      </w:r>
      <w:r w:rsidR="000007D9">
        <w:rPr>
          <w:rFonts w:cs="Times New Roman"/>
          <w:szCs w:val="24"/>
        </w:rPr>
        <w:t>cting spatial patterns, suggest</w:t>
      </w:r>
      <w:bookmarkStart w:id="0" w:name="_GoBack"/>
      <w:bookmarkEnd w:id="0"/>
      <w:r w:rsidR="00CD1713" w:rsidRPr="00881BB5">
        <w:rPr>
          <w:rFonts w:cs="Times New Roman"/>
          <w:szCs w:val="24"/>
        </w:rPr>
        <w:t xml:space="preserve"> they would also be good predictors of community responses to </w:t>
      </w:r>
      <w:r w:rsidR="00CE2CAF" w:rsidRPr="00881BB5">
        <w:rPr>
          <w:rFonts w:cs="Times New Roman"/>
          <w:szCs w:val="24"/>
        </w:rPr>
        <w:t xml:space="preserve">climate chang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340DF6CA"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temporal</w:t>
      </w:r>
      <w:r w:rsidR="00A15118" w:rsidRPr="00881BB5">
        <w:rPr>
          <w:rFonts w:cs="Times New Roman"/>
          <w:szCs w:val="24"/>
        </w:rPr>
        <w:t xml:space="preserve">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fast enough to maintain their current associations to climate </w:t>
      </w:r>
      <w:r w:rsidR="00536CDF" w:rsidRPr="00881BB5">
        <w:rPr>
          <w:rFonts w:cs="Times New Roman"/>
          <w:szCs w:val="24"/>
        </w:rPr>
        <w:t>g</w:t>
      </w:r>
      <w:r w:rsidR="004C374F" w:rsidRPr="00881BB5">
        <w:rPr>
          <w:rFonts w:cs="Times New Roman"/>
          <w:szCs w:val="24"/>
        </w:rPr>
        <w:t xml:space="preserve">iven the </w:t>
      </w:r>
      <w:r w:rsidR="00DC2A7C" w:rsidRPr="00881BB5">
        <w:rPr>
          <w:rFonts w:cs="Times New Roman"/>
          <w:szCs w:val="24"/>
        </w:rPr>
        <w:t xml:space="preserve">unprecedented rate </w:t>
      </w:r>
      <w:r w:rsidR="004C374F" w:rsidRPr="00881BB5">
        <w:rPr>
          <w:rFonts w:cs="Times New Roman"/>
          <w:szCs w:val="24"/>
        </w:rPr>
        <w:t>of anthropogenic climate change</w:t>
      </w:r>
      <w:r w:rsidR="00CC07C5">
        <w:rPr>
          <w:rFonts w:cs="Times New Roman"/>
          <w:szCs w:val="24"/>
        </w:rPr>
        <w:t xml:space="preserve"> </w:t>
      </w:r>
      <w:r w:rsidR="00CC07C5">
        <w:rPr>
          <w:rFonts w:cs="Times New Roman"/>
          <w:szCs w:val="24"/>
        </w:rPr>
        <w:fldChar w:fldCharType="begin" w:fldLock="1"/>
      </w:r>
      <w:r w:rsidR="00BD3AAB">
        <w:rPr>
          <w:rFonts w:cs="Times New Roman"/>
          <w:szCs w:val="24"/>
        </w:rPr>
        <w:instrText>ADDIN CSL_CITATION { "citationItems" : [ { "id" : "ITEM-1", "itemData" : { "DOI" : "10.2134/jeq2008.0015br", "ISBN" : "9780521880107", "ISSN" : "15372537", "PMID" : "18158325", "abstract" : "This Summary sets out the key policy-relevant findings of the FourthAssessment ofWorkingGroup II of the Intergovernmental Panel on Climate Change (IPCC). The Assessment is of current scientific understanding of the impacts of climate change on natural, managed and human systems, the capacity of these systems to adapt and their vulnerability.1 It builds upon past IPCC assessments and incorporates new knowledge gained since the ThirdAssessment. Statements in this Summary are based on chapters in the Assessment and principal sources are given at the end of each paragraph", "auth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Parry", "given" : "Martin L.", "non-dropping-particle" : "", "parse-names" : false, "suffix" : "" }, { "dropping-particle" : "", "family" : "Canziani", "given" : "O.F.", "non-dropping-particle" : "", "parse-names" : false, "suffix" : "" }, { "dropping-particle" : "", "family" : "...", "given" : "", "non-dropping-particle" : "", "parse-names" : false, "suffix" : "" }, { "dropping-particle" : "", "family" : "Martino", "given" : "Daniel", "non-dropping-particle" : "", "parse-names" : false, "suffix" : "" } ], "container-title" : "In: Climate change 2007: the physical science basis. Contribution of working group I to the fourth assessment report of the intergovernmental panel on climate change", "id" : "ITEM-1", "issue" : "April 2007", "issued" : { "date-parts" : [ [ "2007" ] ] }, "publisher" : "Cambridge University Press", "publisher-place" : "Cambridge, UK.", "title" : "IPCC, 2007: summary for policymakers", "type" : "chapter" }, "uris" : [ "http://www.mendeley.com/documents/?uuid=5cc6d651-7a0c-4f8e-96a2-624fbefc20f6" ] } ], "mendeley" : { "formattedCitation" : "(Solomon et al. 2007)", "plainTextFormattedCitation" : "(Solomon et al. 2007)", "previouslyFormattedCitation" : "(Solomon et al. 2007)" }, "properties" : { "noteIndex" : 0 }, "schema" : "https://github.com/citation-style-language/schema/raw/master/csl-citation.json" }</w:instrText>
      </w:r>
      <w:r w:rsidR="00CC07C5">
        <w:rPr>
          <w:rFonts w:cs="Times New Roman"/>
          <w:szCs w:val="24"/>
        </w:rPr>
        <w:fldChar w:fldCharType="separate"/>
      </w:r>
      <w:r w:rsidR="00CC07C5" w:rsidRPr="00CC07C5">
        <w:rPr>
          <w:rFonts w:cs="Times New Roman"/>
          <w:noProof/>
          <w:szCs w:val="24"/>
        </w:rPr>
        <w:t>(Solomon et al. 2007)</w:t>
      </w:r>
      <w:r w:rsidR="00CC07C5">
        <w:rPr>
          <w:rFonts w:cs="Times New Roman"/>
          <w:szCs w:val="24"/>
        </w:rPr>
        <w:fldChar w:fldCharType="end"/>
      </w:r>
      <w:r w:rsidR="004C374F" w:rsidRPr="00881BB5">
        <w:rPr>
          <w:rFonts w:cs="Times New Roman"/>
          <w:szCs w:val="24"/>
        </w:rPr>
        <w:t xml:space="preserve">, </w:t>
      </w:r>
      <w:r w:rsidR="00CE2CAF" w:rsidRPr="00881BB5">
        <w:rPr>
          <w:rFonts w:cs="Times New Roman"/>
          <w:szCs w:val="24"/>
        </w:rPr>
        <w:t>and the fact that these associations</w:t>
      </w:r>
      <w:r w:rsidR="00536CDF" w:rsidRPr="00881BB5">
        <w:rPr>
          <w:rFonts w:cs="Times New Roman"/>
          <w:szCs w:val="24"/>
        </w:rPr>
        <w:t xml:space="preserve"> </w:t>
      </w:r>
      <w:r w:rsidR="002E3E7C" w:rsidRPr="00881BB5">
        <w:rPr>
          <w:rFonts w:cs="Times New Roman"/>
          <w:szCs w:val="24"/>
        </w:rPr>
        <w:t xml:space="preserve">developed over much longer time scales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environmental variables that cannot be predicted using broad scale climate averages</w:t>
      </w:r>
      <w:r w:rsidR="009E13C1" w:rsidRPr="00881BB5">
        <w:rPr>
          <w:rFonts w:cs="Times New Roman"/>
          <w:szCs w:val="24"/>
        </w:rPr>
        <w:t xml:space="preserve"> (e.g. </w:t>
      </w:r>
      <w:r w:rsidR="00DF7176" w:rsidRPr="00881BB5">
        <w:rPr>
          <w:rFonts w:cs="Times New Roman"/>
          <w:szCs w:val="24"/>
        </w:rPr>
        <w:fldChar w:fldCharType="begin" w:fldLock="1"/>
      </w:r>
      <w:r w:rsidR="0010725F" w:rsidRPr="00881BB5">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mendeley" : { "formattedCitation" : "(Kimball et al. 2010)", "manualFormatting" : "Kimball et al. 2010)", "plainTextFormattedCitation" : "(Kimball et al. 2010)", "previouslyFormattedCitation" : "(Kimball et al. 2010)" }, "properties" : { "noteIndex" : 0 }, "schema" : "https://github.com/citation-style-language/schema/raw/master/csl-citation.json" }</w:instrText>
      </w:r>
      <w:r w:rsidR="00DF7176" w:rsidRPr="00881BB5">
        <w:rPr>
          <w:rFonts w:cs="Times New Roman"/>
          <w:szCs w:val="24"/>
        </w:rPr>
        <w:fldChar w:fldCharType="separate"/>
      </w:r>
      <w:r w:rsidR="00DF7176" w:rsidRPr="00881BB5">
        <w:rPr>
          <w:rFonts w:cs="Times New Roman"/>
          <w:noProof/>
          <w:szCs w:val="24"/>
        </w:rPr>
        <w:t>Kimball et al. 2010)</w:t>
      </w:r>
      <w:r w:rsidR="00DF7176" w:rsidRPr="00881BB5">
        <w:rPr>
          <w:rFonts w:cs="Times New Roman"/>
          <w:szCs w:val="24"/>
        </w:rPr>
        <w:fldChar w:fldCharType="end"/>
      </w:r>
      <w:r w:rsidR="00DF7176" w:rsidRPr="00881BB5">
        <w:rPr>
          <w:rFonts w:cs="Times New Roman"/>
          <w:szCs w:val="24"/>
        </w:rPr>
        <w:t xml:space="preserve">. </w:t>
      </w:r>
      <w:r w:rsidR="00DD7CF2" w:rsidRPr="00881BB5">
        <w:rPr>
          <w:rFonts w:cs="Times New Roman"/>
          <w:szCs w:val="24"/>
        </w:rPr>
        <w:t>I</w:t>
      </w:r>
      <w:r w:rsidR="002E3E7C" w:rsidRPr="00881BB5">
        <w:rPr>
          <w:rFonts w:cs="Times New Roman"/>
          <w:szCs w:val="24"/>
        </w:rPr>
        <w:t xml:space="preserve">f the </w:t>
      </w:r>
      <w:r w:rsidR="0015228C" w:rsidRPr="00881BB5">
        <w:rPr>
          <w:rFonts w:cs="Times New Roman"/>
          <w:szCs w:val="24"/>
        </w:rPr>
        <w:t xml:space="preserve">processes that </w:t>
      </w:r>
      <w:r w:rsidR="00DF7176" w:rsidRPr="00881BB5">
        <w:rPr>
          <w:rFonts w:cs="Times New Roman"/>
          <w:szCs w:val="24"/>
        </w:rPr>
        <w:t>led to current trait-climate patterns differ</w:t>
      </w:r>
      <w:r w:rsidR="002E3E7C" w:rsidRPr="00881BB5">
        <w:rPr>
          <w:rFonts w:cs="Times New Roman"/>
          <w:szCs w:val="24"/>
        </w:rPr>
        <w:t xml:space="preserve"> from those that </w:t>
      </w:r>
      <w:r w:rsidR="00DF7176" w:rsidRPr="00881BB5">
        <w:rPr>
          <w:rFonts w:cs="Times New Roman"/>
          <w:szCs w:val="24"/>
        </w:rPr>
        <w:t xml:space="preserve">will </w:t>
      </w:r>
      <w:r w:rsidR="0015228C" w:rsidRPr="00881BB5">
        <w:rPr>
          <w:rFonts w:cs="Times New Roman"/>
          <w:szCs w:val="24"/>
        </w:rPr>
        <w:t xml:space="preserve">govern </w:t>
      </w:r>
      <w:r w:rsidR="002E3E7C" w:rsidRPr="00881BB5">
        <w:rPr>
          <w:rFonts w:cs="Times New Roman"/>
          <w:szCs w:val="24"/>
        </w:rPr>
        <w:t>community</w:t>
      </w:r>
      <w:r w:rsidR="0015228C" w:rsidRPr="00881BB5">
        <w:rPr>
          <w:rFonts w:cs="Times New Roman"/>
          <w:szCs w:val="24"/>
        </w:rPr>
        <w:t xml:space="preserve"> response</w:t>
      </w:r>
      <w:r w:rsidR="00DF7176" w:rsidRPr="00881BB5">
        <w:rPr>
          <w:rFonts w:cs="Times New Roman"/>
          <w:szCs w:val="24"/>
        </w:rPr>
        <w:t xml:space="preserve"> to climate change</w:t>
      </w:r>
      <w:r w:rsidR="002E3E7C" w:rsidRPr="00881BB5">
        <w:rPr>
          <w:rFonts w:cs="Times New Roman"/>
          <w:szCs w:val="24"/>
        </w:rPr>
        <w:t xml:space="preserve">, </w:t>
      </w:r>
      <w:r w:rsidR="00DF7176" w:rsidRPr="00881BB5">
        <w:rPr>
          <w:rFonts w:cs="Times New Roman"/>
          <w:szCs w:val="24"/>
        </w:rPr>
        <w:t>predictions derived from general trait-environment relationships will perform poorly.</w:t>
      </w:r>
    </w:p>
    <w:p w14:paraId="31EB1229" w14:textId="093056C9" w:rsidR="00FF1D29" w:rsidRPr="00881BB5" w:rsidRDefault="009E13C1" w:rsidP="00F308F7">
      <w:pPr>
        <w:spacing w:line="480" w:lineRule="auto"/>
        <w:ind w:firstLine="720"/>
        <w:rPr>
          <w:rFonts w:cs="Times New Roman"/>
          <w:szCs w:val="24"/>
        </w:rPr>
      </w:pPr>
      <w:r w:rsidRPr="00881BB5">
        <w:rPr>
          <w:rFonts w:cs="Times New Roman"/>
          <w:szCs w:val="24"/>
        </w:rPr>
        <w:lastRenderedPageBreak/>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re </w:t>
      </w:r>
      <w:r w:rsidR="0010725F" w:rsidRPr="00881BB5">
        <w:rPr>
          <w:rFonts w:cs="Times New Roman"/>
          <w:szCs w:val="24"/>
        </w:rPr>
        <w:t>in</w:t>
      </w:r>
      <w:r w:rsidR="00F01CBD" w:rsidRPr="00881BB5">
        <w:rPr>
          <w:rFonts w:cs="Times New Roman"/>
          <w:szCs w:val="24"/>
        </w:rPr>
        <w:t xml:space="preserve">valuable in that they allow for precise manipulation of the desired climate variables, but </w:t>
      </w:r>
      <w:r w:rsidR="005F12FC" w:rsidRPr="00881BB5">
        <w:rPr>
          <w:rFonts w:cs="Times New Roman"/>
          <w:szCs w:val="24"/>
        </w:rPr>
        <w:t xml:space="preserve">also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the local nature of </w:t>
      </w:r>
      <w:r w:rsidR="008B3488" w:rsidRPr="00881BB5">
        <w:rPr>
          <w:rFonts w:cs="Times New Roman"/>
          <w:i/>
          <w:szCs w:val="24"/>
        </w:rPr>
        <w:t>i</w:t>
      </w:r>
      <w:r w:rsidR="00195574" w:rsidRPr="00881BB5">
        <w:rPr>
          <w:rFonts w:cs="Times New Roman"/>
          <w:i/>
          <w:szCs w:val="24"/>
        </w:rPr>
        <w:t>n situ</w:t>
      </w:r>
      <w:r w:rsidR="00195574" w:rsidRPr="00881BB5">
        <w:rPr>
          <w:rFonts w:cs="Times New Roman"/>
          <w:szCs w:val="24"/>
        </w:rPr>
        <w:t xml:space="preserve"> </w:t>
      </w:r>
      <w:r w:rsidR="0081122E" w:rsidRPr="00881BB5">
        <w:rPr>
          <w:rFonts w:cs="Times New Roman"/>
          <w:szCs w:val="24"/>
        </w:rPr>
        <w:t xml:space="preserve">experiments </w:t>
      </w:r>
      <w:r w:rsidR="008B3488" w:rsidRPr="00881BB5">
        <w:rPr>
          <w:rFonts w:cs="Times New Roman"/>
          <w:szCs w:val="24"/>
        </w:rPr>
        <w:t>means</w:t>
      </w:r>
      <w:r w:rsidR="007F00BF" w:rsidRPr="00881BB5">
        <w:rPr>
          <w:rFonts w:cs="Times New Roman"/>
          <w:szCs w:val="24"/>
        </w:rPr>
        <w:t xml:space="preserve"> </w:t>
      </w:r>
      <w:r w:rsidR="008B3488" w:rsidRPr="00881BB5">
        <w:rPr>
          <w:rFonts w:cs="Times New Roman"/>
          <w:szCs w:val="24"/>
        </w:rPr>
        <w:t xml:space="preserve">that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7F00BF" w:rsidRPr="00881BB5">
        <w:rPr>
          <w:rFonts w:cs="Times New Roman"/>
          <w:szCs w:val="24"/>
        </w:rPr>
        <w:t>are</w:t>
      </w:r>
      <w:r w:rsidR="00472366" w:rsidRPr="00881BB5">
        <w:rPr>
          <w:rFonts w:cs="Times New Roman"/>
          <w:szCs w:val="24"/>
        </w:rPr>
        <w:t xml:space="preserve"> 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community 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F01CBD" w:rsidRPr="00881BB5">
        <w:rPr>
          <w:rFonts w:cs="Times New Roman"/>
          <w:szCs w:val="24"/>
        </w:rPr>
        <w:t xml:space="preserve">A second drawback </w:t>
      </w:r>
      <w:r w:rsidR="008B3488" w:rsidRPr="00881BB5">
        <w:rPr>
          <w:rFonts w:cs="Times New Roman"/>
          <w:szCs w:val="24"/>
        </w:rPr>
        <w:t>of</w:t>
      </w:r>
      <w:r w:rsidR="00F01CBD" w:rsidRPr="00881BB5">
        <w:rPr>
          <w:rFonts w:cs="Times New Roman"/>
          <w:szCs w:val="24"/>
        </w:rPr>
        <w:t xml:space="preserve"> </w:t>
      </w:r>
      <w:r w:rsidR="006C68DB" w:rsidRPr="00881BB5">
        <w:rPr>
          <w:rFonts w:cs="Times New Roman"/>
          <w:i/>
          <w:szCs w:val="24"/>
        </w:rPr>
        <w:t>in situ</w:t>
      </w:r>
      <w:r w:rsidR="00195574" w:rsidRPr="00881BB5">
        <w:rPr>
          <w:rFonts w:cs="Times New Roman"/>
          <w:szCs w:val="24"/>
        </w:rPr>
        <w:t xml:space="preserve"> climate manipulations </w:t>
      </w:r>
      <w:r w:rsidR="00684B3A" w:rsidRPr="00881BB5">
        <w:rPr>
          <w:rFonts w:cs="Times New Roman"/>
          <w:szCs w:val="24"/>
        </w:rPr>
        <w:t>is</w:t>
      </w:r>
      <w:r w:rsidR="00F01CBD" w:rsidRPr="00881BB5">
        <w:rPr>
          <w:rFonts w:cs="Times New Roman"/>
          <w:szCs w:val="24"/>
        </w:rPr>
        <w:t xml:space="preserve"> </w:t>
      </w:r>
      <w:r w:rsidR="008D5BF4" w:rsidRPr="00881BB5">
        <w:rPr>
          <w:rFonts w:cs="Times New Roman"/>
          <w:szCs w:val="24"/>
        </w:rPr>
        <w:t xml:space="preserve">the </w:t>
      </w:r>
      <w:r w:rsidR="00195574" w:rsidRPr="00881BB5">
        <w:rPr>
          <w:rFonts w:cs="Times New Roman"/>
          <w:szCs w:val="24"/>
        </w:rPr>
        <w:t xml:space="preserve">undesirable side effects related to 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350CD8E1"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F15EA3" w:rsidRPr="00881BB5">
        <w:rPr>
          <w:rFonts w:cs="Times New Roman"/>
          <w:szCs w:val="24"/>
        </w:rPr>
        <w:t xml:space="preserve">We conduct our experiment within a network of twelve grassland sites in </w:t>
      </w:r>
      <w:r w:rsidR="003D08AC" w:rsidRPr="00881BB5">
        <w:rPr>
          <w:rFonts w:cs="Times New Roman"/>
          <w:szCs w:val="24"/>
        </w:rPr>
        <w:t>southern</w:t>
      </w:r>
      <w:r w:rsidR="00F15EA3" w:rsidRPr="00881BB5">
        <w:rPr>
          <w:rFonts w:cs="Times New Roman"/>
          <w:szCs w:val="24"/>
        </w:rPr>
        <w:t xml:space="preserve"> Norway</w:t>
      </w:r>
      <w:r w:rsidR="008E0933" w:rsidRPr="00881BB5">
        <w:rPr>
          <w:rFonts w:cs="Times New Roman"/>
          <w:szCs w:val="24"/>
        </w:rPr>
        <w:t>. T</w:t>
      </w:r>
      <w:r w:rsidR="00F15EA3" w:rsidRPr="00881BB5">
        <w:rPr>
          <w:rFonts w:cs="Times New Roman"/>
          <w:szCs w:val="24"/>
        </w:rPr>
        <w:t xml:space="preserve">hese grasslands have shallow but thickly interwoven root networks that allow for the removal and transplantation of intact turf communiti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using species-level averages of </w:t>
      </w:r>
      <w:r w:rsidR="005B6EF1" w:rsidRPr="00881BB5">
        <w:rPr>
          <w:rFonts w:cs="Times New Roman"/>
          <w:szCs w:val="24"/>
        </w:rPr>
        <w:t>four</w:t>
      </w:r>
      <w:r w:rsidR="006D170D" w:rsidRPr="00881BB5">
        <w:rPr>
          <w:rFonts w:cs="Times New Roman"/>
          <w:szCs w:val="24"/>
        </w:rPr>
        <w:t xml:space="preserve"> commonly measured plant </w:t>
      </w:r>
      <w:r w:rsidR="006D170D" w:rsidRPr="00881BB5">
        <w:rPr>
          <w:rFonts w:cs="Times New Roman"/>
          <w:szCs w:val="24"/>
        </w:rPr>
        <w:lastRenderedPageBreak/>
        <w:t>traits: leaf area, maximum vegetative height, seed mass, and specific leaf area (SLA)</w:t>
      </w:r>
      <w:r w:rsidR="00684B3A" w:rsidRPr="00881BB5">
        <w:rPr>
          <w:rFonts w:cs="Times New Roman"/>
          <w:szCs w:val="24"/>
        </w:rPr>
        <w:t xml:space="preserve">, </w:t>
      </w:r>
      <w:r w:rsidR="00C66ACC" w:rsidRPr="00881BB5">
        <w:rPr>
          <w:rFonts w:cs="Times New Roman"/>
          <w:szCs w:val="24"/>
        </w:rPr>
        <w:t>as well as</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078A8BB8" w:rsidR="00421D77" w:rsidRPr="00881BB5" w:rsidRDefault="003E784F" w:rsidP="00F308F7">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7117D3" w:rsidRPr="00881BB5">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rns across temperature and precipitation gradients</w:t>
      </w:r>
      <w:r w:rsidR="008B63F2" w:rsidRPr="00881BB5">
        <w:rPr>
          <w:rFonts w:cs="Times New Roman"/>
          <w:szCs w:val="24"/>
        </w:rPr>
        <w:t xml:space="preserve"> in our system, and then determine</w:t>
      </w:r>
      <w:r w:rsidR="003D08AC" w:rsidRPr="00881BB5">
        <w:rPr>
          <w:rFonts w:cs="Times New Roman"/>
          <w:szCs w:val="24"/>
        </w:rPr>
        <w:t>d</w:t>
      </w:r>
      <w:r w:rsidR="008B63F2" w:rsidRPr="00881BB5">
        <w:rPr>
          <w:rFonts w:cs="Times New Roman"/>
          <w:szCs w:val="24"/>
        </w:rPr>
        <w:t xml:space="preserve"> if the relative strength of these trends </w:t>
      </w:r>
      <w:r w:rsidR="003D08AC" w:rsidRPr="00881BB5">
        <w:rPr>
          <w:rFonts w:cs="Times New Roman"/>
          <w:szCs w:val="24"/>
        </w:rPr>
        <w:t>wa</w:t>
      </w:r>
      <w:r w:rsidR="008B63F2" w:rsidRPr="00881BB5">
        <w:rPr>
          <w:rFonts w:cs="Times New Roman"/>
          <w:szCs w:val="24"/>
        </w:rPr>
        <w:t xml:space="preserve">s proportional to the </w:t>
      </w:r>
      <w:r w:rsidR="00421D77" w:rsidRPr="00881BB5">
        <w:rPr>
          <w:rFonts w:cs="Times New Roman"/>
          <w:szCs w:val="24"/>
        </w:rPr>
        <w:t xml:space="preserve">apparent influence </w:t>
      </w:r>
      <w:r w:rsidR="003D08AC" w:rsidRPr="00881BB5">
        <w:rPr>
          <w:rFonts w:cs="Times New Roman"/>
          <w:szCs w:val="24"/>
        </w:rPr>
        <w:t>of</w:t>
      </w:r>
      <w:r w:rsidR="00421D77" w:rsidRPr="00881BB5">
        <w:rPr>
          <w:rFonts w:cs="Times New Roman"/>
          <w:szCs w:val="24"/>
        </w:rPr>
        <w:t xml:space="preserve"> these traits on community dynamics in turfs</w:t>
      </w:r>
      <w:r w:rsidR="003D08AC" w:rsidRPr="00881BB5">
        <w:rPr>
          <w:rFonts w:cs="Times New Roman"/>
          <w:szCs w:val="24"/>
        </w:rPr>
        <w:t xml:space="preserve"> transplanted to warmer and/or wetter climate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8D60FB" w:rsidRPr="00881BB5">
        <w:rPr>
          <w:rFonts w:cs="Times New Roman"/>
          <w:szCs w:val="24"/>
        </w:rPr>
        <w:t>That is, 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8D60FB" w:rsidRPr="00881BB5">
        <w:rPr>
          <w:rFonts w:cs="Times New Roman"/>
          <w:szCs w:val="24"/>
        </w:rPr>
        <w:t>A</w:t>
      </w:r>
      <w:r w:rsidR="00D154E3" w:rsidRPr="00881BB5">
        <w:rPr>
          <w:rFonts w:cs="Times New Roman"/>
          <w:szCs w:val="24"/>
        </w:rPr>
        <w:t>ny</w:t>
      </w:r>
      <w:r w:rsidR="00421D77" w:rsidRPr="00881BB5">
        <w:rPr>
          <w:rFonts w:cs="Times New Roman"/>
          <w:szCs w:val="24"/>
        </w:rPr>
        <w:t xml:space="preserve"> test for trait-mediated dynamics must </w:t>
      </w:r>
      <w:r w:rsidR="008D60FB" w:rsidRPr="00881BB5">
        <w:rPr>
          <w:rFonts w:cs="Times New Roman"/>
          <w:szCs w:val="24"/>
        </w:rPr>
        <w:t xml:space="preserve">thus </w:t>
      </w:r>
      <w:r w:rsidR="00421D77" w:rsidRPr="00881BB5">
        <w:rPr>
          <w:rFonts w:cs="Times New Roman"/>
          <w:szCs w:val="24"/>
        </w:rPr>
        <w:t>measure community responses against a null model that accounts for stochastic replacement and immigration. We use</w:t>
      </w:r>
      <w:r w:rsidRPr="00881BB5">
        <w:rPr>
          <w:rFonts w:cs="Times New Roman"/>
          <w:szCs w:val="24"/>
        </w:rPr>
        <w:t>d</w:t>
      </w:r>
      <w:r w:rsidR="00421D77" w:rsidRPr="00881BB5">
        <w:rPr>
          <w:rFonts w:cs="Times New Roman"/>
          <w:szCs w:val="24"/>
        </w:rPr>
        <w:t xml:space="preserve"> a Bayesian approach to estimate baseline immigration rates in control communities at each of our sites, and use</w:t>
      </w:r>
      <w:r w:rsidRPr="00881BB5">
        <w:rPr>
          <w:rFonts w:cs="Times New Roman"/>
          <w:szCs w:val="24"/>
        </w:rPr>
        <w:t>d</w:t>
      </w:r>
      <w:r w:rsidR="00421D77" w:rsidRPr="00881BB5">
        <w:rPr>
          <w:rFonts w:cs="Times New Roman"/>
          <w:szCs w:val="24"/>
        </w:rPr>
        <w:t xml:space="preserve"> these estimates in model simulations to generate null expectations of turf response to transplantation. </w:t>
      </w:r>
      <w:r w:rsidR="00C66ACC" w:rsidRPr="00881BB5">
        <w:rPr>
          <w:rFonts w:cs="Times New Roman"/>
          <w:szCs w:val="24"/>
        </w:rPr>
        <w:t>We interpret</w:t>
      </w:r>
      <w:r w:rsidRPr="00881BB5">
        <w:rPr>
          <w:rFonts w:cs="Times New Roman"/>
          <w:szCs w:val="24"/>
        </w:rPr>
        <w:t>ed</w:t>
      </w:r>
      <w:r w:rsidR="00C66ACC" w:rsidRPr="00881BB5">
        <w:rPr>
          <w:rFonts w:cs="Times New Roman"/>
          <w:szCs w:val="24"/>
        </w:rPr>
        <w:t xml:space="preserve"> the deviation of </w:t>
      </w:r>
      <w:r w:rsidR="00651F6C" w:rsidRPr="00881BB5">
        <w:rPr>
          <w:rFonts w:cs="Times New Roman"/>
          <w:szCs w:val="24"/>
        </w:rPr>
        <w:t xml:space="preserve">responses in community trait composition </w:t>
      </w:r>
      <w:r w:rsidR="00C66ACC" w:rsidRPr="00881BB5">
        <w:rPr>
          <w:rFonts w:cs="Times New Roman"/>
          <w:szCs w:val="24"/>
        </w:rPr>
        <w:t>from null expectations as evidence for trait-mediated interactions.</w:t>
      </w:r>
    </w:p>
    <w:p w14:paraId="46CAFEA9" w14:textId="4674E7AF" w:rsidR="003F6E62" w:rsidRPr="00881BB5" w:rsidRDefault="005B31DA" w:rsidP="00F308F7">
      <w:pPr>
        <w:spacing w:line="480" w:lineRule="auto"/>
        <w:ind w:firstLine="720"/>
        <w:rPr>
          <w:rFonts w:cs="Times New Roman"/>
          <w:szCs w:val="24"/>
          <w:lang w:val="nb-NO"/>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west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w:t>
      </w:r>
      <w:r w:rsidRPr="00881BB5">
        <w:rPr>
          <w:rFonts w:cs="Times New Roman"/>
          <w:szCs w:val="24"/>
        </w:rPr>
        <w:lastRenderedPageBreak/>
        <w:t xml:space="preserve">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west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881BB5">
        <w:rPr>
          <w:rFonts w:cs="Times New Roman"/>
          <w:szCs w:val="24"/>
          <w:lang w:val="nb-NO"/>
        </w:rPr>
        <w:t>.</w:t>
      </w:r>
    </w:p>
    <w:p w14:paraId="584EAFD7" w14:textId="1AA5EC5C" w:rsidR="00265F66" w:rsidRPr="00881BB5" w:rsidRDefault="00E14B9A" w:rsidP="00F308F7">
      <w:pPr>
        <w:spacing w:line="480" w:lineRule="auto"/>
        <w:ind w:firstLine="720"/>
        <w:rPr>
          <w:rFonts w:cs="Times New Roman"/>
          <w:szCs w:val="24"/>
        </w:rPr>
      </w:pPr>
      <w:r w:rsidRPr="00881BB5">
        <w:rPr>
          <w:rFonts w:cs="Times New Roman"/>
          <w:szCs w:val="24"/>
        </w:rPr>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r w:rsidR="00D154E3" w:rsidRPr="00881BB5">
        <w:rPr>
          <w:rFonts w:cs="Times New Roman"/>
          <w:szCs w:val="24"/>
        </w:rPr>
        <w:t>What</w:t>
      </w:r>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 xml:space="preserve">We expect short species with conservative resource use strategies (low SLA, low leaf area) and high capacity for resource integration (high lateral spread, high connection persistence, many offspring per ramet, and high bud number)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3C7F8E1C" w14:textId="77777777" w:rsidR="00BB426D" w:rsidRPr="00881BB5" w:rsidRDefault="00BB426D" w:rsidP="00F308F7">
      <w:pPr>
        <w:spacing w:line="480" w:lineRule="auto"/>
        <w:rPr>
          <w:rFonts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lastRenderedPageBreak/>
        <w:t>METHODS</w:t>
      </w:r>
    </w:p>
    <w:p w14:paraId="040F55CA" w14:textId="3F9AF00A" w:rsidR="006D170D"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west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1" w:name="FigureSITEreturn"/>
      <w:r w:rsidRPr="00881BB5">
        <w:rPr>
          <w:rFonts w:cs="Times New Roman"/>
          <w:szCs w:val="24"/>
        </w:rPr>
        <w:t xml:space="preserve"> 1)</w:t>
      </w:r>
      <w:bookmarkEnd w:id="1"/>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D92FE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 xml:space="preserve">(see: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soil ‘turfs’ and their attached flora to different hillsides. Each 0.25m x 0.25m turf contained tens to hundreds of individual stems from 10-40 va</w:t>
      </w:r>
      <w:r w:rsidR="00D92FE5">
        <w:rPr>
          <w:rFonts w:cs="Times New Roman"/>
          <w:szCs w:val="24"/>
        </w:rPr>
        <w:t>scular plant species,</w:t>
      </w:r>
      <w:r w:rsidRPr="00881BB5">
        <w:rPr>
          <w:rFonts w:cs="Times New Roman"/>
          <w:szCs w:val="24"/>
        </w:rPr>
        <w:t xml:space="preserve"> a bryophyte layer</w:t>
      </w:r>
      <w:r w:rsidR="00D92FE5">
        <w:rPr>
          <w:rFonts w:cs="Times New Roman"/>
          <w:szCs w:val="24"/>
        </w:rPr>
        <w:t>,</w:t>
      </w:r>
      <w:r w:rsidRPr="00881BB5">
        <w:rPr>
          <w:rFonts w:cs="Times New Roman"/>
          <w:szCs w:val="24"/>
        </w:rPr>
        <w:t xml:space="preserve"> and the local soil and leaf litter biota</w:t>
      </w:r>
      <w:r w:rsidR="00EF39B9" w:rsidRPr="00881BB5">
        <w:rPr>
          <w:rFonts w:cs="Times New Roman"/>
          <w:szCs w:val="24"/>
        </w:rPr>
        <w:t xml:space="preserve"> </w:t>
      </w:r>
      <w:r w:rsidR="00EF39B9"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EF39B9" w:rsidRPr="00881BB5">
        <w:rPr>
          <w:rFonts w:cs="Times New Roman"/>
          <w:szCs w:val="24"/>
        </w:rPr>
        <w:fldChar w:fldCharType="separate"/>
      </w:r>
      <w:r w:rsidR="00EF39B9" w:rsidRPr="00881BB5">
        <w:rPr>
          <w:rFonts w:cs="Times New Roman"/>
          <w:noProof/>
          <w:szCs w:val="24"/>
        </w:rPr>
        <w:t>(Klanderud et al. 2015)</w:t>
      </w:r>
      <w:r w:rsidR="00EF39B9" w:rsidRPr="00881BB5">
        <w:rPr>
          <w:rFonts w:cs="Times New Roman"/>
          <w:szCs w:val="24"/>
        </w:rPr>
        <w:fldChar w:fldCharType="end"/>
      </w:r>
      <w:r w:rsidRPr="00881BB5">
        <w:rPr>
          <w:rFonts w:cs="Times New Roman"/>
          <w:szCs w:val="24"/>
        </w:rPr>
        <w:t>. 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west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D92FE5">
        <w:rPr>
          <w:rFonts w:cs="Times New Roman"/>
          <w:szCs w:val="24"/>
        </w:rPr>
        <w:t>outlined</w:t>
      </w:r>
      <w:r w:rsidR="00E67ED4" w:rsidRPr="00881BB5">
        <w:rPr>
          <w:rFonts w:cs="Times New Roman"/>
          <w:szCs w:val="24"/>
        </w:rPr>
        <w:t xml:space="preserve"> bu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r w:rsidR="00771B53" w:rsidRPr="00881BB5">
        <w:rPr>
          <w:rFonts w:cs="Times New Roman"/>
          <w:szCs w:val="24"/>
        </w:rPr>
        <w:t>O</w:t>
      </w:r>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the same site</w:t>
      </w:r>
      <w:r w:rsidR="00771B53" w:rsidRPr="00881BB5">
        <w:rPr>
          <w:rFonts w:cs="Times New Roman"/>
          <w:szCs w:val="24"/>
        </w:rPr>
        <w:t xml:space="preserve"> for control turfs</w:t>
      </w:r>
      <w:r w:rsidRPr="00881BB5">
        <w:rPr>
          <w:rFonts w:cs="Times New Roman"/>
          <w:szCs w:val="24"/>
        </w:rPr>
        <w:t xml:space="preserve">. </w:t>
      </w:r>
      <w:r w:rsidR="00D92FE5">
        <w:rPr>
          <w:rFonts w:cs="Times New Roman"/>
          <w:szCs w:val="24"/>
        </w:rPr>
        <w:t>‘L</w:t>
      </w:r>
      <w:r w:rsidR="00F677C7" w:rsidRPr="00881BB5">
        <w:rPr>
          <w:rFonts w:cs="Times New Roman"/>
          <w:szCs w:val="24"/>
        </w:rPr>
        <w:t xml:space="preserve">ocal controls’ refer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undertaken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 (12 </w:t>
      </w:r>
      <w:r w:rsidR="00771B53" w:rsidRPr="00881BB5">
        <w:rPr>
          <w:rFonts w:cs="Times New Roman"/>
          <w:szCs w:val="24"/>
        </w:rPr>
        <w:t xml:space="preserve">turf </w:t>
      </w:r>
      <w:r w:rsidRPr="00881BB5">
        <w:rPr>
          <w:rFonts w:cs="Times New Roman"/>
          <w:szCs w:val="24"/>
        </w:rPr>
        <w:t xml:space="preserve">community time points were discarded due to physical damage to the turf). For each </w:t>
      </w:r>
      <w:r w:rsidR="001174CC" w:rsidRPr="00881BB5">
        <w:rPr>
          <w:rFonts w:cs="Times New Roman"/>
          <w:szCs w:val="24"/>
        </w:rPr>
        <w:t>turf</w:t>
      </w:r>
      <w:r w:rsidRPr="00881BB5">
        <w:rPr>
          <w:rFonts w:cs="Times New Roman"/>
          <w:szCs w:val="24"/>
        </w:rPr>
        <w:t xml:space="preserve"> census, percent cover of each species </w:t>
      </w:r>
      <w:r w:rsidRPr="00881BB5">
        <w:rPr>
          <w:rFonts w:cs="Times New Roman"/>
          <w:szCs w:val="24"/>
        </w:rPr>
        <w:lastRenderedPageBreak/>
        <w:t xml:space="preserve">was estimated visually with the aid of a </w:t>
      </w:r>
      <w:r w:rsidR="00314DA1" w:rsidRPr="00881BB5">
        <w:rPr>
          <w:rFonts w:cs="Times New Roman"/>
          <w:szCs w:val="24"/>
        </w:rPr>
        <w:t>5cm x 5</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650078" w:rsidRPr="00881BB5">
        <w:rPr>
          <w:rFonts w:cs="Times New Roman"/>
          <w:szCs w:val="24"/>
        </w:rPr>
        <w:t xml:space="preserve">Given </w:t>
      </w:r>
      <w:r w:rsidRPr="00881BB5">
        <w:rPr>
          <w:rFonts w:cs="Times New Roman"/>
          <w:szCs w:val="24"/>
        </w:rPr>
        <w:t xml:space="preserve">bare patches and/or overlapping </w:t>
      </w:r>
      <w:r w:rsidR="00D022F3" w:rsidRPr="00881BB5">
        <w:rPr>
          <w:rFonts w:cs="Times New Roman"/>
          <w:szCs w:val="24"/>
        </w:rPr>
        <w:t>species covers</w:t>
      </w:r>
      <w:r w:rsidRPr="00881BB5">
        <w:rPr>
          <w:rFonts w:cs="Times New Roman"/>
          <w:szCs w:val="24"/>
        </w:rPr>
        <w:t xml:space="preserve">, net percent cover could </w:t>
      </w:r>
      <w:r w:rsidR="00634271" w:rsidRPr="00881BB5">
        <w:rPr>
          <w:rFonts w:cs="Times New Roman"/>
          <w:szCs w:val="24"/>
        </w:rPr>
        <w:t>fall below or above 100%.</w:t>
      </w:r>
    </w:p>
    <w:p w14:paraId="262A0B2A" w14:textId="77777777" w:rsidR="009E6D83" w:rsidRPr="00881BB5" w:rsidRDefault="009E6D83" w:rsidP="00F308F7">
      <w:pPr>
        <w:spacing w:line="480" w:lineRule="auto"/>
        <w:rPr>
          <w:rFonts w:cs="Times New Roman"/>
          <w:i/>
          <w:szCs w:val="24"/>
        </w:rPr>
      </w:pPr>
    </w:p>
    <w:p w14:paraId="433C660E" w14:textId="4583D5B7"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 and were discarded. </w:t>
      </w:r>
      <w:r w:rsidR="00D022F3" w:rsidRPr="00881BB5">
        <w:rPr>
          <w:rFonts w:cs="Times New Roman"/>
          <w:szCs w:val="24"/>
        </w:rPr>
        <w:t>Eight</w:t>
      </w:r>
      <w:r w:rsidR="006D170D" w:rsidRPr="00881BB5">
        <w:rPr>
          <w:rFonts w:cs="Times New Roman"/>
          <w:szCs w:val="24"/>
        </w:rPr>
        <w:t xml:space="preserve"> </w:t>
      </w:r>
      <w:r w:rsidR="00D022F3" w:rsidRPr="00881BB5">
        <w:rPr>
          <w:rFonts w:cs="Times New Roman"/>
          <w:szCs w:val="24"/>
        </w:rPr>
        <w:t xml:space="preserve">species </w:t>
      </w:r>
      <w:r w:rsidR="004D21A2" w:rsidRPr="00881BB5">
        <w:rPr>
          <w:rFonts w:cs="Times New Roman"/>
          <w:szCs w:val="24"/>
        </w:rPr>
        <w:t>were identifiable only to genus but</w:t>
      </w:r>
      <w:r w:rsidR="006D170D" w:rsidRPr="00881BB5">
        <w:rPr>
          <w:rFonts w:cs="Times New Roman"/>
          <w:szCs w:val="24"/>
        </w:rPr>
        <w:t xml:space="preserve"> treated as species in downstream analyses. </w:t>
      </w:r>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 strategy:</w:t>
      </w:r>
      <w:r w:rsidR="00995847" w:rsidRPr="00881BB5">
        <w:rPr>
          <w:rFonts w:cs="Times New Roman"/>
          <w:szCs w:val="24"/>
        </w:rPr>
        <w:t xml:space="preserve"> number of offspring per parent (1 or ≥ 2), persistence of plant-offspring connection (&lt; 2 years or ≥ 2 years), rate of lateral spread (≤ 1 cm</w:t>
      </w:r>
      <w:r w:rsidR="00F677C7" w:rsidRPr="00881BB5">
        <w:rPr>
          <w:rFonts w:cs="Times New Roman"/>
          <w:szCs w:val="24"/>
        </w:rPr>
        <w:t>/yr</w:t>
      </w:r>
      <w:r w:rsidR="00995847" w:rsidRPr="00881BB5">
        <w:rPr>
          <w:rFonts w:cs="Times New Roman"/>
          <w:szCs w:val="24"/>
        </w:rPr>
        <w:t xml:space="preserve"> or &gt; 1 cm</w:t>
      </w:r>
      <w:r w:rsidR="00F677C7" w:rsidRPr="00881BB5">
        <w:rPr>
          <w:rFonts w:cs="Times New Roman"/>
          <w:szCs w:val="24"/>
        </w:rPr>
        <w:t>/yr</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 the number of aboveground and belowground dormant meristems per ram</w:t>
      </w:r>
      <w:r w:rsidR="00DF4431" w:rsidRPr="00881BB5">
        <w:rPr>
          <w:rFonts w:cs="Times New Roman"/>
          <w:szCs w:val="24"/>
        </w:rPr>
        <w:t>et</w:t>
      </w:r>
      <w:r w:rsidR="006D170D" w:rsidRPr="00881BB5">
        <w:rPr>
          <w:rFonts w:cs="Times New Roman"/>
          <w:szCs w:val="24"/>
        </w:rPr>
        <w:t>. Leaf area and SLA were estimated using a combination of field data and data from the LEDA online trait database (Kleyer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SID)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each species was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bud number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r w:rsidR="00E808B0" w:rsidRPr="00881BB5">
        <w:rPr>
          <w:rFonts w:cs="Times New Roman"/>
          <w:szCs w:val="24"/>
        </w:rPr>
        <w:t xml:space="preserve">Species lists and trait </w:t>
      </w:r>
      <w:r w:rsidR="00E808B0" w:rsidRPr="00881BB5">
        <w:rPr>
          <w:rFonts w:cs="Times New Roman"/>
          <w:szCs w:val="24"/>
        </w:rPr>
        <w:lastRenderedPageBreak/>
        <w:t xml:space="preserve">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2" w:name="FigureSPECIESCORRreturn"/>
      <w:r w:rsidR="006D170D" w:rsidRPr="00881BB5">
        <w:rPr>
          <w:rFonts w:cs="Times New Roman"/>
          <w:iCs/>
          <w:szCs w:val="24"/>
        </w:rPr>
        <w:t xml:space="preserve"> Species-level and community-level trait correlatio</w:t>
      </w:r>
      <w:r w:rsidR="00D71DCF" w:rsidRPr="00881BB5">
        <w:rPr>
          <w:rFonts w:cs="Times New Roman"/>
          <w:iCs/>
          <w:szCs w:val="24"/>
        </w:rPr>
        <w:t>ns were relatively low (</w:t>
      </w:r>
      <w:r w:rsidR="005A7B66">
        <w:rPr>
          <w:rFonts w:cs="Times New Roman"/>
          <w:iCs/>
          <w:szCs w:val="24"/>
        </w:rPr>
        <w:t>Appendix A</w:t>
      </w:r>
      <w:r w:rsidR="006D170D" w:rsidRPr="00881BB5">
        <w:rPr>
          <w:rFonts w:cs="Times New Roman"/>
          <w:iCs/>
          <w:szCs w:val="24"/>
        </w:rPr>
        <w:t>)</w:t>
      </w:r>
      <w:r w:rsidR="00A86705" w:rsidRPr="00881BB5">
        <w:rPr>
          <w:rFonts w:cs="Times New Roman"/>
          <w:iCs/>
          <w:szCs w:val="24"/>
        </w:rPr>
        <w:t xml:space="preserve"> and thus </w:t>
      </w:r>
      <w:r w:rsidR="00F677C7" w:rsidRPr="00881BB5">
        <w:rPr>
          <w:rFonts w:cs="Times New Roman"/>
          <w:iCs/>
          <w:szCs w:val="24"/>
        </w:rPr>
        <w:t>we treated traits as independent</w:t>
      </w:r>
      <w:r w:rsidR="006D170D" w:rsidRPr="00881BB5">
        <w:rPr>
          <w:rFonts w:cs="Times New Roman"/>
          <w:iCs/>
          <w:szCs w:val="24"/>
        </w:rPr>
        <w:t>.</w:t>
      </w:r>
      <w:bookmarkEnd w:id="2"/>
    </w:p>
    <w:p w14:paraId="34C83AEA" w14:textId="77777777" w:rsidR="006D170D" w:rsidRPr="00881BB5" w:rsidRDefault="006D170D" w:rsidP="00F308F7">
      <w:pPr>
        <w:spacing w:line="480" w:lineRule="auto"/>
        <w:rPr>
          <w:rFonts w:cs="Times New Roman"/>
          <w:i/>
          <w:szCs w:val="24"/>
        </w:rPr>
      </w:pPr>
    </w:p>
    <w:p w14:paraId="74BBE987" w14:textId="0AC53950" w:rsidR="006D170D" w:rsidRPr="00881BB5" w:rsidRDefault="00650078" w:rsidP="00F308F7">
      <w:pPr>
        <w:spacing w:line="480" w:lineRule="auto"/>
        <w:rPr>
          <w:rFonts w:cs="Times New Roman"/>
          <w:szCs w:val="24"/>
        </w:rPr>
      </w:pPr>
      <w:r w:rsidRPr="00881BB5">
        <w:rPr>
          <w:rFonts w:cs="Times New Roman"/>
          <w:b/>
          <w:szCs w:val="24"/>
        </w:rPr>
        <w:t>Community analyses</w:t>
      </w:r>
      <w:r w:rsidR="00E808B0" w:rsidRPr="00881BB5">
        <w:rPr>
          <w:rFonts w:cs="Times New Roman"/>
          <w:b/>
          <w:szCs w:val="24"/>
        </w:rPr>
        <w:t>:</w:t>
      </w:r>
      <w:r w:rsidR="00E808B0" w:rsidRPr="00881BB5">
        <w:rPr>
          <w:rFonts w:cs="Times New Roman"/>
          <w:szCs w:val="24"/>
        </w:rPr>
        <w:t xml:space="preserve"> </w:t>
      </w:r>
      <w:r w:rsidR="006D170D" w:rsidRPr="00881BB5">
        <w:rPr>
          <w:rFonts w:cs="Times New Roman"/>
          <w:szCs w:val="24"/>
        </w:rPr>
        <w:t xml:space="preserve">Bray-Curtis dissimilarity was used to </w:t>
      </w:r>
      <w:r w:rsidR="00D66023">
        <w:rPr>
          <w:rFonts w:cs="Times New Roman"/>
          <w:szCs w:val="24"/>
        </w:rPr>
        <w:t xml:space="preserve">quantify differences in </w:t>
      </w:r>
      <w:r w:rsidR="006D170D" w:rsidRPr="00881BB5">
        <w:rPr>
          <w:rFonts w:cs="Times New Roman"/>
          <w:szCs w:val="24"/>
        </w:rPr>
        <w:t>species composition.</w:t>
      </w:r>
      <w:r w:rsidR="006F2435" w:rsidRPr="00881BB5">
        <w:rPr>
          <w:rFonts w:cs="Times New Roman"/>
          <w:szCs w:val="24"/>
        </w:rPr>
        <w:t xml:space="preserve"> </w:t>
      </w:r>
      <w:r w:rsidR="006D170D" w:rsidRPr="00881BB5">
        <w:rPr>
          <w:rFonts w:cs="Times New Roman"/>
          <w:szCs w:val="24"/>
        </w:rPr>
        <w:t xml:space="preserve">Community weighted means (CWMs) 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9C069A" w:rsidRPr="00881BB5">
        <w:rPr>
          <w:rFonts w:cs="Times New Roman"/>
          <w:szCs w:val="24"/>
        </w:rPr>
        <w:t>A CWM is calculated by averaging the values of a particular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i.e</w:t>
      </w:r>
      <w:r w:rsidR="00F677C7" w:rsidRPr="00881BB5">
        <w:rPr>
          <w:rFonts w:cs="Times New Roman"/>
          <w:szCs w:val="24"/>
        </w:rPr>
        <w:t>.</w:t>
      </w:r>
      <w:r w:rsidR="009C069A" w:rsidRPr="00881BB5">
        <w:rPr>
          <w:rFonts w:cs="Times New Roman"/>
          <w:szCs w:val="24"/>
        </w:rPr>
        <w:t xml:space="preserve"> ≥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 xml:space="preserve">&gt; 1cm/yr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E681E">
        <w:rPr>
          <w:rFonts w:cs="Times New Roman"/>
          <w:szCs w:val="24"/>
        </w:rPr>
        <w:t>Spatial p</w:t>
      </w:r>
      <w:r w:rsidR="006D170D" w:rsidRPr="00881BB5">
        <w:rPr>
          <w:rFonts w:cs="Times New Roman"/>
          <w:szCs w:val="24"/>
        </w:rPr>
        <w:t xml:space="preserve">atterns of community </w:t>
      </w:r>
      <w:r w:rsidR="00563843" w:rsidRPr="00881BB5">
        <w:rPr>
          <w:rFonts w:cs="Times New Roman"/>
          <w:szCs w:val="24"/>
        </w:rPr>
        <w:t xml:space="preserve">trait </w:t>
      </w:r>
      <w:r w:rsidR="006D170D" w:rsidRPr="00881BB5">
        <w:rPr>
          <w:rFonts w:cs="Times New Roman"/>
          <w:szCs w:val="24"/>
        </w:rPr>
        <w:t xml:space="preserve">variation </w:t>
      </w:r>
      <w:r w:rsidR="009C069A" w:rsidRPr="00881BB5">
        <w:rPr>
          <w:rFonts w:cs="Times New Roman"/>
          <w:szCs w:val="24"/>
        </w:rPr>
        <w:t>were assessed by regressing</w:t>
      </w:r>
      <w:r w:rsidR="006D170D" w:rsidRPr="00881BB5">
        <w:rPr>
          <w:rFonts w:cs="Times New Roman"/>
          <w:szCs w:val="24"/>
        </w:rPr>
        <w:t xml:space="preserve"> pre-transplant (2009) turf communit</w:t>
      </w:r>
      <w:r w:rsidR="009C069A" w:rsidRPr="00881BB5">
        <w:rPr>
          <w:rFonts w:cs="Times New Roman"/>
          <w:szCs w:val="24"/>
        </w:rPr>
        <w:t>y CWMs onto site temperature and precipitation values</w:t>
      </w:r>
      <w:r w:rsidR="006D170D" w:rsidRPr="00881BB5">
        <w:rPr>
          <w:rFonts w:cs="Times New Roman"/>
          <w:szCs w:val="24"/>
        </w:rPr>
        <w:t xml:space="preserv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2B72B1" w:rsidRPr="00881BB5">
        <w:rPr>
          <w:rFonts w:cs="Times New Roman"/>
          <w:szCs w:val="24"/>
        </w:rPr>
        <w:t xml:space="preserve">in our </w:t>
      </w:r>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 xml:space="preserve">regression. </w:t>
      </w:r>
      <w:r w:rsidR="00856632" w:rsidRPr="00881BB5">
        <w:rPr>
          <w:rFonts w:cs="Times New Roman"/>
          <w:szCs w:val="24"/>
        </w:rPr>
        <w:t>Significant relat</w:t>
      </w:r>
      <w:r w:rsidR="001F4ACB" w:rsidRPr="00881BB5">
        <w:rPr>
          <w:rFonts w:cs="Times New Roman"/>
          <w:szCs w:val="24"/>
        </w:rPr>
        <w:t>ionships were identified using p-</w:t>
      </w:r>
      <w:r w:rsidR="00856632" w:rsidRPr="00881BB5">
        <w:rPr>
          <w:rFonts w:cs="Times New Roman"/>
          <w:szCs w:val="24"/>
        </w:rPr>
        <w:t>values, and association strength was quantified using the t-statistic.</w:t>
      </w:r>
      <w:r w:rsidR="004144AC"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 xml:space="preserve"> explore</w:t>
      </w:r>
      <w:r w:rsidRPr="00881BB5">
        <w:rPr>
          <w:rFonts w:cs="Times New Roman"/>
          <w:szCs w:val="24"/>
        </w:rPr>
        <w:t xml:space="preserve"> species-level</w:t>
      </w:r>
      <w:r w:rsidR="00563843" w:rsidRPr="00881BB5">
        <w:rPr>
          <w:rFonts w:cs="Times New Roman"/>
          <w:szCs w:val="24"/>
        </w:rPr>
        <w:t xml:space="preserve"> v</w:t>
      </w:r>
      <w:r w:rsidR="001F4ACB" w:rsidRPr="00881BB5">
        <w:rPr>
          <w:rFonts w:cs="Times New Roman"/>
          <w:szCs w:val="24"/>
        </w:rPr>
        <w:t>ariation in c</w:t>
      </w:r>
      <w:r w:rsidR="00B94BC6" w:rsidRPr="00881BB5">
        <w:rPr>
          <w:rFonts w:cs="Times New Roman"/>
          <w:szCs w:val="24"/>
        </w:rPr>
        <w:t>ommunity composition along the climate gradients</w:t>
      </w:r>
      <w:r w:rsidR="00DE681E">
        <w:rPr>
          <w:rFonts w:cs="Times New Roman"/>
          <w:szCs w:val="24"/>
        </w:rPr>
        <w:t xml:space="preserve"> in greater detail</w:t>
      </w:r>
      <w:r w:rsidR="00563843" w:rsidRPr="00881BB5">
        <w:rPr>
          <w:rFonts w:cs="Times New Roman"/>
          <w:szCs w:val="24"/>
        </w:rPr>
        <w:t>.</w:t>
      </w:r>
      <w:r w:rsidR="00407F83" w:rsidRPr="00881BB5">
        <w:rPr>
          <w:rFonts w:cs="Times New Roman"/>
          <w:szCs w:val="24"/>
        </w:rPr>
        <w:t xml:space="preserve"> </w:t>
      </w:r>
    </w:p>
    <w:p w14:paraId="1D518FE2" w14:textId="3D319424" w:rsidR="006D170D" w:rsidRPr="00881BB5" w:rsidRDefault="00800ADC" w:rsidP="00F308F7">
      <w:pPr>
        <w:spacing w:line="480" w:lineRule="auto"/>
        <w:rPr>
          <w:rFonts w:cs="Times New Roman"/>
          <w:szCs w:val="24"/>
        </w:rPr>
      </w:pPr>
      <w:r w:rsidRPr="00881BB5">
        <w:rPr>
          <w:rFonts w:cs="Times New Roman"/>
          <w:szCs w:val="24"/>
        </w:rPr>
        <w:tab/>
      </w:r>
      <w:r w:rsidR="00563843" w:rsidRPr="00881BB5">
        <w:rPr>
          <w:rFonts w:cs="Times New Roman"/>
          <w:szCs w:val="24"/>
        </w:rPr>
        <w:t xml:space="preserve">Community change was quantified </w:t>
      </w:r>
      <w:r w:rsidR="006D170D" w:rsidRPr="00881BB5">
        <w:rPr>
          <w:rFonts w:cs="Times New Roman"/>
          <w:szCs w:val="24"/>
        </w:rPr>
        <w:t xml:space="preserve">as the </w:t>
      </w:r>
      <w:r w:rsidR="0060530B" w:rsidRPr="00881BB5">
        <w:rPr>
          <w:rFonts w:cs="Times New Roman"/>
          <w:szCs w:val="24"/>
        </w:rPr>
        <w:t xml:space="preserve">mean </w:t>
      </w:r>
      <w:r w:rsidR="00650078" w:rsidRPr="00881BB5">
        <w:rPr>
          <w:rFonts w:cs="Times New Roman"/>
          <w:szCs w:val="24"/>
        </w:rPr>
        <w:t>change over time</w:t>
      </w:r>
      <w:r w:rsidR="006D170D" w:rsidRPr="00881BB5">
        <w:rPr>
          <w:rFonts w:cs="Times New Roman"/>
          <w:szCs w:val="24"/>
        </w:rPr>
        <w:t xml:space="preserve"> in</w:t>
      </w:r>
      <w:r w:rsidR="00E67ED4" w:rsidRPr="00881BB5">
        <w:rPr>
          <w:rFonts w:cs="Times New Roman"/>
          <w:szCs w:val="24"/>
        </w:rPr>
        <w:t xml:space="preserve"> species or trait</w:t>
      </w:r>
      <w:r w:rsidR="006D170D" w:rsidRPr="00881BB5">
        <w:rPr>
          <w:rFonts w:cs="Times New Roman"/>
          <w:szCs w:val="24"/>
        </w:rPr>
        <w:t xml:space="preserve"> dissimilarity between </w:t>
      </w:r>
      <w:r w:rsidR="004E1C62" w:rsidRPr="00881BB5">
        <w:rPr>
          <w:rFonts w:cs="Times New Roman"/>
          <w:szCs w:val="24"/>
        </w:rPr>
        <w:t>a turf and its l</w:t>
      </w:r>
      <w:r w:rsidR="0060530B" w:rsidRPr="00881BB5">
        <w:rPr>
          <w:rFonts w:cs="Times New Roman"/>
          <w:szCs w:val="24"/>
        </w:rPr>
        <w:t xml:space="preserve">ocal controls. </w:t>
      </w:r>
      <w:r w:rsidR="00DE681E" w:rsidRPr="00881BB5">
        <w:rPr>
          <w:rFonts w:cs="Times New Roman"/>
          <w:szCs w:val="24"/>
        </w:rPr>
        <w:t>This method factors out environmental stochasticity because dissimilarity is recalculated each year, i.e., control communities are treated as moving target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 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among undisturbed controls was 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only 5 </w:t>
      </w:r>
      <w:r w:rsidR="00A349E2" w:rsidRPr="00881BB5">
        <w:rPr>
          <w:rFonts w:cs="Times New Roman"/>
          <w:szCs w:val="24"/>
        </w:rPr>
        <w:t xml:space="preserve">of 48 of </w:t>
      </w:r>
      <w:r w:rsidR="00D43E95" w:rsidRPr="00881BB5">
        <w:rPr>
          <w:rFonts w:cs="Times New Roman"/>
          <w:szCs w:val="24"/>
        </w:rPr>
        <w:t xml:space="preserve">turf community time </w:t>
      </w:r>
      <w:r w:rsidR="00D43E95" w:rsidRPr="00881BB5">
        <w:rPr>
          <w:rFonts w:cs="Times New Roman"/>
          <w:szCs w:val="24"/>
        </w:rPr>
        <w:lastRenderedPageBreak/>
        <w:t>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per s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 xml:space="preserve">hus, </w:t>
      </w:r>
      <w:r w:rsidR="0060530B" w:rsidRPr="00881BB5">
        <w:rPr>
          <w:rFonts w:cs="Times New Roman"/>
          <w:szCs w:val="24"/>
        </w:rPr>
        <w:t>replanted controls and undisturbed controls wer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41105F01" w:rsidR="00187AD7" w:rsidRPr="00881BB5" w:rsidRDefault="00E808B0" w:rsidP="00F308F7">
      <w:pPr>
        <w:spacing w:line="480" w:lineRule="auto"/>
        <w:rPr>
          <w:rFonts w:cs="Times New Roman"/>
          <w:szCs w:val="24"/>
        </w:rPr>
      </w:pPr>
      <w:r w:rsidRPr="00881BB5">
        <w:rPr>
          <w:rFonts w:cs="Times New Roman"/>
          <w:b/>
          <w:szCs w:val="24"/>
        </w:rPr>
        <w:t>Null model rationale and process:</w:t>
      </w:r>
      <w:r w:rsidRPr="00881BB5">
        <w:rPr>
          <w:rFonts w:cs="Times New Roman"/>
          <w:szCs w:val="24"/>
        </w:rPr>
        <w:t xml:space="preserve"> </w:t>
      </w:r>
      <w:r w:rsidR="00FA553E" w:rsidRPr="00881BB5">
        <w:rPr>
          <w:rFonts w:cs="Times New Roman"/>
          <w:szCs w:val="24"/>
        </w:rPr>
        <w:t xml:space="preserve">We used a mechanistic model to </w:t>
      </w:r>
      <w:r w:rsidR="007A13B6" w:rsidRPr="00881BB5">
        <w:rPr>
          <w:rFonts w:cs="Times New Roman"/>
          <w:szCs w:val="24"/>
        </w:rPr>
        <w:t>generate</w:t>
      </w:r>
      <w:r w:rsidR="00FA553E" w:rsidRPr="00881BB5">
        <w:rPr>
          <w:rFonts w:cs="Times New Roman"/>
          <w:szCs w:val="24"/>
        </w:rPr>
        <w:t xml:space="preserve"> explicit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ith the ultimate goal of determining when observed community responses deviated from these null expectations. </w:t>
      </w:r>
      <w:r w:rsidR="00A349E2" w:rsidRPr="00881BB5">
        <w:rPr>
          <w:rFonts w:cs="Times New Roman"/>
          <w:szCs w:val="24"/>
        </w:rPr>
        <w:t>The</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takes place on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Specifically, f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 species pool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 species pool i</w:t>
      </w:r>
      <w:r w:rsidR="00636167" w:rsidRPr="00881BB5">
        <w:rPr>
          <w:rFonts w:cs="Times New Roman"/>
          <w:szCs w:val="24"/>
        </w:rPr>
        <w:t xml:space="preserve">s conceptually equivalent to Hubbell’s ‘metacommunity’ or a regional species pool,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w:t>
      </w:r>
      <w:r w:rsidR="00CD3E54" w:rsidRPr="00881BB5">
        <w:rPr>
          <w:rFonts w:cs="Times New Roman"/>
          <w:szCs w:val="24"/>
        </w:rPr>
        <w:t xml:space="preserve"> </w:t>
      </w:r>
      <w:r w:rsidR="00187AD7" w:rsidRPr="00881BB5">
        <w:rPr>
          <w:rFonts w:cs="Times New Roman"/>
          <w:szCs w:val="24"/>
        </w:rPr>
        <w:t>the number of replac</w:t>
      </w:r>
      <w:r w:rsidR="00636167" w:rsidRPr="00881BB5">
        <w:rPr>
          <w:rFonts w:cs="Times New Roman"/>
          <w:szCs w:val="24"/>
        </w:rPr>
        <w:t xml:space="preserve">ement events between </w:t>
      </w:r>
      <w:r w:rsidR="00A349E2" w:rsidRPr="00881BB5">
        <w:rPr>
          <w:rFonts w:cs="Times New Roman"/>
          <w:szCs w:val="24"/>
        </w:rPr>
        <w:t xml:space="preserve">each pair of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 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 species pool</w:t>
      </w:r>
      <w:r w:rsidR="00636167" w:rsidRPr="00881BB5">
        <w:rPr>
          <w:rFonts w:cs="Times New Roman"/>
          <w:szCs w:val="24"/>
        </w:rPr>
        <w:t xml:space="preserve"> </w:t>
      </w:r>
      <w:r w:rsidR="00187AD7" w:rsidRPr="00881BB5">
        <w:rPr>
          <w:rFonts w:cs="Times New Roman"/>
          <w:szCs w:val="24"/>
        </w:rPr>
        <w:t>as opposed to</w:t>
      </w:r>
      <w:r w:rsidR="00636167" w:rsidRPr="00881BB5">
        <w:rPr>
          <w:rFonts w:cs="Times New Roman"/>
          <w:szCs w:val="24"/>
        </w:rPr>
        <w:t xml:space="preserve"> from within the turf species pool</w:t>
      </w:r>
      <w:r w:rsidR="00650078" w:rsidRPr="00881BB5">
        <w:rPr>
          <w:rFonts w:cs="Times New Roman"/>
          <w:szCs w:val="24"/>
        </w:rPr>
        <w:t>; see next section for parameter estimation</w:t>
      </w:r>
      <w:r w:rsidR="00636167" w:rsidRPr="00881BB5">
        <w:rPr>
          <w:rFonts w:cs="Times New Roman"/>
          <w:szCs w:val="24"/>
        </w:rPr>
        <w:t xml:space="preserve">. Even though </w:t>
      </w:r>
      <w:r w:rsidR="00DF62CA" w:rsidRPr="00881BB5">
        <w:rPr>
          <w:rFonts w:cs="Times New Roman"/>
          <w:szCs w:val="24"/>
        </w:rPr>
        <w:t xml:space="preserve">turfs are only 25 x 25 cm in size, within-turf recruitment </w:t>
      </w:r>
      <w:r w:rsidR="00196F2C" w:rsidRPr="00881BB5">
        <w:rPr>
          <w:rFonts w:cs="Times New Roman"/>
          <w:szCs w:val="24"/>
        </w:rPr>
        <w:t>is</w:t>
      </w:r>
      <w:r w:rsidR="00D10BDD" w:rsidRPr="00881BB5">
        <w:rPr>
          <w:rFonts w:cs="Times New Roman"/>
          <w:szCs w:val="24"/>
        </w:rPr>
        <w:t xml:space="preserve"> </w:t>
      </w:r>
      <w:r w:rsidR="005C464B" w:rsidRPr="00881BB5">
        <w:rPr>
          <w:rFonts w:cs="Times New Roman"/>
          <w:szCs w:val="24"/>
        </w:rPr>
        <w:t>expected</w:t>
      </w:r>
      <w:r w:rsidR="00DF62CA" w:rsidRPr="00881BB5">
        <w:rPr>
          <w:rFonts w:cs="Times New Roman"/>
          <w:szCs w:val="24"/>
        </w:rPr>
        <w:t xml:space="preserve"> </w:t>
      </w:r>
      <w:r w:rsidR="008D7D7B">
        <w:rPr>
          <w:rFonts w:cs="Times New Roman"/>
          <w:szCs w:val="24"/>
        </w:rPr>
        <w:t xml:space="preserve">to be 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the majority of new stems </w:t>
      </w:r>
      <w:r w:rsidR="008D7D7B">
        <w:rPr>
          <w:rFonts w:cs="Times New Roman"/>
          <w:szCs w:val="24"/>
        </w:rPr>
        <w:t xml:space="preserve">derive </w:t>
      </w:r>
      <w:r w:rsidR="00DF62CA" w:rsidRPr="00881BB5">
        <w:rPr>
          <w:rFonts w:cs="Times New Roman"/>
          <w:szCs w:val="24"/>
        </w:rPr>
        <w:t>from extant genets rather than seed germination</w:t>
      </w:r>
      <w:r w:rsidR="00D10BDD" w:rsidRPr="00881BB5">
        <w:rPr>
          <w:rFonts w:cs="Times New Roman"/>
          <w:szCs w:val="24"/>
        </w:rPr>
        <w:t xml:space="preserve"> (</w:t>
      </w:r>
      <w:r w:rsidR="00650078" w:rsidRPr="00881BB5">
        <w:rPr>
          <w:rFonts w:cs="Times New Roman"/>
          <w:szCs w:val="24"/>
        </w:rPr>
        <w:t>Guittar</w:t>
      </w:r>
      <w:r w:rsidR="00D10BDD" w:rsidRPr="00881BB5">
        <w:rPr>
          <w:rFonts w:cs="Times New Roman"/>
          <w:szCs w:val="24"/>
        </w:rPr>
        <w:t xml:space="preserve"> et al., </w:t>
      </w:r>
      <w:r w:rsidR="00D10BDD" w:rsidRPr="00881BB5">
        <w:rPr>
          <w:rFonts w:cs="Times New Roman"/>
          <w:i/>
          <w:szCs w:val="24"/>
        </w:rPr>
        <w:t>in prep</w:t>
      </w:r>
      <w:r w:rsidR="00D10BDD" w:rsidRPr="00881BB5">
        <w:rPr>
          <w:rFonts w:cs="Times New Roman"/>
          <w:szCs w:val="24"/>
        </w:rPr>
        <w:t>)</w:t>
      </w:r>
      <w:r w:rsidR="008D7D7B">
        <w:rPr>
          <w:rFonts w:cs="Times New Roman"/>
          <w:szCs w:val="24"/>
        </w:rPr>
        <w:t>.</w:t>
      </w:r>
    </w:p>
    <w:p w14:paraId="12DF9765" w14:textId="0A8F4D94" w:rsidR="007A13B6" w:rsidRPr="00881BB5" w:rsidRDefault="00187AD7" w:rsidP="00F308F7">
      <w:pPr>
        <w:spacing w:line="480" w:lineRule="auto"/>
        <w:ind w:firstLine="720"/>
        <w:rPr>
          <w:rFonts w:cs="Times New Roman"/>
          <w:szCs w:val="24"/>
        </w:rPr>
      </w:pPr>
      <w:r w:rsidRPr="00881BB5">
        <w:rPr>
          <w:rFonts w:cs="Times New Roman"/>
          <w:szCs w:val="24"/>
        </w:rPr>
        <w:lastRenderedPageBreak/>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rather than us</w:t>
      </w:r>
      <w:r w:rsidR="008D7D7B">
        <w:rPr>
          <w:rFonts w:cs="Times New Roman"/>
          <w:szCs w:val="24"/>
        </w:rPr>
        <w:t>e</w:t>
      </w:r>
      <w:r w:rsidR="008D7D7B" w:rsidRPr="00881BB5">
        <w:rPr>
          <w:rFonts w:cs="Times New Roman"/>
          <w:szCs w:val="24"/>
        </w:rPr>
        <w:t xml:space="preserve"> births and deaths of individuals to quantify demographic changes, which would be meaningless and difficult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Again, to account for layered vegetation or bare ground, </w:t>
      </w:r>
      <w:r w:rsidR="00AD6473">
        <w:rPr>
          <w:rFonts w:cs="Times New Roman"/>
          <w:szCs w:val="24"/>
        </w:rPr>
        <w:t xml:space="preserve">percent </w:t>
      </w:r>
      <w:r w:rsidR="008D7D7B" w:rsidRPr="00881BB5">
        <w:rPr>
          <w:rFonts w:cs="Times New Roman"/>
          <w:szCs w:val="24"/>
        </w:rPr>
        <w:t>cover units need not sum to 100</w:t>
      </w:r>
      <w:r w:rsidR="00AD6473">
        <w:rPr>
          <w:rFonts w:cs="Times New Roman"/>
          <w:szCs w:val="24"/>
        </w:rPr>
        <w:t xml:space="preserve"> (</w:t>
      </w:r>
      <w:r w:rsidR="00AD6473" w:rsidRPr="00881BB5">
        <w:rPr>
          <w:rFonts w:cs="Times New Roman"/>
          <w:szCs w:val="24"/>
        </w:rPr>
        <w:t xml:space="preserve">mean cover in control plots across sites </w:t>
      </w:r>
      <w:r w:rsidR="00AD6473">
        <w:rPr>
          <w:rFonts w:cs="Times New Roman"/>
          <w:szCs w:val="24"/>
        </w:rPr>
        <w:t>and years ranged</w:t>
      </w:r>
      <w:r w:rsidR="00AD6473" w:rsidRPr="00881BB5">
        <w:rPr>
          <w:rFonts w:cs="Times New Roman"/>
          <w:szCs w:val="24"/>
        </w:rPr>
        <w:t xml:space="preserve"> from 87 ± 25% to 127 ± 29.7%</w:t>
      </w:r>
      <w:r w:rsidR="00AD6473">
        <w:rPr>
          <w:rFonts w:cs="Times New Roman"/>
          <w:szCs w:val="24"/>
        </w:rPr>
        <w:t>)</w:t>
      </w:r>
      <w:r w:rsidR="00AD6473" w:rsidRPr="00881BB5">
        <w:rPr>
          <w:rFonts w:cs="Times New Roman"/>
          <w:szCs w:val="24"/>
        </w:rPr>
        <w:t>.</w:t>
      </w:r>
      <w:r w:rsidR="008D7D7B">
        <w:rPr>
          <w:rFonts w:cs="Times New Roman"/>
          <w:szCs w:val="24"/>
        </w:rPr>
        <w:t xml:space="preserve"> 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8D7D7B" w:rsidRPr="00881BB5">
        <w:rPr>
          <w:rFonts w:cs="Times New Roman"/>
          <w:szCs w:val="24"/>
        </w:rPr>
        <w:t xml:space="preserve"> over the duration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 species pools to vary by recalculating them after each census.</w:t>
      </w:r>
    </w:p>
    <w:p w14:paraId="051EDB13" w14:textId="03D11130"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calculating species and trait dissimilarities to local controls each year</w:t>
      </w:r>
      <w:r w:rsidRPr="00881BB5">
        <w:rPr>
          <w:rFonts w:cs="Times New Roman"/>
          <w:szCs w:val="24"/>
        </w:rPr>
        <w:t>. The si</w:t>
      </w:r>
      <w:r w:rsidR="00AD6473">
        <w:rPr>
          <w:rFonts w:cs="Times New Roman"/>
          <w:szCs w:val="24"/>
        </w:rPr>
        <w:t>mulation was repeated 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were omitted</w:t>
      </w:r>
      <w:r w:rsidRPr="00881BB5">
        <w:rPr>
          <w:rFonts w:cs="Times New Roman"/>
          <w:szCs w:val="24"/>
        </w:rPr>
        <w:t xml:space="preserve"> 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62EABA80" w14:textId="140E07DF" w:rsidR="00E16E80" w:rsidRPr="00881BB5"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It was necessary to divide by two because each replacement event </w:t>
      </w:r>
      <w:r w:rsidR="00CF4CD8">
        <w:rPr>
          <w:rFonts w:cs="Times New Roman"/>
          <w:szCs w:val="24"/>
        </w:rPr>
        <w:t xml:space="preserve">constitutes </w:t>
      </w:r>
      <w:r w:rsidR="00C70B0D" w:rsidRPr="00881BB5">
        <w:rPr>
          <w:rFonts w:cs="Times New Roman"/>
          <w:szCs w:val="24"/>
        </w:rPr>
        <w:t>two shifts in species covers, one 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r w:rsidR="00667809" w:rsidRPr="00881BB5">
        <w:rPr>
          <w:rFonts w:cs="Times New Roman"/>
          <w:szCs w:val="24"/>
        </w:rPr>
        <w:t xml:space="preserve">We used two independent methods to estimate </w:t>
      </w:r>
      <w:r w:rsidR="00DF62CA" w:rsidRPr="00881BB5">
        <w:rPr>
          <w:rFonts w:cs="Times New Roman"/>
          <w:i/>
          <w:szCs w:val="24"/>
        </w:rPr>
        <w:t>m</w:t>
      </w:r>
      <w:r w:rsidR="00376EAD" w:rsidRPr="00881BB5">
        <w:rPr>
          <w:rFonts w:cs="Times New Roman"/>
          <w:szCs w:val="24"/>
        </w:rPr>
        <w:t>, each with strengths and weaknesses</w:t>
      </w:r>
      <w:r w:rsidR="00676CFB" w:rsidRPr="00881BB5">
        <w:rPr>
          <w:rFonts w:cs="Times New Roman"/>
          <w:szCs w:val="24"/>
        </w:rPr>
        <w:t xml:space="preserve">. </w:t>
      </w:r>
      <w:r w:rsidR="00667809" w:rsidRPr="00881BB5">
        <w:rPr>
          <w:rFonts w:cs="Times New Roman"/>
          <w:szCs w:val="24"/>
        </w:rPr>
        <w:t xml:space="preserve">First, we used a Bayesian approach to </w:t>
      </w:r>
      <w:r w:rsidR="00957CB4" w:rsidRPr="00881BB5">
        <w:rPr>
          <w:rFonts w:cs="Times New Roman"/>
          <w:szCs w:val="24"/>
        </w:rPr>
        <w:t>estimate</w:t>
      </w:r>
      <w:r w:rsidR="00DF62CA" w:rsidRPr="00881BB5">
        <w:rPr>
          <w:rFonts w:cs="Times New Roman"/>
          <w:szCs w:val="24"/>
        </w:rPr>
        <w:t xml:space="preserve"> </w:t>
      </w:r>
      <w:r w:rsidR="00DF62CA" w:rsidRPr="00881BB5">
        <w:rPr>
          <w:rFonts w:cs="Times New Roman"/>
          <w:i/>
          <w:szCs w:val="24"/>
        </w:rPr>
        <w:t>m</w:t>
      </w:r>
      <w:r w:rsidR="00A74C0D" w:rsidRPr="00881BB5">
        <w:rPr>
          <w:rFonts w:cs="Times New Roman"/>
          <w:szCs w:val="24"/>
        </w:rPr>
        <w:t xml:space="preserve"> </w:t>
      </w:r>
      <w:r w:rsidR="00667809" w:rsidRPr="00881BB5">
        <w:rPr>
          <w:rFonts w:cs="Times New Roman"/>
          <w:szCs w:val="24"/>
        </w:rPr>
        <w:t>for each species in</w:t>
      </w:r>
      <w:r w:rsidR="00D96ADF" w:rsidRPr="00881BB5">
        <w:rPr>
          <w:rFonts w:cs="Times New Roman"/>
          <w:szCs w:val="24"/>
        </w:rPr>
        <w:t xml:space="preserve"> each of</w:t>
      </w:r>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remaining </w:t>
      </w:r>
      <w:r w:rsidR="00400817" w:rsidRPr="00881BB5">
        <w:rPr>
          <w:rFonts w:cs="Times New Roman"/>
          <w:szCs w:val="24"/>
        </w:rPr>
        <w:t xml:space="preserve">control turfs </w:t>
      </w:r>
      <w:r w:rsidR="00DF62CA" w:rsidRPr="00881BB5">
        <w:rPr>
          <w:rFonts w:cs="Times New Roman"/>
          <w:szCs w:val="24"/>
        </w:rPr>
        <w:t xml:space="preserve">at each site </w:t>
      </w:r>
      <w:r w:rsidR="00CF4CD8">
        <w:rPr>
          <w:rFonts w:cs="Times New Roman"/>
          <w:szCs w:val="24"/>
        </w:rPr>
        <w:t>were used as</w:t>
      </w:r>
      <w:r w:rsidR="00400817" w:rsidRPr="00881BB5">
        <w:rPr>
          <w:rFonts w:cs="Times New Roman"/>
          <w:szCs w:val="24"/>
        </w:rPr>
        <w:t xml:space="preserve"> the site species pool</w:t>
      </w:r>
      <w:r w:rsidR="00DF62CA" w:rsidRPr="00881BB5">
        <w:rPr>
          <w:rFonts w:cs="Times New Roman"/>
          <w:szCs w:val="24"/>
        </w:rPr>
        <w:t>s</w:t>
      </w:r>
      <w:r w:rsidR="00400817" w:rsidRPr="00881BB5">
        <w:rPr>
          <w:rFonts w:cs="Times New Roman"/>
          <w:szCs w:val="24"/>
        </w:rPr>
        <w:t xml:space="preserve">. </w:t>
      </w:r>
      <w:r w:rsidR="00CF4CD8">
        <w:rPr>
          <w:rFonts w:cs="Times New Roman"/>
          <w:szCs w:val="24"/>
        </w:rPr>
        <w:t>S</w:t>
      </w:r>
      <w:r w:rsidR="00417F89" w:rsidRPr="00881BB5">
        <w:rPr>
          <w:rFonts w:cs="Times New Roman"/>
          <w:szCs w:val="24"/>
        </w:rPr>
        <w:t xml:space="preserve">pecies-level estimates </w:t>
      </w:r>
      <w:r w:rsidR="00CF4CD8">
        <w:rPr>
          <w:rFonts w:cs="Times New Roman"/>
          <w:szCs w:val="24"/>
        </w:rPr>
        <w:t xml:space="preserve">were then averaged </w:t>
      </w:r>
      <w:r w:rsidR="00417F89" w:rsidRPr="00881BB5">
        <w:rPr>
          <w:rFonts w:cs="Times New Roman"/>
          <w:szCs w:val="24"/>
        </w:rPr>
        <w:lastRenderedPageBreak/>
        <w:t xml:space="preserve">for </w:t>
      </w:r>
      <w:r w:rsidR="00DF62CA" w:rsidRPr="00881BB5">
        <w:rPr>
          <w:rFonts w:cs="Times New Roman"/>
          <w:i/>
          <w:szCs w:val="24"/>
        </w:rPr>
        <w:t>m</w:t>
      </w:r>
      <w:r w:rsidR="00DF62CA" w:rsidRPr="00881BB5">
        <w:rPr>
          <w:rFonts w:cs="Times New Roman"/>
          <w:szCs w:val="24"/>
        </w:rPr>
        <w:t xml:space="preserve"> across</w:t>
      </w:r>
      <w:r w:rsidR="00C45000" w:rsidRPr="00881BB5">
        <w:rPr>
          <w:rFonts w:cs="Times New Roman"/>
          <w:szCs w:val="24"/>
        </w:rPr>
        <w:t xml:space="preserve"> turfs within each site</w:t>
      </w:r>
      <w:r w:rsidR="00DF62CA" w:rsidRPr="00881BB5">
        <w:rPr>
          <w:rFonts w:cs="Times New Roman"/>
          <w:szCs w:val="24"/>
        </w:rPr>
        <w:t xml:space="preserve"> to generate </w:t>
      </w:r>
      <w:r w:rsidR="00210FE5" w:rsidRPr="00881BB5">
        <w:rPr>
          <w:rFonts w:cs="Times New Roman"/>
          <w:szCs w:val="24"/>
        </w:rPr>
        <w:t xml:space="preserve">site-level </w:t>
      </w:r>
      <w:r w:rsidR="00475E8D" w:rsidRPr="00881BB5">
        <w:rPr>
          <w:rFonts w:cs="Times New Roman"/>
          <w:szCs w:val="24"/>
        </w:rPr>
        <w:t>estimates</w:t>
      </w:r>
      <w:r w:rsidR="00DF62CA" w:rsidRPr="00881BB5">
        <w:rPr>
          <w:rFonts w:cs="Times New Roman"/>
          <w:szCs w:val="24"/>
        </w:rPr>
        <w:t xml:space="preserve"> for </w:t>
      </w:r>
      <w:r w:rsidR="00DF62CA" w:rsidRPr="00881BB5">
        <w:rPr>
          <w:rFonts w:cs="Times New Roman"/>
          <w:i/>
          <w:szCs w:val="24"/>
        </w:rPr>
        <w:t>m</w:t>
      </w:r>
      <w:r w:rsidR="00210FE5" w:rsidRPr="00881BB5">
        <w:rPr>
          <w:rFonts w:cs="Times New Roman"/>
          <w:szCs w:val="24"/>
        </w:rPr>
        <w:t xml:space="preserve">. </w:t>
      </w:r>
      <w:r w:rsidR="00E16E80" w:rsidRPr="00881BB5">
        <w:rPr>
          <w:rFonts w:cs="Times New Roman"/>
          <w:szCs w:val="24"/>
        </w:rPr>
        <w:t xml:space="preserve">Formally, </w:t>
      </w:r>
      <w:r w:rsidR="00A74C0D" w:rsidRPr="00881BB5">
        <w:rPr>
          <w:rFonts w:cs="Times New Roman"/>
          <w:szCs w:val="24"/>
        </w:rPr>
        <w:t>we defined 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r w:rsidR="00E16E80" w:rsidRPr="00881BB5">
        <w:rPr>
          <w:rFonts w:cs="Times New Roman"/>
          <w:i/>
          <w:szCs w:val="24"/>
        </w:rPr>
        <w:t>i</w:t>
      </w:r>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r w:rsidRPr="00881BB5">
        <w:rPr>
          <w:rFonts w:cs="Times New Roman"/>
          <w:szCs w:val="24"/>
        </w:rPr>
        <w:t>λ</w:t>
      </w:r>
      <w:r w:rsidRPr="00EA1E27">
        <w:rPr>
          <w:rFonts w:cs="Times New Roman"/>
          <w:i/>
          <w:szCs w:val="24"/>
          <w:vertAlign w:val="subscript"/>
        </w:rPr>
        <w:t>i,t</w:t>
      </w:r>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77777777" w:rsidR="00CF4CD8" w:rsidRDefault="00E16E80" w:rsidP="00147E37">
      <w:pPr>
        <w:spacing w:line="480" w:lineRule="auto"/>
        <w:rPr>
          <w:rFonts w:cs="Times New Roman"/>
          <w:szCs w:val="24"/>
        </w:rPr>
      </w:pPr>
      <w:r w:rsidRPr="00881BB5">
        <w:rPr>
          <w:rFonts w:cs="Times New Roman"/>
          <w:szCs w:val="24"/>
        </w:rPr>
        <w:t xml:space="preserve">wher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r w:rsidRPr="00881BB5">
        <w:rPr>
          <w:rFonts w:cs="Times New Roman"/>
          <w:i/>
          <w:szCs w:val="24"/>
        </w:rPr>
        <w:t>i</w:t>
      </w:r>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 species pool</w:t>
      </w:r>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observed </w:t>
      </w:r>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r w:rsidR="00A74C0D" w:rsidRPr="00881BB5">
        <w:rPr>
          <w:rFonts w:cs="Times New Roman"/>
          <w:i/>
          <w:szCs w:val="24"/>
        </w:rPr>
        <w:t>i</w:t>
      </w:r>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r w:rsidR="00A74C0D" w:rsidRPr="00881BB5">
        <w:rPr>
          <w:rFonts w:cs="Times New Roman"/>
          <w:i/>
          <w:szCs w:val="24"/>
        </w:rPr>
        <w:t>t</w:t>
      </w:r>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r w:rsidRPr="00881BB5">
        <w:rPr>
          <w:rFonts w:cs="Times New Roman"/>
          <w:i/>
          <w:szCs w:val="24"/>
        </w:rPr>
        <w:t>y</w:t>
      </w:r>
      <w:r w:rsidR="00A74C0D" w:rsidRPr="00EA1E27">
        <w:rPr>
          <w:rFonts w:cs="Times New Roman"/>
          <w:i/>
          <w:szCs w:val="24"/>
          <w:vertAlign w:val="subscript"/>
        </w:rPr>
        <w:t>i,t</w:t>
      </w:r>
      <w:r w:rsidR="00A74C0D" w:rsidRPr="00881BB5">
        <w:rPr>
          <w:rFonts w:cs="Times New Roman"/>
          <w:szCs w:val="24"/>
        </w:rPr>
        <w:t xml:space="preserve"> ~ Poisson(λ</w:t>
      </w:r>
      <w:r w:rsidR="00A74C0D" w:rsidRPr="00EA1E27">
        <w:rPr>
          <w:rFonts w:cs="Times New Roman"/>
          <w:i/>
          <w:szCs w:val="24"/>
          <w:vertAlign w:val="subscript"/>
        </w:rPr>
        <w:t>i,t</w:t>
      </w:r>
      <w:r w:rsidR="00347E6E" w:rsidRPr="00881BB5">
        <w:rPr>
          <w:rFonts w:cs="Times New Roman"/>
          <w:szCs w:val="24"/>
        </w:rPr>
        <w:t>).</w:t>
      </w:r>
    </w:p>
    <w:p w14:paraId="695D5CEA" w14:textId="2A6639E2"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r w:rsidR="00133DE1" w:rsidRPr="00881BB5">
        <w:rPr>
          <w:rFonts w:cs="Times New Roman"/>
          <w:i/>
          <w:szCs w:val="24"/>
        </w:rPr>
        <w:t>m</w:t>
      </w:r>
      <w:r w:rsidR="00133DE1" w:rsidRPr="00881BB5">
        <w:rPr>
          <w:rFonts w:cs="Times New Roman"/>
          <w:szCs w:val="24"/>
        </w:rPr>
        <w:t xml:space="preserve"> a uniform prior with a range from 0 to 1. 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checked convergence using Gelman-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 xml:space="preserve">. </w:t>
      </w:r>
      <w:r w:rsidR="00A74C0D" w:rsidRPr="00881BB5">
        <w:rPr>
          <w:rFonts w:cs="Times New Roman"/>
          <w:szCs w:val="24"/>
        </w:rPr>
        <w:t xml:space="preserve">For a </w:t>
      </w:r>
      <w:r w:rsidR="00DF62CA" w:rsidRPr="00881BB5">
        <w:rPr>
          <w:rFonts w:cs="Times New Roman"/>
          <w:szCs w:val="24"/>
        </w:rPr>
        <w:t>detailed</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r w:rsidR="00E942C5">
        <w:rPr>
          <w:rFonts w:cs="Times New Roman"/>
          <w:szCs w:val="24"/>
        </w:rPr>
        <w:t>We also explored a second, more conservative method of estimating immigration rates based on maximizing explained variation in observed species-based changes in all turfs</w:t>
      </w:r>
      <w:r w:rsidR="00742F44">
        <w:rPr>
          <w:rFonts w:cs="Times New Roman"/>
          <w:szCs w:val="24"/>
        </w:rPr>
        <w:t>. For additional information on this second method, and on model behavior in general, see Appendix S1.</w:t>
      </w:r>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t>RESULTS</w:t>
      </w:r>
    </w:p>
    <w:p w14:paraId="0E77D3F3" w14:textId="748B9A0E" w:rsidR="00CB6D68" w:rsidRPr="00881BB5" w:rsidRDefault="0058739E" w:rsidP="009334D8">
      <w:pPr>
        <w:spacing w:line="480" w:lineRule="auto"/>
        <w:ind w:firstLine="720"/>
        <w:rPr>
          <w:rFonts w:cs="Times New Roman"/>
          <w:szCs w:val="24"/>
        </w:rPr>
      </w:pPr>
      <w:r w:rsidRPr="00881BB5">
        <w:rPr>
          <w:rFonts w:cs="Times New Roman"/>
          <w:szCs w:val="24"/>
        </w:rPr>
        <w:t>L</w:t>
      </w:r>
      <w:r w:rsidR="00407F83" w:rsidRPr="00881BB5">
        <w:rPr>
          <w:rFonts w:cs="Times New Roman"/>
          <w:szCs w:val="24"/>
        </w:rPr>
        <w:t xml:space="preserve">eaf area, SLA, maximum height, </w:t>
      </w:r>
      <w:r w:rsidR="009F019A" w:rsidRPr="00881BB5">
        <w:rPr>
          <w:rFonts w:cs="Times New Roman"/>
          <w:szCs w:val="24"/>
        </w:rPr>
        <w:t>and lateral spread</w:t>
      </w:r>
      <w:r w:rsidR="00376EAD" w:rsidRPr="00881BB5">
        <w:rPr>
          <w:rFonts w:cs="Times New Roman"/>
          <w:szCs w:val="24"/>
        </w:rPr>
        <w:t xml:space="preserve"> increased along spatial temperature gradients, whereas bud number and connection persisten</w:t>
      </w:r>
      <w:r w:rsidR="004C554C" w:rsidRPr="00881BB5">
        <w:rPr>
          <w:rFonts w:cs="Times New Roman"/>
          <w:szCs w:val="24"/>
        </w:rPr>
        <w:t>ce</w:t>
      </w:r>
      <w:r w:rsidR="00376EAD" w:rsidRPr="00881BB5">
        <w:rPr>
          <w:rFonts w:cs="Times New Roman"/>
          <w:szCs w:val="24"/>
        </w:rPr>
        <w:t xml:space="preserve"> decreased along spatial temperature </w:t>
      </w:r>
      <w:r w:rsidR="00376EAD" w:rsidRPr="00881BB5">
        <w:rPr>
          <w:rFonts w:cs="Times New Roman"/>
          <w:szCs w:val="24"/>
        </w:rPr>
        <w:lastRenderedPageBreak/>
        <w:t xml:space="preserve">gradients </w:t>
      </w:r>
      <w:r w:rsidR="00185DA9" w:rsidRPr="00881BB5">
        <w:rPr>
          <w:rFonts w:cs="Times New Roman"/>
          <w:szCs w:val="24"/>
        </w:rPr>
        <w:t>(Table 1</w:t>
      </w:r>
      <w:r w:rsidR="00607840" w:rsidRPr="00881BB5">
        <w:rPr>
          <w:rFonts w:cs="Times New Roman"/>
          <w:szCs w:val="24"/>
        </w:rPr>
        <w:t>, Figure 2</w:t>
      </w:r>
      <w:r w:rsidR="00185DA9" w:rsidRPr="00881BB5">
        <w:rPr>
          <w:rFonts w:cs="Times New Roman"/>
          <w:szCs w:val="24"/>
        </w:rPr>
        <w:t>)</w:t>
      </w:r>
      <w:r w:rsidR="00407F83" w:rsidRPr="00881BB5">
        <w:rPr>
          <w:rFonts w:cs="Times New Roman"/>
          <w:szCs w:val="24"/>
        </w:rPr>
        <w:t xml:space="preserve">. 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linear </w:t>
      </w:r>
      <w:r w:rsidR="00DF0389" w:rsidRPr="00881BB5">
        <w:rPr>
          <w:rFonts w:cs="Times New Roman"/>
          <w:szCs w:val="24"/>
        </w:rPr>
        <w:t xml:space="preserve">model </w:t>
      </w:r>
      <w:r w:rsidR="009A6248" w:rsidRPr="00881BB5">
        <w:rPr>
          <w:rFonts w:cs="Times New Roman"/>
          <w:szCs w:val="24"/>
        </w:rPr>
        <w:t>determined by AIC values 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but the precipitation variable was never significant. </w:t>
      </w:r>
      <w:r w:rsidR="00E8091E" w:rsidRPr="00881BB5">
        <w:rPr>
          <w:rFonts w:cs="Times New Roman"/>
          <w:szCs w:val="24"/>
        </w:rPr>
        <w:t xml:space="preserve">The interaction of temperature and precipitation had a significant effect on SLA. </w:t>
      </w:r>
      <w:r w:rsidR="00A109FD" w:rsidRPr="00881BB5">
        <w:rPr>
          <w:rFonts w:cs="Times New Roman"/>
          <w:szCs w:val="24"/>
        </w:rPr>
        <w:t xml:space="preserve">For connection persistence and bud number, </w:t>
      </w:r>
      <w:r w:rsidR="00856632" w:rsidRPr="00881BB5">
        <w:rPr>
          <w:rFonts w:cs="Times New Roman"/>
          <w:szCs w:val="24"/>
        </w:rPr>
        <w:t>e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observed data better than </w:t>
      </w:r>
      <w:r w:rsidR="00DF0389" w:rsidRPr="00881BB5">
        <w:rPr>
          <w:rFonts w:cs="Times New Roman"/>
          <w:szCs w:val="24"/>
        </w:rPr>
        <w:t>linear one</w:t>
      </w:r>
      <w:r w:rsidR="00A109FD" w:rsidRPr="00881BB5">
        <w:rPr>
          <w:rFonts w:cs="Times New Roman"/>
          <w:szCs w:val="24"/>
        </w:rPr>
        <w:t>s</w:t>
      </w:r>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5CC13EFD"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local 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3225D0" w:rsidRPr="00881BB5">
        <w:rPr>
          <w:rFonts w:cs="Times New Roman"/>
          <w:szCs w:val="24"/>
        </w:rPr>
        <w:t>I</w:t>
      </w:r>
      <w:r w:rsidR="00426FCA" w:rsidRPr="00881BB5">
        <w:rPr>
          <w:rFonts w:cs="Times New Roman"/>
          <w:szCs w:val="24"/>
        </w:rPr>
        <w:t>n most cases, r</w:t>
      </w:r>
      <w:r w:rsidR="000F2A35" w:rsidRPr="00881BB5">
        <w:rPr>
          <w:rFonts w:cs="Times New Roman"/>
          <w:szCs w:val="24"/>
        </w:rPr>
        <w:t xml:space="preserve">ates of convergence </w:t>
      </w:r>
      <w:r w:rsidR="00672FC3" w:rsidRPr="00881BB5">
        <w:rPr>
          <w:rFonts w:cs="Times New Roman"/>
          <w:szCs w:val="24"/>
        </w:rPr>
        <w:t xml:space="preserve">did not differ significantly from </w:t>
      </w:r>
      <w:r w:rsidR="000F2A35" w:rsidRPr="00881BB5">
        <w:rPr>
          <w:rFonts w:cs="Times New Roman"/>
          <w:szCs w:val="24"/>
        </w:rPr>
        <w:t>null model</w:t>
      </w:r>
      <w:r w:rsidR="00426FCA" w:rsidRPr="00881BB5">
        <w:rPr>
          <w:rFonts w:cs="Times New Roman"/>
          <w:szCs w:val="24"/>
        </w:rPr>
        <w:t xml:space="preserve"> predictions</w:t>
      </w:r>
      <w:r w:rsidR="000F2A35" w:rsidRPr="00881BB5">
        <w:rPr>
          <w:rFonts w:cs="Times New Roman"/>
          <w:szCs w:val="24"/>
        </w:rPr>
        <w:t xml:space="preserve"> that account</w:t>
      </w:r>
      <w:r w:rsidR="00FE799D" w:rsidRPr="00881BB5">
        <w:rPr>
          <w:rFonts w:cs="Times New Roman"/>
          <w:szCs w:val="24"/>
        </w:rPr>
        <w:t>ed</w:t>
      </w:r>
      <w:r w:rsidR="000F2A35" w:rsidRPr="00881BB5">
        <w:rPr>
          <w:rFonts w:cs="Times New Roman"/>
          <w:szCs w:val="24"/>
        </w:rPr>
        <w:t xml:space="preserve"> for </w:t>
      </w:r>
      <w:r w:rsidR="00FE799D" w:rsidRPr="00881BB5">
        <w:rPr>
          <w:rFonts w:cs="Times New Roman"/>
          <w:szCs w:val="24"/>
        </w:rPr>
        <w:t>random replacement by local immigrants</w:t>
      </w:r>
      <w:r w:rsidR="00B070B7">
        <w:rPr>
          <w:rFonts w:cs="Times New Roman"/>
          <w:szCs w:val="24"/>
        </w:rPr>
        <w:t xml:space="preserve"> (Figure 4</w:t>
      </w:r>
      <w:r w:rsidRPr="00881BB5">
        <w:rPr>
          <w:rFonts w:cs="Times New Roman"/>
          <w:szCs w:val="24"/>
        </w:rPr>
        <w:t>)</w:t>
      </w:r>
      <w:r w:rsidR="00FE799D" w:rsidRPr="00881BB5">
        <w:rPr>
          <w:rFonts w:cs="Times New Roman"/>
          <w:szCs w:val="24"/>
        </w:rPr>
        <w:t xml:space="preserve">. </w:t>
      </w:r>
      <w:r w:rsidR="00640331">
        <w:rPr>
          <w:rFonts w:cs="Times New Roman"/>
          <w:szCs w:val="24"/>
        </w:rPr>
        <w:t>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 and bud number</w:t>
      </w:r>
      <w:r w:rsidR="00640331">
        <w:rPr>
          <w:rFonts w:cs="Times New Roman"/>
          <w:szCs w:val="24"/>
        </w:rPr>
        <w:t xml:space="preserve">, however, </w:t>
      </w:r>
      <w:r w:rsidR="005812D3">
        <w:rPr>
          <w:rFonts w:cs="Times New Roman"/>
          <w:szCs w:val="24"/>
        </w:rPr>
        <w:t>exceed</w:t>
      </w:r>
      <w:r w:rsidR="00D1005E">
        <w:rPr>
          <w:rFonts w:cs="Times New Roman"/>
          <w:szCs w:val="24"/>
        </w:rPr>
        <w:t>ed</w:t>
      </w:r>
      <w:r w:rsidRPr="00881BB5">
        <w:rPr>
          <w:rFonts w:cs="Times New Roman"/>
          <w:szCs w:val="24"/>
        </w:rPr>
        <w:t xml:space="preserve"> null model predictions. Convergence in connection persistence exceeded null predictions in one of three yearly pairwise comparisons, and then only barely (p = 0.049)</w:t>
      </w:r>
      <w:r w:rsidR="0062734F">
        <w:rPr>
          <w:rFonts w:cs="Times New Roman"/>
          <w:szCs w:val="24"/>
        </w:rPr>
        <w:t>.</w:t>
      </w:r>
      <w:r w:rsidR="00206947">
        <w:rPr>
          <w:rFonts w:cs="Times New Roman"/>
          <w:szCs w:val="24"/>
        </w:rPr>
        <w:t xml:space="preserve"> </w:t>
      </w:r>
      <w:r w:rsidR="0062734F">
        <w:rPr>
          <w:rFonts w:cs="Times New Roman"/>
          <w:szCs w:val="24"/>
        </w:rPr>
        <w:t xml:space="preserve">Null </w:t>
      </w:r>
      <w:r w:rsidR="001F1342">
        <w:rPr>
          <w:rFonts w:cs="Times New Roman"/>
          <w:szCs w:val="24"/>
        </w:rPr>
        <w:t>predictions</w:t>
      </w:r>
      <w:r w:rsidR="0062734F">
        <w:rPr>
          <w:rFonts w:cs="Times New Roman"/>
          <w:szCs w:val="24"/>
        </w:rPr>
        <w:t xml:space="preserve"> </w:t>
      </w:r>
      <w:r w:rsidR="00CC4B01">
        <w:rPr>
          <w:rFonts w:cs="Times New Roman"/>
          <w:szCs w:val="24"/>
        </w:rPr>
        <w:t>using</w:t>
      </w:r>
      <w:r w:rsidR="0062734F">
        <w:rPr>
          <w:rFonts w:cs="Times New Roman"/>
          <w:szCs w:val="24"/>
        </w:rPr>
        <w:t xml:space="preserve"> immigration rates </w:t>
      </w:r>
      <w:r w:rsidR="001F1342">
        <w:rPr>
          <w:rFonts w:cs="Times New Roman"/>
          <w:szCs w:val="24"/>
        </w:rPr>
        <w:t xml:space="preserve">derived </w:t>
      </w:r>
      <w:r w:rsidR="0062734F">
        <w:rPr>
          <w:rFonts w:cs="Times New Roman"/>
          <w:szCs w:val="24"/>
        </w:rPr>
        <w:t xml:space="preserve">from our second, independent method of </w:t>
      </w:r>
      <w:r w:rsidR="00CC4B01">
        <w:rPr>
          <w:rFonts w:cs="Times New Roman"/>
          <w:szCs w:val="24"/>
        </w:rPr>
        <w:t>estimation</w:t>
      </w:r>
      <w:r w:rsidR="001F1342">
        <w:rPr>
          <w:rFonts w:cs="Times New Roman"/>
          <w:szCs w:val="24"/>
        </w:rPr>
        <w:t xml:space="preserve"> led to </w:t>
      </w:r>
      <w:r w:rsidR="00742F44">
        <w:rPr>
          <w:rFonts w:cs="Times New Roman"/>
          <w:szCs w:val="24"/>
        </w:rPr>
        <w:t xml:space="preserve">nearly </w:t>
      </w:r>
      <w:r w:rsidR="001F1342">
        <w:rPr>
          <w:rFonts w:cs="Times New Roman"/>
          <w:szCs w:val="24"/>
        </w:rPr>
        <w:t xml:space="preserve">identical conclusions </w:t>
      </w:r>
      <w:r w:rsidR="0062734F">
        <w:rPr>
          <w:rFonts w:cs="Times New Roman"/>
          <w:szCs w:val="24"/>
        </w:rPr>
        <w:t>(Figure S1).</w:t>
      </w:r>
      <w:r w:rsidR="00742F44">
        <w:rPr>
          <w:rFonts w:cs="Times New Roman"/>
          <w:szCs w:val="24"/>
        </w:rPr>
        <w:t xml:space="preserve"> </w:t>
      </w:r>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41FE5854"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test the assumption that associations between plant traits and climate patterns in space can be used to predict plant community response to climate changes in time. We</w:t>
      </w:r>
      <w:r w:rsidR="000A179E" w:rsidRPr="00881BB5">
        <w:rPr>
          <w:rFonts w:cs="Times New Roman"/>
          <w:szCs w:val="24"/>
        </w:rPr>
        <w:t xml:space="preserve"> </w:t>
      </w:r>
      <w:r w:rsidR="00E11F28" w:rsidRPr="00881BB5">
        <w:rPr>
          <w:rFonts w:cs="Times New Roman"/>
          <w:szCs w:val="24"/>
        </w:rPr>
        <w:t>find</w:t>
      </w:r>
      <w:r w:rsidR="000A179E" w:rsidRPr="00881BB5">
        <w:rPr>
          <w:rFonts w:cs="Times New Roman"/>
          <w:szCs w:val="24"/>
        </w:rPr>
        <w:t xml:space="preserve"> </w:t>
      </w:r>
      <w:r w:rsidR="008A012B" w:rsidRPr="00881BB5">
        <w:rPr>
          <w:rFonts w:cs="Times New Roman"/>
          <w:szCs w:val="24"/>
        </w:rPr>
        <w:t>plant</w:t>
      </w:r>
      <w:r w:rsidR="000A179E" w:rsidRPr="00881BB5">
        <w:rPr>
          <w:rFonts w:cs="Times New Roman"/>
          <w:szCs w:val="24"/>
        </w:rPr>
        <w:t xml:space="preserve"> maximum height </w:t>
      </w:r>
      <w:r w:rsidR="00E11F28" w:rsidRPr="00881BB5">
        <w:rPr>
          <w:rFonts w:cs="Times New Roman"/>
          <w:szCs w:val="24"/>
        </w:rPr>
        <w:t xml:space="preserve">to increase and </w:t>
      </w:r>
      <w:r w:rsidR="000A179E" w:rsidRPr="00881BB5">
        <w:rPr>
          <w:rFonts w:cs="Times New Roman"/>
          <w:szCs w:val="24"/>
        </w:rPr>
        <w:t xml:space="preserve">bud number </w:t>
      </w:r>
      <w:r w:rsidR="00E11F28" w:rsidRPr="00881BB5">
        <w:rPr>
          <w:rFonts w:cs="Times New Roman"/>
          <w:szCs w:val="24"/>
        </w:rPr>
        <w:t xml:space="preserve">to decrease in response to </w:t>
      </w:r>
      <w:r w:rsidR="000A179E" w:rsidRPr="00881BB5">
        <w:rPr>
          <w:rFonts w:cs="Times New Roman"/>
          <w:szCs w:val="24"/>
        </w:rPr>
        <w:t xml:space="preserve">increases in temperature </w:t>
      </w:r>
      <w:r w:rsidR="00E11F28" w:rsidRPr="00881BB5">
        <w:rPr>
          <w:rFonts w:cs="Times New Roman"/>
          <w:szCs w:val="24"/>
        </w:rPr>
        <w:t>in</w:t>
      </w:r>
      <w:r w:rsidR="000A179E" w:rsidRPr="00881BB5">
        <w:rPr>
          <w:rFonts w:cs="Times New Roman"/>
          <w:szCs w:val="24"/>
        </w:rPr>
        <w:t xml:space="preserve"> both space and time</w:t>
      </w:r>
      <w:r w:rsidR="00E11F28" w:rsidRPr="00881BB5">
        <w:rPr>
          <w:rFonts w:cs="Times New Roman"/>
          <w:szCs w:val="24"/>
        </w:rPr>
        <w:t xml:space="preserve">. Leaf </w:t>
      </w:r>
      <w:r w:rsidR="000A179E" w:rsidRPr="00881BB5">
        <w:rPr>
          <w:rFonts w:cs="Times New Roman"/>
          <w:szCs w:val="24"/>
        </w:rPr>
        <w:t>ar</w:t>
      </w:r>
      <w:r w:rsidR="00E11F28" w:rsidRPr="00881BB5">
        <w:rPr>
          <w:rFonts w:cs="Times New Roman"/>
          <w:szCs w:val="24"/>
        </w:rPr>
        <w:t xml:space="preserve">ea, rate of lateral spread, </w:t>
      </w:r>
      <w:r w:rsidR="000A179E" w:rsidRPr="00881BB5">
        <w:rPr>
          <w:rFonts w:cs="Times New Roman"/>
          <w:szCs w:val="24"/>
        </w:rPr>
        <w:t>specific leaf area (SLA)</w:t>
      </w:r>
      <w:r w:rsidR="00E11F28" w:rsidRPr="00881BB5">
        <w:rPr>
          <w:rFonts w:cs="Times New Roman"/>
          <w:szCs w:val="24"/>
        </w:rPr>
        <w:t xml:space="preserve">, and </w:t>
      </w:r>
      <w:r w:rsidR="000A179E" w:rsidRPr="00881BB5">
        <w:rPr>
          <w:rFonts w:cs="Times New Roman"/>
          <w:szCs w:val="24"/>
        </w:rPr>
        <w:t xml:space="preserve">connection persistence </w:t>
      </w:r>
      <w:r w:rsidR="00E11F28" w:rsidRPr="00881BB5">
        <w:rPr>
          <w:rFonts w:cs="Times New Roman"/>
          <w:szCs w:val="24"/>
        </w:rPr>
        <w:t>trended with</w:t>
      </w:r>
      <w:r w:rsidR="000A179E" w:rsidRPr="00881BB5">
        <w:rPr>
          <w:rFonts w:cs="Times New Roman"/>
          <w:szCs w:val="24"/>
        </w:rPr>
        <w:t xml:space="preserve"> spatial temperature gradients but did not predict species response to </w:t>
      </w:r>
      <w:r w:rsidR="00E11F28" w:rsidRPr="00881BB5">
        <w:rPr>
          <w:rFonts w:cs="Times New Roman"/>
          <w:szCs w:val="24"/>
        </w:rPr>
        <w:t>climate</w:t>
      </w:r>
      <w:r w:rsidR="000A179E" w:rsidRPr="00881BB5">
        <w:rPr>
          <w:rFonts w:cs="Times New Roman"/>
          <w:szCs w:val="24"/>
        </w:rPr>
        <w:t xml:space="preserve"> warming.</w:t>
      </w:r>
      <w:r w:rsidR="007301AB" w:rsidRPr="00881BB5">
        <w:rPr>
          <w:rFonts w:cs="Times New Roman"/>
          <w:szCs w:val="24"/>
        </w:rPr>
        <w:t xml:space="preserve"> </w:t>
      </w:r>
      <w:r w:rsidR="002A1D07" w:rsidRPr="00881BB5">
        <w:rPr>
          <w:rFonts w:cs="Times New Roman"/>
          <w:szCs w:val="24"/>
        </w:rPr>
        <w:t xml:space="preserve">In other </w:t>
      </w:r>
      <w:r w:rsidR="002A1D07" w:rsidRPr="00881BB5">
        <w:rPr>
          <w:rFonts w:cs="Times New Roman"/>
          <w:szCs w:val="24"/>
        </w:rPr>
        <w:lastRenderedPageBreak/>
        <w:t xml:space="preserve">words, traits relating to plant architecture </w:t>
      </w:r>
      <w:r w:rsidR="007B51D7" w:rsidRPr="00881BB5">
        <w:rPr>
          <w:rFonts w:cs="Times New Roman"/>
          <w:szCs w:val="24"/>
        </w:rPr>
        <w:t xml:space="preserve">seemed to influence species performance more </w:t>
      </w:r>
      <w:r w:rsidR="002A1D07" w:rsidRPr="00881BB5">
        <w:rPr>
          <w:rFonts w:cs="Times New Roman"/>
          <w:szCs w:val="24"/>
        </w:rPr>
        <w:t>than traits traditionally associated with resource use efficiency and acquisition. Our study</w:t>
      </w:r>
      <w:r w:rsidR="000A179E" w:rsidRPr="00881BB5">
        <w:rPr>
          <w:rFonts w:cs="Times New Roman"/>
          <w:szCs w:val="24"/>
        </w:rPr>
        <w:t xml:space="preserve"> </w:t>
      </w:r>
      <w:r w:rsidR="007301AB" w:rsidRPr="00881BB5">
        <w:rPr>
          <w:rFonts w:cs="Times New Roman"/>
          <w:szCs w:val="24"/>
        </w:rPr>
        <w:t>support</w:t>
      </w:r>
      <w:r w:rsidR="007B51D7" w:rsidRPr="00881BB5">
        <w:rPr>
          <w:rFonts w:cs="Times New Roman"/>
          <w:szCs w:val="24"/>
        </w:rPr>
        <w:t>s</w:t>
      </w:r>
      <w:r w:rsidR="007301AB" w:rsidRPr="00881BB5">
        <w:rPr>
          <w:rFonts w:cs="Times New Roman"/>
          <w:szCs w:val="24"/>
        </w:rPr>
        <w:t xml:space="preserve"> the widely </w:t>
      </w:r>
      <w:r w:rsidR="00E11F28" w:rsidRPr="00881BB5">
        <w:rPr>
          <w:rFonts w:cs="Times New Roman"/>
          <w:szCs w:val="24"/>
        </w:rPr>
        <w:t>held</w:t>
      </w:r>
      <w:r w:rsidR="007301AB" w:rsidRPr="00881BB5">
        <w:rPr>
          <w:rFonts w:cs="Times New Roman"/>
          <w:szCs w:val="24"/>
        </w:rPr>
        <w:t xml:space="preserve"> assumption that</w:t>
      </w:r>
      <w:r w:rsidR="000A179E" w:rsidRPr="00881BB5">
        <w:rPr>
          <w:rFonts w:cs="Times New Roman"/>
          <w:szCs w:val="24"/>
        </w:rPr>
        <w:t xml:space="preserve"> traits </w:t>
      </w:r>
      <w:r w:rsidR="0070345F" w:rsidRPr="00881BB5">
        <w:rPr>
          <w:rFonts w:cs="Times New Roman"/>
          <w:szCs w:val="24"/>
        </w:rPr>
        <w:t>influence</w:t>
      </w:r>
      <w:r w:rsidR="000A179E" w:rsidRPr="00881BB5">
        <w:rPr>
          <w:rFonts w:cs="Times New Roman"/>
          <w:szCs w:val="24"/>
        </w:rPr>
        <w:t xml:space="preserve"> community assembly processes, but </w:t>
      </w:r>
      <w:r w:rsidR="007B51D7" w:rsidRPr="00881BB5">
        <w:rPr>
          <w:rFonts w:cs="Times New Roman"/>
          <w:szCs w:val="24"/>
        </w:rPr>
        <w:t xml:space="preserve">shows </w:t>
      </w:r>
      <w:r w:rsidR="000A179E" w:rsidRPr="00881BB5">
        <w:rPr>
          <w:rFonts w:cs="Times New Roman"/>
          <w:szCs w:val="24"/>
        </w:rPr>
        <w:t>that traits with broad-scale associations to climate are not necessarily the same as those driving short-term community responses to perturbations.</w:t>
      </w:r>
    </w:p>
    <w:p w14:paraId="22E3A4D8" w14:textId="77777777" w:rsidR="00E808B0" w:rsidRPr="00881BB5" w:rsidRDefault="00E808B0" w:rsidP="00F308F7">
      <w:pPr>
        <w:spacing w:line="480" w:lineRule="auto"/>
        <w:rPr>
          <w:rFonts w:cs="Times New Roman"/>
          <w:szCs w:val="24"/>
        </w:rPr>
      </w:pPr>
    </w:p>
    <w:p w14:paraId="13A1CA40" w14:textId="6FC13504"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s in </w:t>
      </w:r>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3C4460" w:rsidRPr="00881BB5">
        <w:rPr>
          <w:rFonts w:cs="Times New Roman"/>
          <w:szCs w:val="24"/>
        </w:rPr>
        <w:t xml:space="preserve">community mean </w:t>
      </w:r>
      <w:r w:rsidR="003F3EE6" w:rsidRPr="00881BB5">
        <w:rPr>
          <w:rFonts w:cs="Times New Roman"/>
          <w:szCs w:val="24"/>
        </w:rPr>
        <w:t xml:space="preserve">trait values trended </w:t>
      </w:r>
      <w:r w:rsidR="00CC4B01">
        <w:rPr>
          <w:rFonts w:cs="Times New Roman"/>
          <w:szCs w:val="24"/>
        </w:rPr>
        <w:t>more</w:t>
      </w:r>
      <w:r w:rsidR="003F3EE6" w:rsidRPr="00881BB5">
        <w:rPr>
          <w:rFonts w:cs="Times New Roman"/>
          <w:szCs w:val="24"/>
        </w:rPr>
        <w:t xml:space="preserve"> 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almost a 2500mm increase in precipitation</w:t>
      </w:r>
      <w:r w:rsidR="00BB0709" w:rsidRPr="00881BB5">
        <w:rPr>
          <w:rFonts w:cs="Times New Roman"/>
          <w:szCs w:val="24"/>
        </w:rPr>
        <w:t xml:space="preserve"> </w:t>
      </w:r>
      <w:r w:rsidR="00CC4B01">
        <w:rPr>
          <w:rFonts w:cs="Times New Roman"/>
          <w:szCs w:val="24"/>
        </w:rPr>
        <w:t xml:space="preserve">is 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and </w:t>
      </w:r>
      <w:r w:rsidR="003C4460" w:rsidRPr="00881BB5">
        <w:rPr>
          <w:rFonts w:cs="Times New Roman"/>
          <w:szCs w:val="24"/>
        </w:rPr>
        <w:t>underscores 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 xml:space="preserve">Th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One possible explanation is that water is simply not a significant limiting resource </w:t>
      </w:r>
      <w:r w:rsidR="005E60F4" w:rsidRPr="00881BB5">
        <w:rPr>
          <w:rFonts w:cs="Times New Roman"/>
          <w:szCs w:val="24"/>
        </w:rPr>
        <w:t>for plants at</w:t>
      </w:r>
      <w:r w:rsidR="00A2403F" w:rsidRPr="00881BB5">
        <w:rPr>
          <w:rFonts w:cs="Times New Roman"/>
          <w:szCs w:val="24"/>
        </w:rPr>
        <w:t xml:space="preserve"> our sites, </w:t>
      </w:r>
      <w:r w:rsidR="005E60F4" w:rsidRPr="00881BB5">
        <w:rPr>
          <w:rFonts w:cs="Times New Roman"/>
          <w:szCs w:val="24"/>
        </w:rPr>
        <w:t>and</w:t>
      </w:r>
      <w:r w:rsidR="00952064" w:rsidRPr="00881BB5">
        <w:rPr>
          <w:rFonts w:cs="Times New Roman"/>
          <w:szCs w:val="24"/>
        </w:rPr>
        <w:t xml:space="preserve"> that rainfall counteract</w:t>
      </w:r>
      <w:r w:rsidR="00B45437" w:rsidRPr="00881BB5">
        <w:rPr>
          <w:rFonts w:cs="Times New Roman"/>
          <w:szCs w:val="24"/>
        </w:rPr>
        <w:t>s</w:t>
      </w:r>
      <w:r w:rsidR="00952064" w:rsidRPr="00881BB5">
        <w:rPr>
          <w:rFonts w:cs="Times New Roman"/>
          <w:szCs w:val="24"/>
        </w:rPr>
        <w:t xml:space="preserve"> soil </w:t>
      </w:r>
      <w:r w:rsidR="00B45437" w:rsidRPr="00881BB5">
        <w:rPr>
          <w:rFonts w:cs="Times New Roman"/>
          <w:szCs w:val="24"/>
        </w:rPr>
        <w:t>moisture</w:t>
      </w:r>
      <w:r w:rsidR="00952064" w:rsidRPr="00881BB5">
        <w:rPr>
          <w:rFonts w:cs="Times New Roman"/>
          <w:szCs w:val="24"/>
        </w:rPr>
        <w:t xml:space="preserve"> losses from </w:t>
      </w:r>
      <w:r w:rsidR="00317D61" w:rsidRPr="00881BB5">
        <w:rPr>
          <w:rFonts w:cs="Times New Roman"/>
          <w:szCs w:val="24"/>
        </w:rPr>
        <w:t>evaporation and</w:t>
      </w:r>
      <w:r w:rsidR="005D63F9" w:rsidRPr="00881BB5">
        <w:rPr>
          <w:rFonts w:cs="Times New Roman"/>
          <w:szCs w:val="24"/>
        </w:rPr>
        <w:t xml:space="preserve"> evapotranspiration</w:t>
      </w:r>
      <w:r w:rsidR="00952064" w:rsidRPr="00881BB5">
        <w:rPr>
          <w:rFonts w:cs="Times New Roman"/>
          <w:szCs w:val="24"/>
        </w:rPr>
        <w:t xml:space="preserve"> </w:t>
      </w:r>
      <w:r w:rsidR="00FC6CDB" w:rsidRPr="00881BB5">
        <w:rPr>
          <w:rFonts w:cs="Times New Roman"/>
          <w:szCs w:val="24"/>
        </w:rPr>
        <w:t>to the extent</w:t>
      </w:r>
      <w:r w:rsidR="00CB5E29" w:rsidRPr="00881BB5">
        <w:rPr>
          <w:rFonts w:cs="Times New Roman"/>
          <w:szCs w:val="24"/>
        </w:rPr>
        <w:t xml:space="preserve"> that soils </w:t>
      </w:r>
      <w:r w:rsidR="005E60F4" w:rsidRPr="00881BB5">
        <w:rPr>
          <w:rFonts w:cs="Times New Roman"/>
          <w:szCs w:val="24"/>
        </w:rPr>
        <w:t>remain at or near fie</w:t>
      </w:r>
      <w:r w:rsidR="00A46CCB" w:rsidRPr="00881BB5">
        <w:rPr>
          <w:rFonts w:cs="Times New Roman"/>
          <w:szCs w:val="24"/>
        </w:rPr>
        <w:t xml:space="preserve">ld capacity. Regardless, </w:t>
      </w:r>
      <w:r w:rsidR="00046A57" w:rsidRPr="00881BB5">
        <w:rPr>
          <w:rFonts w:cs="Times New Roman"/>
          <w:szCs w:val="24"/>
        </w:rPr>
        <w:t xml:space="preserve">the </w:t>
      </w:r>
      <w:r w:rsidR="00966B48" w:rsidRPr="00881BB5">
        <w:rPr>
          <w:rFonts w:cs="Times New Roman"/>
          <w:szCs w:val="24"/>
        </w:rPr>
        <w:t xml:space="preserve">implication is tha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future </w:t>
      </w:r>
      <w:r w:rsidR="00966B48" w:rsidRPr="00881BB5">
        <w:rPr>
          <w:rFonts w:cs="Times New Roman"/>
          <w:szCs w:val="24"/>
        </w:rPr>
        <w:t xml:space="preserve">changes in temperature, not precipitation. </w:t>
      </w:r>
    </w:p>
    <w:p w14:paraId="2CCBFDA4" w14:textId="1DF36261" w:rsidR="00317D61" w:rsidRPr="00881BB5" w:rsidRDefault="00317D61" w:rsidP="00F308F7">
      <w:pPr>
        <w:spacing w:line="480" w:lineRule="auto"/>
        <w:rPr>
          <w:rFonts w:cs="Times New Roman"/>
          <w:szCs w:val="24"/>
        </w:rPr>
      </w:pPr>
      <w:r w:rsidRPr="00881BB5">
        <w:rPr>
          <w:rFonts w:cs="Times New Roman"/>
          <w:szCs w:val="24"/>
        </w:rPr>
        <w:tab/>
      </w:r>
      <w:r w:rsidR="00595488" w:rsidRPr="00881BB5">
        <w:rPr>
          <w:rFonts w:cs="Times New Roman"/>
          <w:szCs w:val="24"/>
        </w:rPr>
        <w:t xml:space="preserve">The observed shifts in trait values with increasing temperature indicate a suite of changes in plant ecological strategy. </w:t>
      </w:r>
      <w:r w:rsidRPr="00881BB5">
        <w:rPr>
          <w:rFonts w:cs="Times New Roman"/>
          <w:szCs w:val="24"/>
        </w:rPr>
        <w:t xml:space="preserve">Increases in leaf area and SLA suggest an increase in the abundances of species </w:t>
      </w:r>
      <w:r w:rsidR="00AD2CDE">
        <w:rPr>
          <w:rFonts w:cs="Times New Roman"/>
          <w:szCs w:val="24"/>
        </w:rPr>
        <w:t>that</w:t>
      </w:r>
      <w:r w:rsidRPr="00881BB5">
        <w:rPr>
          <w:rFonts w:cs="Times New Roman"/>
          <w:szCs w:val="24"/>
        </w:rPr>
        <w:t xml:space="preserve"> preempt resources from competitors when conditions are amenable to growth</w:t>
      </w:r>
      <w:r w:rsidR="005D261D" w:rsidRPr="00881BB5">
        <w:rPr>
          <w:rFonts w:cs="Times New Roman"/>
          <w:szCs w:val="24"/>
        </w:rPr>
        <w:t xml:space="preserve">, as seen on </w:t>
      </w:r>
      <w:r w:rsidRPr="00881BB5">
        <w:rPr>
          <w:rFonts w:cs="Times New Roman"/>
          <w:szCs w:val="24"/>
        </w:rPr>
        <w:t xml:space="preserve">the ‘growth’ side of the growth-tolerance tradeoff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mendeley" : { "formattedCitation" : "(Sterck et al. 2006)", "plainTextFormattedCitation" : "(Sterck et al. 2006)", "previouslyFormattedCitation" : "(Sterck et al. 2006)"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Sterck et al. 2006)</w:t>
      </w:r>
      <w:r w:rsidRPr="00881BB5">
        <w:rPr>
          <w:rFonts w:cs="Times New Roman"/>
          <w:szCs w:val="24"/>
        </w:rPr>
        <w:fldChar w:fldCharType="end"/>
      </w:r>
      <w:r w:rsidRPr="00881BB5">
        <w:rPr>
          <w:rFonts w:cs="Times New Roman"/>
          <w:szCs w:val="24"/>
        </w:rPr>
        <w:t xml:space="preserve">. Conversely, low leaf area and SLA values at the cooler ends of our gradients suggest an increase in </w:t>
      </w:r>
      <w:r w:rsidR="00B45437" w:rsidRPr="00881BB5">
        <w:rPr>
          <w:rFonts w:cs="Times New Roman"/>
          <w:szCs w:val="24"/>
        </w:rPr>
        <w:t xml:space="preserve">the </w:t>
      </w:r>
      <w:r w:rsidR="00B45437" w:rsidRPr="00881BB5">
        <w:rPr>
          <w:rFonts w:cs="Times New Roman"/>
          <w:szCs w:val="24"/>
        </w:rPr>
        <w:lastRenderedPageBreak/>
        <w:t xml:space="preserve">abundances of </w:t>
      </w:r>
      <w:r w:rsidRPr="00881BB5">
        <w:rPr>
          <w:rFonts w:cs="Times New Roman"/>
          <w:szCs w:val="24"/>
        </w:rPr>
        <w:t xml:space="preserve">species </w:t>
      </w:r>
      <w:r w:rsidR="00B45437" w:rsidRPr="00881BB5">
        <w:rPr>
          <w:rFonts w:cs="Times New Roman"/>
          <w:szCs w:val="24"/>
        </w:rPr>
        <w:t>more able to</w:t>
      </w:r>
      <w:r w:rsidRPr="00881BB5">
        <w:rPr>
          <w:rFonts w:cs="Times New Roman"/>
          <w:szCs w:val="24"/>
        </w:rPr>
        <w:t xml:space="preserve"> survive when conditions are harsh or resources are limited. </w:t>
      </w:r>
      <w:r w:rsidR="00185301" w:rsidRPr="00881BB5">
        <w:rPr>
          <w:rFonts w:cs="Times New Roman"/>
          <w:szCs w:val="24"/>
        </w:rPr>
        <w:t xml:space="preserve">The marked increase in maximum height likely reflects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881BB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author" : [ { "dropping-particle" : "", "family" : "Newman", "given" : "EI", "non-dropping-particle" : "", "parse-names" : false, "suffix" : "" } ], "container-title" : "Nature", "id" : "ITEM-2", "issued" : { "date-parts" : [ [ "1973" ] ] }, "title" : "Dr. Newman replies to Dr. Grime's Competition and Diversity in Herbaceous Vegetation", "type" : "article-journal", "volume" : "244" }, "uris" : [ "http://www.mendeley.com/documents/?uuid=96f83b16-f30a-49f6-b8bd-f214109f3057" ] }, { "id" : "ITEM-3",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3", "issue" : "7", "issued" : { "date-parts" : [ [ "2003" ] ] }, "page" : "337-343", "title" : "Plant height and evolutionary games", "type" : "article-journal", "volume" : "18" }, "uris" : [ "http://www.mendeley.com/documents/?uuid=d0aec19d-e931-49c3-8a7f-6993ffe07a64" ] } ], "mendeley" : { "formattedCitation" : "(Newman 1973, Westoby 1998, Falster and Westoby 2003)", "plainTextFormattedCitation" : "(Newman 1973, Westoby 1998, Falster and Westoby 2003)", "previouslyFormattedCitation" : "(Newman 1973,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881BB5" w:rsidRPr="00881BB5">
        <w:rPr>
          <w:rFonts w:cs="Times New Roman"/>
          <w:noProof/>
          <w:szCs w:val="24"/>
        </w:rPr>
        <w:t>(Newman 1973, Westoby 1998, Falster and Westoby 2003)</w:t>
      </w:r>
      <w:r w:rsidR="00185301" w:rsidRPr="00881BB5">
        <w:rPr>
          <w:rFonts w:cs="Times New Roman"/>
          <w:szCs w:val="24"/>
        </w:rPr>
        <w:fldChar w:fldCharType="end"/>
      </w:r>
      <w:r w:rsidR="00185301" w:rsidRPr="00881BB5">
        <w:rPr>
          <w:rFonts w:cs="Times New Roman"/>
          <w:szCs w:val="24"/>
        </w:rPr>
        <w:t>.</w:t>
      </w:r>
    </w:p>
    <w:p w14:paraId="4AC4F7E6" w14:textId="61F1C96E" w:rsidR="00772404" w:rsidRPr="00881BB5" w:rsidRDefault="00BE561D" w:rsidP="00F308F7">
      <w:pPr>
        <w:spacing w:line="480" w:lineRule="auto"/>
        <w:rPr>
          <w:rFonts w:cs="Times New Roman"/>
          <w:szCs w:val="24"/>
        </w:rPr>
      </w:pPr>
      <w:r w:rsidRPr="00881BB5">
        <w:rPr>
          <w:rFonts w:cs="Times New Roman"/>
          <w:szCs w:val="24"/>
        </w:rPr>
        <w:tab/>
      </w:r>
      <w:r w:rsidR="00FC6CDB" w:rsidRPr="00881BB5">
        <w:rPr>
          <w:rFonts w:cs="Times New Roman"/>
          <w:szCs w:val="24"/>
        </w:rPr>
        <w:t>The strength</w:t>
      </w:r>
      <w:r w:rsidR="00B45437" w:rsidRPr="00881BB5">
        <w:rPr>
          <w:rFonts w:cs="Times New Roman"/>
          <w:szCs w:val="24"/>
        </w:rPr>
        <w:t>s</w:t>
      </w:r>
      <w:r w:rsidR="00185301" w:rsidRPr="00881BB5">
        <w:rPr>
          <w:rFonts w:cs="Times New Roman"/>
          <w:szCs w:val="24"/>
        </w:rPr>
        <w:t xml:space="preserve"> of the trends in</w:t>
      </w:r>
      <w:r w:rsidR="00FC6CDB" w:rsidRPr="00881BB5">
        <w:rPr>
          <w:rFonts w:cs="Times New Roman"/>
          <w:szCs w:val="24"/>
        </w:rPr>
        <w:t xml:space="preserve"> clonal tr</w:t>
      </w:r>
      <w:r w:rsidR="00B45437" w:rsidRPr="00881BB5">
        <w:rPr>
          <w:rFonts w:cs="Times New Roman"/>
          <w:szCs w:val="24"/>
        </w:rPr>
        <w:t xml:space="preserve">aits </w:t>
      </w:r>
      <w:r w:rsidR="00185301" w:rsidRPr="00881BB5">
        <w:rPr>
          <w:rFonts w:cs="Times New Roman"/>
          <w:szCs w:val="24"/>
        </w:rPr>
        <w:t>w</w:t>
      </w:r>
      <w:r w:rsidR="00B45437" w:rsidRPr="00881BB5">
        <w:rPr>
          <w:rFonts w:cs="Times New Roman"/>
          <w:szCs w:val="24"/>
        </w:rPr>
        <w:t>ith temperature were</w:t>
      </w:r>
      <w:r w:rsidR="00FC6CDB" w:rsidRPr="00881BB5">
        <w:rPr>
          <w:rFonts w:cs="Times New Roman"/>
          <w:szCs w:val="24"/>
        </w:rPr>
        <w:t xml:space="preserve"> comparable to </w:t>
      </w:r>
      <w:r w:rsidR="00185301" w:rsidRPr="00881BB5">
        <w:rPr>
          <w:rFonts w:cs="Times New Roman"/>
          <w:szCs w:val="24"/>
        </w:rPr>
        <w:t>those</w:t>
      </w:r>
      <w:r w:rsidR="00FC6CDB" w:rsidRPr="00881BB5">
        <w:rPr>
          <w:rFonts w:cs="Times New Roman"/>
          <w:szCs w:val="24"/>
        </w:rPr>
        <w:t xml:space="preserve"> in more </w:t>
      </w:r>
      <w:r w:rsidRPr="00881BB5">
        <w:rPr>
          <w:rFonts w:cs="Times New Roman"/>
          <w:szCs w:val="24"/>
        </w:rPr>
        <w:t>commonly measured leaf and stem traits</w:t>
      </w:r>
      <w:r w:rsidR="00374549" w:rsidRPr="00881BB5">
        <w:rPr>
          <w:rFonts w:cs="Times New Roman"/>
          <w:szCs w:val="24"/>
        </w:rPr>
        <w:t xml:space="preserve"> (Fig</w:t>
      </w:r>
      <w:r w:rsidR="00441D2B">
        <w:rPr>
          <w:rFonts w:cs="Times New Roman"/>
          <w:szCs w:val="24"/>
        </w:rPr>
        <w:t>ure 2</w:t>
      </w:r>
      <w:r w:rsidR="00881006" w:rsidRPr="00881BB5">
        <w:rPr>
          <w:rFonts w:cs="Times New Roman"/>
          <w:szCs w:val="24"/>
        </w:rPr>
        <w:t>, Table 1</w:t>
      </w:r>
      <w:r w:rsidR="00374549" w:rsidRPr="00881BB5">
        <w:rPr>
          <w:rFonts w:cs="Times New Roman"/>
          <w:szCs w:val="24"/>
        </w:rPr>
        <w:t>)</w:t>
      </w:r>
      <w:r w:rsidRPr="00881BB5">
        <w:rPr>
          <w:rFonts w:cs="Times New Roman"/>
          <w:szCs w:val="24"/>
        </w:rPr>
        <w:t xml:space="preserve">, </w:t>
      </w:r>
      <w:r w:rsidR="005A7E1F" w:rsidRPr="00881BB5">
        <w:rPr>
          <w:rFonts w:cs="Times New Roman"/>
          <w:szCs w:val="24"/>
        </w:rPr>
        <w:t>indicating</w:t>
      </w:r>
      <w:r w:rsidR="009D7AE6" w:rsidRPr="00881BB5">
        <w:rPr>
          <w:rFonts w:cs="Times New Roman"/>
          <w:szCs w:val="24"/>
        </w:rPr>
        <w:t xml:space="preserve"> that </w:t>
      </w:r>
      <w:r w:rsidR="00887B6B" w:rsidRPr="00881BB5">
        <w:rPr>
          <w:rFonts w:cs="Times New Roman"/>
          <w:szCs w:val="24"/>
        </w:rPr>
        <w:t xml:space="preserve">clonal </w:t>
      </w:r>
      <w:r w:rsidR="00966B48" w:rsidRPr="00881BB5">
        <w:rPr>
          <w:rFonts w:cs="Times New Roman"/>
          <w:szCs w:val="24"/>
        </w:rPr>
        <w:t xml:space="preserve">traits </w:t>
      </w:r>
      <w:r w:rsidR="00FC6CDB" w:rsidRPr="00881BB5">
        <w:rPr>
          <w:rFonts w:cs="Times New Roman"/>
          <w:szCs w:val="24"/>
        </w:rPr>
        <w:t xml:space="preserve">may influence </w:t>
      </w:r>
      <w:r w:rsidR="009D7AE6" w:rsidRPr="00881BB5">
        <w:rPr>
          <w:rFonts w:cs="Times New Roman"/>
          <w:szCs w:val="24"/>
        </w:rPr>
        <w:t>community assembly</w:t>
      </w:r>
      <w:r w:rsidR="00887B6B" w:rsidRPr="00881BB5">
        <w:rPr>
          <w:rFonts w:cs="Times New Roman"/>
          <w:szCs w:val="24"/>
        </w:rPr>
        <w:t xml:space="preserve"> processes</w:t>
      </w:r>
      <w:r w:rsidR="00FC6CDB" w:rsidRPr="00881BB5">
        <w:rPr>
          <w:rFonts w:cs="Times New Roman"/>
          <w:szCs w:val="24"/>
        </w:rPr>
        <w:t xml:space="preserve"> to a similar degree</w:t>
      </w:r>
      <w:r w:rsidRPr="00881BB5">
        <w:rPr>
          <w:rFonts w:cs="Times New Roman"/>
          <w:szCs w:val="24"/>
        </w:rPr>
        <w:t>.</w:t>
      </w:r>
      <w:r w:rsidR="00857610" w:rsidRPr="00881BB5">
        <w:rPr>
          <w:rFonts w:cs="Times New Roman"/>
          <w:szCs w:val="24"/>
        </w:rPr>
        <w:t xml:space="preserve"> </w:t>
      </w:r>
      <w:r w:rsidR="00185301" w:rsidRPr="00881BB5">
        <w:rPr>
          <w:rFonts w:cs="Times New Roman"/>
          <w:szCs w:val="24"/>
        </w:rPr>
        <w:t>E</w:t>
      </w:r>
      <w:r w:rsidR="002C544D" w:rsidRPr="00881BB5">
        <w:rPr>
          <w:rFonts w:cs="Times New Roman"/>
          <w:szCs w:val="24"/>
        </w:rPr>
        <w:t xml:space="preserve">vidence connecting </w:t>
      </w:r>
      <w:r w:rsidR="00F97C00" w:rsidRPr="00881BB5">
        <w:rPr>
          <w:rFonts w:cs="Times New Roman"/>
          <w:szCs w:val="24"/>
        </w:rPr>
        <w:t xml:space="preserve">clonal traits to plant </w:t>
      </w:r>
      <w:r w:rsidR="005E3A0D">
        <w:rPr>
          <w:rFonts w:cs="Times New Roman"/>
          <w:szCs w:val="24"/>
        </w:rPr>
        <w:t>distributions</w:t>
      </w:r>
      <w:r w:rsidR="002C544D" w:rsidRPr="00881BB5">
        <w:rPr>
          <w:rFonts w:cs="Times New Roman"/>
          <w:szCs w:val="24"/>
        </w:rPr>
        <w:t xml:space="preserve"> is limited</w:t>
      </w:r>
      <w:r w:rsidR="00F97C00" w:rsidRPr="00881BB5">
        <w:rPr>
          <w:rFonts w:cs="Times New Roman"/>
          <w:szCs w:val="24"/>
        </w:rPr>
        <w:t xml:space="preserve">, </w:t>
      </w:r>
      <w:r w:rsidR="00185301" w:rsidRPr="00881BB5">
        <w:rPr>
          <w:rFonts w:cs="Times New Roman"/>
          <w:szCs w:val="24"/>
        </w:rPr>
        <w:t xml:space="preserve">but </w:t>
      </w:r>
      <w:r w:rsidR="00F97C00" w:rsidRPr="00881BB5">
        <w:rPr>
          <w:rFonts w:cs="Times New Roman"/>
          <w:szCs w:val="24"/>
        </w:rPr>
        <w:t xml:space="preserve">preliminary work </w:t>
      </w:r>
      <w:r w:rsidR="005A7E1F" w:rsidRPr="00881BB5">
        <w:rPr>
          <w:rFonts w:cs="Times New Roman"/>
          <w:szCs w:val="24"/>
        </w:rPr>
        <w:t xml:space="preserve">suggests </w:t>
      </w:r>
      <w:r w:rsidR="00EA04E0" w:rsidRPr="00881BB5">
        <w:rPr>
          <w:rFonts w:cs="Times New Roman"/>
          <w:szCs w:val="24"/>
        </w:rPr>
        <w:t>s</w:t>
      </w:r>
      <w:r w:rsidR="009515D5" w:rsidRPr="00881BB5">
        <w:rPr>
          <w:rFonts w:cs="Times New Roman"/>
          <w:szCs w:val="24"/>
        </w:rPr>
        <w:t>pecies with greater capacity for rapid vegetative spread and shorter persistence of clonal connections predominate in high-nutrient, mesic conditions</w:t>
      </w:r>
      <w:r w:rsidR="001958AF" w:rsidRPr="00881BB5">
        <w:rPr>
          <w:rFonts w:cs="Times New Roman"/>
          <w:szCs w:val="24"/>
        </w:rPr>
        <w:t xml:space="preserve"> </w:t>
      </w:r>
      <w:r w:rsidR="001958AF" w:rsidRPr="00881BB5">
        <w:rPr>
          <w:rFonts w:cs="Times New Roman"/>
          <w:szCs w:val="24"/>
        </w:rPr>
        <w:fldChar w:fldCharType="begin" w:fldLock="1"/>
      </w:r>
      <w:r w:rsidR="00881BB5">
        <w:rPr>
          <w:rFonts w:cs="Times New Roman"/>
          <w:szCs w:val="24"/>
        </w:rPr>
        <w:instrText>ADDIN CSL_CITATION { "citationItems" : [ { "id" : "ITEM-1", "itemData" : { "DOI" : "10.1098/rstb.1996.0116", "ISBN" : "0962-8436", "ISSN" : "0962-8436", "PMID" : "1657", "abstract" : "Abstract Somatic embryogenesis is a phylogenetically ancient trait that allows sessile plants to grow in a modular fashion and to respond plastically to different environmental cues. It facilitates damage repair and permits clonal growth, the capacity to produce potentially ...", "author" : [ { "dropping-particle" : "V", "family" : "Groenendael", "given" : "J M", "non-dropping-particle" : "", "parse-names" : false, "suffix" : "" }, { "dropping-particle" : "", "family" : "Klimes", "given" : "L", "non-dropping-particle" : "", "parse-names" : false, "suffix" : "" }, { "dropping-particle" : "", "family" : "Klimesova", "given" : "J", "non-dropping-particle" : "", "parse-names" : false, "suffix" : "" }, { "dropping-particle" : "", "family" : "Hendriks", "given" : "R J J", "non-dropping-particle" : "", "parse-names" : false, "suffix" : "" } ], "container-title" : "Philosophical Transactions of the Royal Society B", "id" : "ITEM-1", "issue" : "1345", "issued" : { "date-parts" : [ [ "1996" ] ] }, "page" : "1331-1339", "title" : "Comparative Ecology of Clonal Plants", "type" : "article-journal", "volume" : "351" }, "uris" : [ "http://www.mendeley.com/documents/?uuid=22cf3a5e-7970-4a45-944f-aba13ae08198" ] }, { "id" : "ITEM-2", "itemData" : { "DOI" : "10.1111/j.1654-1103.2005.tb02335.x", "ISBN" : "1100-9233", "ISSN" : "1100-9233", "abstract" : "Aim: Patterns of plant functional traits related to clonality (clonal growth modes: CGM) in plant communities were studied and hypotheses on the importance of the selected traits in plant communities supported by soils differing in moisture and nutrient status were tested. Material and Methods: Selected plant functional traits, such as the position of the mother-daughter plants connections, length of spacers. frequency Of multiplication, persistency of ramets connections, presence of storage organs and bud protection were studied in two contrasting plant communities (xeric and mesic abandoned pastures) typical of central Apennines, Italy. Results and Discussion: Clonality was shown to be of great importance in both mesic and xeric grasslands. The major differences between the two Communities were due to the dominant CGMs: turf graminoids (having effective protection of growth meristems in dense tussocks) dominated xeric grasslands. while rhizomatous graminoids (typical of competitive resource-rich environments) dominated mesic grasslands. Below-ground CGOs (clonal growth organs), shorter spacers, higher multiplication potential, permanent ramet connection, large bud bank and increased importance of bud protection Were found to be of importance in water stressed xeric grassland. Contrary to our expectations, the mesic (less stressed) grasslands have the higher number of clonal plants possessing storage organs.", "author" : [ { "dropping-particle" : "", "family" : "Halassy", "given" : "M", "non-dropping-particle" : "", "parse-names" : false, "suffix" : "" }, { "dropping-particle" : "", "family" : "Campetella", "given" : "G", "non-dropping-particle" : "", "parse-names" : false, "suffix" : "" }, { "dropping-particle" : "", "family" : "Canullo", "given" : "R", "non-dropping-particle" : "", "parse-names" : false, "suffix" : "" }, { "dropping-particle" : "", "family" : "Mucina", "given" : "L", "non-dropping-particle" : "", "parse-names" : false, "suffix" : "" } ], "container-title" : "Journal of Vegetation", "id" : "ITEM-2", "issue" : "1982", "issued" : { "date-parts" : [ [ "2005" ] ] }, "page" : "29-36", "title" : "Patterns of functional clonal traits and clonal growth modes in contrasting grasslands in the central Apennines, Italy", "type" : "article-journal", "volume" : "16" }, "uris" : [ "http://www.mendeley.com/documents/?uuid=d6f587ea-93a2-452b-ac2d-20dd779fc38d" ] } ], "mendeley" : { "formattedCitation" : "(Groenendael et al. 1996, Halassy et al. 2005)", "plainTextFormattedCitation" : "(Groenendael et al. 1996, Halassy et al. 2005)", "previouslyFormattedCitation" : "(Groenendael et al. 1996, Halassy et al. 2005)" }, "properties" : { "noteIndex" : 0 }, "schema" : "https://github.com/citation-style-language/schema/raw/master/csl-citation.json" }</w:instrText>
      </w:r>
      <w:r w:rsidR="001958AF" w:rsidRPr="00881BB5">
        <w:rPr>
          <w:rFonts w:cs="Times New Roman"/>
          <w:szCs w:val="24"/>
        </w:rPr>
        <w:fldChar w:fldCharType="separate"/>
      </w:r>
      <w:r w:rsidR="00881BB5" w:rsidRPr="00881BB5">
        <w:rPr>
          <w:rFonts w:cs="Times New Roman"/>
          <w:noProof/>
          <w:szCs w:val="24"/>
        </w:rPr>
        <w:t>(Groenendael et al. 1996, Halassy et al. 2005)</w:t>
      </w:r>
      <w:r w:rsidR="001958AF" w:rsidRPr="00881BB5">
        <w:rPr>
          <w:rFonts w:cs="Times New Roman"/>
          <w:szCs w:val="24"/>
        </w:rPr>
        <w:fldChar w:fldCharType="end"/>
      </w:r>
      <w:r w:rsidR="009515D5" w:rsidRPr="00881BB5">
        <w:rPr>
          <w:rFonts w:cs="Times New Roman"/>
          <w:szCs w:val="24"/>
        </w:rPr>
        <w:t>.</w:t>
      </w:r>
      <w:r w:rsidR="00565D19" w:rsidRPr="00881BB5">
        <w:rPr>
          <w:rFonts w:cs="Times New Roman"/>
          <w:szCs w:val="24"/>
        </w:rPr>
        <w:t xml:space="preserve"> </w:t>
      </w:r>
      <w:r w:rsidR="00EA04E0" w:rsidRPr="00881BB5">
        <w:rPr>
          <w:rFonts w:cs="Times New Roman"/>
          <w:szCs w:val="24"/>
        </w:rPr>
        <w:t xml:space="preserve">Our gradient </w:t>
      </w:r>
      <w:r w:rsidR="004C688D" w:rsidRPr="00881BB5">
        <w:rPr>
          <w:rFonts w:cs="Times New Roman"/>
          <w:szCs w:val="24"/>
        </w:rPr>
        <w:t>study</w:t>
      </w:r>
      <w:r w:rsidR="00EA04E0" w:rsidRPr="00881BB5">
        <w:rPr>
          <w:rFonts w:cs="Times New Roman"/>
          <w:szCs w:val="24"/>
        </w:rPr>
        <w:t xml:space="preserve"> corroborates </w:t>
      </w:r>
      <w:r w:rsidR="005A7E1F" w:rsidRPr="00881BB5">
        <w:rPr>
          <w:rFonts w:cs="Times New Roman"/>
          <w:szCs w:val="24"/>
        </w:rPr>
        <w:t>this hypothesis</w:t>
      </w:r>
      <w:r w:rsidR="00EA04E0" w:rsidRPr="00881BB5">
        <w:rPr>
          <w:rFonts w:cs="Times New Roman"/>
          <w:szCs w:val="24"/>
        </w:rPr>
        <w:t xml:space="preserve">, revealing </w:t>
      </w:r>
      <w:r w:rsidR="009A1115" w:rsidRPr="00881BB5">
        <w:rPr>
          <w:rFonts w:cs="Times New Roman"/>
          <w:szCs w:val="24"/>
        </w:rPr>
        <w:t>higher</w:t>
      </w:r>
      <w:r w:rsidR="00565D19" w:rsidRPr="00881BB5">
        <w:rPr>
          <w:rFonts w:cs="Times New Roman"/>
          <w:szCs w:val="24"/>
        </w:rPr>
        <w:t xml:space="preserve"> rates of lateral spread and </w:t>
      </w:r>
      <w:r w:rsidR="009A1115" w:rsidRPr="00881BB5">
        <w:rPr>
          <w:rFonts w:cs="Times New Roman"/>
          <w:szCs w:val="24"/>
        </w:rPr>
        <w:t>less</w:t>
      </w:r>
      <w:r w:rsidR="00565D19" w:rsidRPr="00881BB5">
        <w:rPr>
          <w:rFonts w:cs="Times New Roman"/>
          <w:szCs w:val="24"/>
        </w:rPr>
        <w:t xml:space="preserve"> persistent </w:t>
      </w:r>
      <w:r w:rsidR="00335B46" w:rsidRPr="00881BB5">
        <w:rPr>
          <w:rFonts w:cs="Times New Roman"/>
          <w:szCs w:val="24"/>
        </w:rPr>
        <w:t xml:space="preserve">clonal </w:t>
      </w:r>
      <w:r w:rsidR="00565D19" w:rsidRPr="00881BB5">
        <w:rPr>
          <w:rFonts w:cs="Times New Roman"/>
          <w:szCs w:val="24"/>
        </w:rPr>
        <w:t xml:space="preserve">connections at </w:t>
      </w:r>
      <w:r w:rsidR="009A1115" w:rsidRPr="00881BB5">
        <w:rPr>
          <w:rFonts w:cs="Times New Roman"/>
          <w:szCs w:val="24"/>
        </w:rPr>
        <w:t>warmer</w:t>
      </w:r>
      <w:r w:rsidR="00565D19" w:rsidRPr="00881BB5">
        <w:rPr>
          <w:rFonts w:cs="Times New Roman"/>
          <w:szCs w:val="24"/>
        </w:rPr>
        <w:t xml:space="preserve"> </w:t>
      </w:r>
      <w:r w:rsidR="00FC6CDB" w:rsidRPr="00881BB5">
        <w:rPr>
          <w:rFonts w:cs="Times New Roman"/>
          <w:szCs w:val="24"/>
        </w:rPr>
        <w:t>sites</w:t>
      </w:r>
      <w:r w:rsidR="004C688D" w:rsidRPr="00881BB5">
        <w:rPr>
          <w:rFonts w:cs="Times New Roman"/>
          <w:szCs w:val="24"/>
        </w:rPr>
        <w:t>. A</w:t>
      </w:r>
      <w:r w:rsidR="00B45437" w:rsidRPr="00881BB5">
        <w:rPr>
          <w:rFonts w:cs="Times New Roman"/>
          <w:szCs w:val="24"/>
        </w:rPr>
        <w:t>ssuming</w:t>
      </w:r>
      <w:r w:rsidR="00FC6CDB" w:rsidRPr="00881BB5">
        <w:rPr>
          <w:rFonts w:cs="Times New Roman"/>
          <w:szCs w:val="24"/>
        </w:rPr>
        <w:t xml:space="preserve"> that </w:t>
      </w:r>
      <w:r w:rsidR="001958AF" w:rsidRPr="00881BB5">
        <w:rPr>
          <w:rFonts w:cs="Times New Roman"/>
          <w:szCs w:val="24"/>
        </w:rPr>
        <w:t xml:space="preserve">environmental stress is greater at </w:t>
      </w:r>
      <w:r w:rsidR="00FC6CDB" w:rsidRPr="00881BB5">
        <w:rPr>
          <w:rFonts w:cs="Times New Roman"/>
          <w:szCs w:val="24"/>
        </w:rPr>
        <w:t xml:space="preserve">colder, higher altitude sites, </w:t>
      </w:r>
      <w:r w:rsidR="001958AF" w:rsidRPr="00881BB5">
        <w:rPr>
          <w:rFonts w:cs="Times New Roman"/>
          <w:szCs w:val="24"/>
        </w:rPr>
        <w:t xml:space="preserve">the tendency for ramets to </w:t>
      </w:r>
      <w:r w:rsidR="00551775" w:rsidRPr="00881BB5">
        <w:rPr>
          <w:rFonts w:cs="Times New Roman"/>
          <w:szCs w:val="24"/>
        </w:rPr>
        <w:t>pack</w:t>
      </w:r>
      <w:r w:rsidR="001958AF" w:rsidRPr="00881BB5">
        <w:rPr>
          <w:rFonts w:cs="Times New Roman"/>
          <w:szCs w:val="24"/>
        </w:rPr>
        <w:t xml:space="preserve"> more tightly and to share resources through vegetative connections </w:t>
      </w:r>
      <w:r w:rsidR="005A7E1F" w:rsidRPr="00881BB5">
        <w:rPr>
          <w:rFonts w:cs="Times New Roman"/>
          <w:szCs w:val="24"/>
        </w:rPr>
        <w:t xml:space="preserve">may </w:t>
      </w:r>
      <w:r w:rsidR="00881006" w:rsidRPr="00881BB5">
        <w:rPr>
          <w:rFonts w:cs="Times New Roman"/>
          <w:szCs w:val="24"/>
        </w:rPr>
        <w:t>increase</w:t>
      </w:r>
      <w:r w:rsidR="005A7E1F" w:rsidRPr="00881BB5">
        <w:rPr>
          <w:rFonts w:cs="Times New Roman"/>
          <w:szCs w:val="24"/>
        </w:rPr>
        <w:t xml:space="preserve"> survival and reproduction</w:t>
      </w:r>
      <w:r w:rsidR="004C688D" w:rsidRPr="00881BB5">
        <w:rPr>
          <w:rFonts w:cs="Times New Roman"/>
          <w:szCs w:val="24"/>
        </w:rPr>
        <w:t xml:space="preserve"> there</w:t>
      </w:r>
      <w:r w:rsidR="00335B46" w:rsidRPr="00881BB5">
        <w:rPr>
          <w:rFonts w:cs="Times New Roman"/>
          <w:szCs w:val="24"/>
        </w:rPr>
        <w:t xml:space="preserve">. In addition, we found species with more vegetative buds </w:t>
      </w:r>
      <w:r w:rsidR="00551775" w:rsidRPr="00881BB5">
        <w:rPr>
          <w:rFonts w:cs="Times New Roman"/>
          <w:szCs w:val="24"/>
        </w:rPr>
        <w:t xml:space="preserve">to be </w:t>
      </w:r>
      <w:r w:rsidR="00FC6CDB" w:rsidRPr="00881BB5">
        <w:rPr>
          <w:rFonts w:cs="Times New Roman"/>
          <w:szCs w:val="24"/>
        </w:rPr>
        <w:t>more</w:t>
      </w:r>
      <w:r w:rsidR="00551775" w:rsidRPr="00881BB5">
        <w:rPr>
          <w:rFonts w:cs="Times New Roman"/>
          <w:szCs w:val="24"/>
        </w:rPr>
        <w:t xml:space="preserve"> abundant at the coldest sites. B</w:t>
      </w:r>
      <w:r w:rsidR="00335B46" w:rsidRPr="00881BB5">
        <w:rPr>
          <w:rFonts w:cs="Times New Roman"/>
          <w:szCs w:val="24"/>
        </w:rPr>
        <w:t xml:space="preserve">ud number is associated with species ability to recover from disturbances and </w:t>
      </w:r>
      <w:r w:rsidR="00FC6CDB" w:rsidRPr="00881BB5">
        <w:rPr>
          <w:rFonts w:cs="Times New Roman"/>
          <w:szCs w:val="24"/>
        </w:rPr>
        <w:t xml:space="preserve">better tolerate </w:t>
      </w:r>
      <w:r w:rsidR="00335B46" w:rsidRPr="00881BB5">
        <w:rPr>
          <w:rFonts w:cs="Times New Roman"/>
          <w:szCs w:val="24"/>
        </w:rPr>
        <w:t>environmental variability</w:t>
      </w:r>
      <w:r w:rsidR="001958AF" w:rsidRPr="00881BB5">
        <w:rPr>
          <w:rFonts w:cs="Times New Roman"/>
          <w:szCs w:val="24"/>
        </w:rPr>
        <w:t xml:space="preserve"> </w:t>
      </w:r>
      <w:r w:rsidR="001958AF" w:rsidRPr="00881BB5">
        <w:rPr>
          <w:rFonts w:cs="Times New Roman"/>
          <w:szCs w:val="24"/>
        </w:rPr>
        <w:fldChar w:fldCharType="begin" w:fldLock="1"/>
      </w:r>
      <w:r w:rsidR="006D6809"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1958AF" w:rsidRPr="00881BB5">
        <w:rPr>
          <w:rFonts w:cs="Times New Roman"/>
          <w:szCs w:val="24"/>
        </w:rPr>
        <w:fldChar w:fldCharType="separate"/>
      </w:r>
      <w:r w:rsidR="001958AF" w:rsidRPr="00881BB5">
        <w:rPr>
          <w:rFonts w:cs="Times New Roman"/>
          <w:noProof/>
          <w:szCs w:val="24"/>
        </w:rPr>
        <w:t>(Klimešová and Klimes 2007)</w:t>
      </w:r>
      <w:r w:rsidR="001958AF" w:rsidRPr="00881BB5">
        <w:rPr>
          <w:rFonts w:cs="Times New Roman"/>
          <w:szCs w:val="24"/>
        </w:rPr>
        <w:fldChar w:fldCharType="end"/>
      </w:r>
      <w:r w:rsidR="00A17013" w:rsidRPr="00881BB5">
        <w:rPr>
          <w:rFonts w:cs="Times New Roman"/>
          <w:szCs w:val="24"/>
        </w:rPr>
        <w:t>. T</w:t>
      </w:r>
      <w:r w:rsidR="005A7E1F" w:rsidRPr="00881BB5">
        <w:rPr>
          <w:rFonts w:cs="Times New Roman"/>
          <w:szCs w:val="24"/>
        </w:rPr>
        <w:t>he</w:t>
      </w:r>
      <w:r w:rsidR="00335B46" w:rsidRPr="00881BB5">
        <w:rPr>
          <w:rFonts w:cs="Times New Roman"/>
          <w:szCs w:val="24"/>
        </w:rPr>
        <w:t xml:space="preserve"> </w:t>
      </w:r>
      <w:r w:rsidR="00A17013" w:rsidRPr="00881BB5">
        <w:rPr>
          <w:rFonts w:cs="Times New Roman"/>
          <w:szCs w:val="24"/>
        </w:rPr>
        <w:t>putatively</w:t>
      </w:r>
      <w:r w:rsidR="00335B46" w:rsidRPr="00881BB5">
        <w:rPr>
          <w:rFonts w:cs="Times New Roman"/>
          <w:szCs w:val="24"/>
        </w:rPr>
        <w:t xml:space="preserve"> higher rates of abiotic disturbance (late spring frosts, wind, unstable soils due to rockier, less-developed soils) and</w:t>
      </w:r>
      <w:r w:rsidR="00FC6CDB" w:rsidRPr="00881BB5">
        <w:rPr>
          <w:rFonts w:cs="Times New Roman"/>
          <w:szCs w:val="24"/>
        </w:rPr>
        <w:t>,</w:t>
      </w:r>
      <w:r w:rsidR="00335B46" w:rsidRPr="00881BB5">
        <w:rPr>
          <w:rFonts w:cs="Times New Roman"/>
          <w:szCs w:val="24"/>
        </w:rPr>
        <w:t xml:space="preserve"> </w:t>
      </w:r>
      <w:r w:rsidR="00FC6CDB" w:rsidRPr="00881BB5">
        <w:rPr>
          <w:rFonts w:cs="Times New Roman"/>
          <w:szCs w:val="24"/>
        </w:rPr>
        <w:t>perhaps,</w:t>
      </w:r>
      <w:r w:rsidR="00335B46" w:rsidRPr="00881BB5">
        <w:rPr>
          <w:rFonts w:cs="Times New Roman"/>
          <w:szCs w:val="24"/>
        </w:rPr>
        <w:t xml:space="preserve"> </w:t>
      </w:r>
      <w:r w:rsidR="001958AF" w:rsidRPr="00881BB5">
        <w:rPr>
          <w:rFonts w:cs="Times New Roman"/>
          <w:szCs w:val="24"/>
        </w:rPr>
        <w:t xml:space="preserve">higher rates of </w:t>
      </w:r>
      <w:r w:rsidR="00335B46" w:rsidRPr="00881BB5">
        <w:rPr>
          <w:rFonts w:cs="Times New Roman"/>
          <w:szCs w:val="24"/>
        </w:rPr>
        <w:t>biotic d</w:t>
      </w:r>
      <w:r w:rsidR="005E3A0D">
        <w:rPr>
          <w:rFonts w:cs="Times New Roman"/>
          <w:szCs w:val="24"/>
        </w:rPr>
        <w:t>isturbance</w:t>
      </w:r>
      <w:r w:rsidR="00335B46" w:rsidRPr="00881BB5">
        <w:rPr>
          <w:rFonts w:cs="Times New Roman"/>
          <w:szCs w:val="24"/>
        </w:rPr>
        <w:t xml:space="preserve"> at the coldest sites</w:t>
      </w:r>
      <w:r w:rsidR="00A17013" w:rsidRPr="00881BB5">
        <w:rPr>
          <w:rFonts w:cs="Times New Roman"/>
          <w:szCs w:val="24"/>
        </w:rPr>
        <w:t>,</w:t>
      </w:r>
      <w:r w:rsidR="00335B46" w:rsidRPr="00881BB5">
        <w:rPr>
          <w:rFonts w:cs="Times New Roman"/>
          <w:szCs w:val="24"/>
        </w:rPr>
        <w:t xml:space="preserve"> </w:t>
      </w:r>
      <w:r w:rsidR="00B45437" w:rsidRPr="00881BB5">
        <w:rPr>
          <w:rFonts w:cs="Times New Roman"/>
          <w:szCs w:val="24"/>
        </w:rPr>
        <w:t>could</w:t>
      </w:r>
      <w:r w:rsidR="005A7E1F" w:rsidRPr="00881BB5">
        <w:rPr>
          <w:rFonts w:cs="Times New Roman"/>
          <w:szCs w:val="24"/>
        </w:rPr>
        <w:t xml:space="preserve"> </w:t>
      </w:r>
      <w:r w:rsidR="005E3A0D">
        <w:rPr>
          <w:rFonts w:cs="Times New Roman"/>
          <w:szCs w:val="24"/>
        </w:rPr>
        <w:t>be related to</w:t>
      </w:r>
      <w:r w:rsidR="00A17013" w:rsidRPr="00881BB5">
        <w:rPr>
          <w:rFonts w:cs="Times New Roman"/>
          <w:szCs w:val="24"/>
        </w:rPr>
        <w:t xml:space="preserve"> the decrease in bud number, </w:t>
      </w:r>
      <w:r w:rsidR="00B45437" w:rsidRPr="00881BB5">
        <w:rPr>
          <w:rFonts w:cs="Times New Roman"/>
          <w:szCs w:val="24"/>
        </w:rPr>
        <w:t>although additional work is needed to confirm this</w:t>
      </w:r>
      <w:r w:rsidR="00335B46" w:rsidRPr="00881BB5">
        <w:rPr>
          <w:rFonts w:cs="Times New Roman"/>
          <w:szCs w:val="24"/>
        </w:rPr>
        <w:t>.</w:t>
      </w:r>
      <w:r w:rsidR="00EA04E0" w:rsidRPr="00881BB5">
        <w:rPr>
          <w:rFonts w:cs="Times New Roman"/>
          <w:szCs w:val="24"/>
        </w:rPr>
        <w:t xml:space="preserve"> </w:t>
      </w:r>
      <w:r w:rsidR="00AD2CDE">
        <w:rPr>
          <w:rFonts w:cs="Times New Roman"/>
          <w:szCs w:val="24"/>
        </w:rPr>
        <w:t>W</w:t>
      </w:r>
      <w:r w:rsidR="00EA04E0" w:rsidRPr="00881BB5">
        <w:rPr>
          <w:rFonts w:cs="Times New Roman"/>
          <w:szCs w:val="24"/>
        </w:rPr>
        <w:t>e hypothesize that the</w:t>
      </w:r>
      <w:r w:rsidR="00A17013" w:rsidRPr="00881BB5">
        <w:rPr>
          <w:rFonts w:cs="Times New Roman"/>
          <w:szCs w:val="24"/>
        </w:rPr>
        <w:t xml:space="preserve"> increases in</w:t>
      </w:r>
      <w:r w:rsidR="00335B46" w:rsidRPr="00881BB5">
        <w:rPr>
          <w:rFonts w:cs="Times New Roman"/>
          <w:szCs w:val="24"/>
        </w:rPr>
        <w:t xml:space="preserve"> lateral spread</w:t>
      </w:r>
      <w:r w:rsidR="00A17013" w:rsidRPr="00881BB5">
        <w:rPr>
          <w:rFonts w:cs="Times New Roman"/>
          <w:szCs w:val="24"/>
        </w:rPr>
        <w:t xml:space="preserve"> and</w:t>
      </w:r>
      <w:r w:rsidR="00335B46" w:rsidRPr="00881BB5">
        <w:rPr>
          <w:rFonts w:cs="Times New Roman"/>
          <w:szCs w:val="24"/>
        </w:rPr>
        <w:t xml:space="preserve"> connection persistence, and </w:t>
      </w:r>
      <w:r w:rsidR="00A17013" w:rsidRPr="00881BB5">
        <w:rPr>
          <w:rFonts w:cs="Times New Roman"/>
          <w:szCs w:val="24"/>
        </w:rPr>
        <w:t xml:space="preserve">the decrease in </w:t>
      </w:r>
      <w:r w:rsidR="00335B46" w:rsidRPr="00881BB5">
        <w:rPr>
          <w:rFonts w:cs="Times New Roman"/>
          <w:szCs w:val="24"/>
        </w:rPr>
        <w:t xml:space="preserve">bud number </w:t>
      </w:r>
      <w:r w:rsidR="00EA04E0" w:rsidRPr="00881BB5">
        <w:rPr>
          <w:rFonts w:cs="Times New Roman"/>
          <w:szCs w:val="24"/>
        </w:rPr>
        <w:t xml:space="preserve">with increasing temperature </w:t>
      </w:r>
      <w:r w:rsidR="005A7E1F" w:rsidRPr="00881BB5">
        <w:rPr>
          <w:rFonts w:cs="Times New Roman"/>
          <w:szCs w:val="24"/>
        </w:rPr>
        <w:t>are indicative of</w:t>
      </w:r>
      <w:r w:rsidR="00FC6CDB" w:rsidRPr="00881BB5">
        <w:rPr>
          <w:rFonts w:cs="Times New Roman"/>
          <w:szCs w:val="24"/>
        </w:rPr>
        <w:t xml:space="preserve"> a </w:t>
      </w:r>
      <w:r w:rsidR="00335B46" w:rsidRPr="00881BB5">
        <w:rPr>
          <w:rFonts w:cs="Times New Roman"/>
          <w:szCs w:val="24"/>
        </w:rPr>
        <w:t xml:space="preserve">tradeoff in species ability to endure stress </w:t>
      </w:r>
      <w:r w:rsidR="00651F6C" w:rsidRPr="00881BB5">
        <w:rPr>
          <w:rFonts w:cs="Times New Roman"/>
          <w:szCs w:val="24"/>
        </w:rPr>
        <w:t>and species</w:t>
      </w:r>
      <w:r w:rsidR="00EA04E0" w:rsidRPr="00881BB5">
        <w:rPr>
          <w:rFonts w:cs="Times New Roman"/>
          <w:szCs w:val="24"/>
        </w:rPr>
        <w:t xml:space="preserve"> ability to </w:t>
      </w:r>
      <w:r w:rsidR="00335B46" w:rsidRPr="00881BB5">
        <w:rPr>
          <w:rFonts w:cs="Times New Roman"/>
          <w:szCs w:val="24"/>
        </w:rPr>
        <w:t xml:space="preserve">rapidly acquire </w:t>
      </w:r>
      <w:r w:rsidR="00EA04E0" w:rsidRPr="00881BB5">
        <w:rPr>
          <w:rFonts w:cs="Times New Roman"/>
          <w:szCs w:val="24"/>
        </w:rPr>
        <w:t xml:space="preserve">abundant </w:t>
      </w:r>
      <w:r w:rsidR="00335B46" w:rsidRPr="00881BB5">
        <w:rPr>
          <w:rFonts w:cs="Times New Roman"/>
          <w:szCs w:val="24"/>
        </w:rPr>
        <w:t xml:space="preserve">resources </w:t>
      </w:r>
      <w:r w:rsidR="00551775" w:rsidRPr="00881BB5">
        <w:rPr>
          <w:rFonts w:cs="Times New Roman"/>
          <w:szCs w:val="24"/>
        </w:rPr>
        <w:t>in</w:t>
      </w:r>
      <w:r w:rsidR="00EA04E0" w:rsidRPr="00881BB5">
        <w:rPr>
          <w:rFonts w:cs="Times New Roman"/>
          <w:szCs w:val="24"/>
        </w:rPr>
        <w:t xml:space="preserve"> </w:t>
      </w:r>
      <w:r w:rsidR="00335B46" w:rsidRPr="00881BB5">
        <w:rPr>
          <w:rFonts w:cs="Times New Roman"/>
          <w:szCs w:val="24"/>
        </w:rPr>
        <w:t xml:space="preserve">conditions </w:t>
      </w:r>
      <w:r w:rsidR="00FC6CDB" w:rsidRPr="00881BB5">
        <w:rPr>
          <w:rFonts w:cs="Times New Roman"/>
          <w:szCs w:val="24"/>
        </w:rPr>
        <w:t xml:space="preserve">amenable </w:t>
      </w:r>
      <w:r w:rsidR="00335B46" w:rsidRPr="00881BB5">
        <w:rPr>
          <w:rFonts w:cs="Times New Roman"/>
          <w:szCs w:val="24"/>
        </w:rPr>
        <w:t>for rapid growth</w:t>
      </w:r>
      <w:r w:rsidR="002861FC" w:rsidRPr="00881BB5">
        <w:rPr>
          <w:rFonts w:cs="Times New Roman"/>
          <w:szCs w:val="24"/>
        </w:rPr>
        <w:t xml:space="preserve"> </w:t>
      </w:r>
      <w:r w:rsidR="005A7E1F" w:rsidRPr="00881BB5">
        <w:rPr>
          <w:rFonts w:cs="Times New Roman"/>
          <w:szCs w:val="24"/>
        </w:rPr>
        <w:fldChar w:fldCharType="begin" w:fldLock="1"/>
      </w:r>
      <w:r w:rsidR="00651F6C" w:rsidRPr="00881BB5">
        <w:rPr>
          <w:rFonts w:cs="Times New Roman"/>
          <w:szCs w:val="24"/>
        </w:rPr>
        <w:instrText>ADDIN CSL_CITATION { "citationItems" : [ { "id" : "ITEM-1",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1",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manualFormatting" : "(see: Zobel et al. 2010)", "plainTextFormattedCitation" : "(Zobel et al. 2010)", "previouslyFormattedCitation" : "(Zobel et al. 2010)" }, "properties" : { "noteIndex" : 0 }, "schema" : "https://github.com/citation-style-language/schema/raw/master/csl-citation.json" }</w:instrText>
      </w:r>
      <w:r w:rsidR="005A7E1F" w:rsidRPr="00881BB5">
        <w:rPr>
          <w:rFonts w:cs="Times New Roman"/>
          <w:szCs w:val="24"/>
        </w:rPr>
        <w:fldChar w:fldCharType="separate"/>
      </w:r>
      <w:r w:rsidR="002861FC" w:rsidRPr="00881BB5">
        <w:rPr>
          <w:rFonts w:cs="Times New Roman"/>
          <w:noProof/>
          <w:szCs w:val="24"/>
        </w:rPr>
        <w:t>(see</w:t>
      </w:r>
      <w:r w:rsidR="00556DB5" w:rsidRPr="00881BB5">
        <w:rPr>
          <w:rFonts w:cs="Times New Roman"/>
          <w:noProof/>
          <w:szCs w:val="24"/>
        </w:rPr>
        <w:t>:</w:t>
      </w:r>
      <w:r w:rsidR="002861FC" w:rsidRPr="00881BB5">
        <w:rPr>
          <w:rFonts w:cs="Times New Roman"/>
          <w:noProof/>
          <w:szCs w:val="24"/>
        </w:rPr>
        <w:t xml:space="preserve"> Z</w:t>
      </w:r>
      <w:r w:rsidR="005A7E1F" w:rsidRPr="00881BB5">
        <w:rPr>
          <w:rFonts w:cs="Times New Roman"/>
          <w:noProof/>
          <w:szCs w:val="24"/>
        </w:rPr>
        <w:t xml:space="preserve">obel et al. </w:t>
      </w:r>
      <w:r w:rsidR="002861FC" w:rsidRPr="00881BB5">
        <w:rPr>
          <w:rFonts w:cs="Times New Roman"/>
          <w:noProof/>
          <w:szCs w:val="24"/>
        </w:rPr>
        <w:t>2</w:t>
      </w:r>
      <w:r w:rsidR="005A7E1F" w:rsidRPr="00881BB5">
        <w:rPr>
          <w:rFonts w:cs="Times New Roman"/>
          <w:noProof/>
          <w:szCs w:val="24"/>
        </w:rPr>
        <w:t>010)</w:t>
      </w:r>
      <w:r w:rsidR="005A7E1F" w:rsidRPr="00881BB5">
        <w:rPr>
          <w:rFonts w:cs="Times New Roman"/>
          <w:szCs w:val="24"/>
        </w:rPr>
        <w:fldChar w:fldCharType="end"/>
      </w:r>
      <w:r w:rsidR="00335B46" w:rsidRPr="00881BB5">
        <w:rPr>
          <w:rFonts w:cs="Times New Roman"/>
          <w:szCs w:val="24"/>
        </w:rPr>
        <w:t>.</w:t>
      </w:r>
      <w:r w:rsidR="00AD2CDE">
        <w:rPr>
          <w:rFonts w:cs="Times New Roman"/>
          <w:szCs w:val="24"/>
        </w:rPr>
        <w:t xml:space="preserve"> </w:t>
      </w:r>
    </w:p>
    <w:p w14:paraId="687BBA0F" w14:textId="77777777" w:rsidR="00772404" w:rsidRPr="00881BB5" w:rsidRDefault="00772404" w:rsidP="00F308F7">
      <w:pPr>
        <w:spacing w:line="480" w:lineRule="auto"/>
        <w:rPr>
          <w:rFonts w:cs="Times New Roman"/>
          <w:szCs w:val="24"/>
        </w:rPr>
      </w:pPr>
    </w:p>
    <w:p w14:paraId="780708A0" w14:textId="00748675" w:rsidR="000A69D2" w:rsidRPr="00881BB5" w:rsidRDefault="00E808B0" w:rsidP="00F308F7">
      <w:pPr>
        <w:spacing w:line="480" w:lineRule="auto"/>
        <w:rPr>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BB0709" w:rsidRPr="00881BB5">
        <w:rPr>
          <w:rFonts w:cs="Times New Roman"/>
          <w:szCs w:val="24"/>
        </w:rPr>
        <w:t xml:space="preserve">rait </w:t>
      </w:r>
      <w:r w:rsidR="00772404" w:rsidRPr="00881BB5">
        <w:rPr>
          <w:rFonts w:cs="Times New Roman"/>
          <w:szCs w:val="24"/>
        </w:rPr>
        <w:t xml:space="preserve">gradient </w:t>
      </w:r>
      <w:r w:rsidR="00AA5A38" w:rsidRPr="00881BB5">
        <w:rPr>
          <w:rFonts w:cs="Times New Roman"/>
          <w:szCs w:val="24"/>
        </w:rPr>
        <w:t>relationships</w:t>
      </w:r>
      <w:r w:rsidR="00772404" w:rsidRPr="00881BB5">
        <w:rPr>
          <w:rFonts w:cs="Times New Roman"/>
          <w:szCs w:val="24"/>
        </w:rPr>
        <w:t xml:space="preserve"> are </w:t>
      </w:r>
      <w:r w:rsidR="00BB0709" w:rsidRPr="00881BB5">
        <w:rPr>
          <w:rFonts w:cs="Times New Roman"/>
          <w:szCs w:val="24"/>
        </w:rPr>
        <w:t>predictive of</w:t>
      </w:r>
      <w:r w:rsidR="00772404" w:rsidRPr="00881BB5">
        <w:rPr>
          <w:rFonts w:cs="Times New Roman"/>
          <w:szCs w:val="24"/>
        </w:rPr>
        <w:t xml:space="preserve"> temporal community response to rapid climate chang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xml:space="preserve">. Of the six traits with significant trends with temperature, </w:t>
      </w:r>
      <w:r w:rsidR="00E8091E" w:rsidRPr="00881BB5">
        <w:rPr>
          <w:rFonts w:cs="Times New Roman"/>
          <w:szCs w:val="24"/>
        </w:rPr>
        <w:t>only maximum height and bud number</w:t>
      </w:r>
      <w:r w:rsidR="00772404" w:rsidRPr="00881BB5">
        <w:rPr>
          <w:rFonts w:cs="Times New Roman"/>
          <w:szCs w:val="24"/>
        </w:rPr>
        <w:t xml:space="preserve"> </w:t>
      </w:r>
      <w:r w:rsidR="00E8091E" w:rsidRPr="00881BB5">
        <w:rPr>
          <w:rFonts w:cs="Times New Roman"/>
          <w:szCs w:val="24"/>
        </w:rPr>
        <w:t>consistently influence</w:t>
      </w:r>
      <w:r w:rsidR="00A17013" w:rsidRPr="00881BB5">
        <w:rPr>
          <w:rFonts w:cs="Times New Roman"/>
          <w:szCs w:val="24"/>
        </w:rPr>
        <w:t>d</w:t>
      </w:r>
      <w:r w:rsidR="00E8091E" w:rsidRPr="00881BB5">
        <w:rPr>
          <w:rFonts w:cs="Times New Roman"/>
          <w:szCs w:val="24"/>
        </w:rPr>
        <w:t xml:space="preserve"> </w:t>
      </w:r>
      <w:r w:rsidR="00772404" w:rsidRPr="00881BB5">
        <w:rPr>
          <w:rFonts w:cs="Times New Roman"/>
          <w:szCs w:val="24"/>
        </w:rPr>
        <w:t xml:space="preserve">community response to transplantation </w:t>
      </w:r>
      <w:r w:rsidR="00BB0709" w:rsidRPr="00881BB5">
        <w:rPr>
          <w:rFonts w:cs="Times New Roman"/>
          <w:szCs w:val="24"/>
        </w:rPr>
        <w:t>to warmer conditions.</w:t>
      </w:r>
      <w:r w:rsidR="00E8091E" w:rsidRPr="00881BB5">
        <w:rPr>
          <w:rFonts w:cs="Times New Roman"/>
          <w:szCs w:val="24"/>
        </w:rPr>
        <w:t xml:space="preserve"> Rates of community change in terms of </w:t>
      </w:r>
      <w:r w:rsidR="00807496" w:rsidRPr="00881BB5">
        <w:rPr>
          <w:rFonts w:cs="Times New Roman"/>
          <w:szCs w:val="24"/>
        </w:rPr>
        <w:t xml:space="preserve">clonal </w:t>
      </w:r>
      <w:r w:rsidR="00E8091E" w:rsidRPr="00881BB5">
        <w:rPr>
          <w:rFonts w:cs="Times New Roman"/>
          <w:szCs w:val="24"/>
        </w:rPr>
        <w:t xml:space="preserve">connection persistence deviated </w:t>
      </w:r>
      <w:r w:rsidR="008C26EE">
        <w:rPr>
          <w:rFonts w:cs="Times New Roman"/>
          <w:szCs w:val="24"/>
        </w:rPr>
        <w:t xml:space="preserve">slightly </w:t>
      </w:r>
      <w:r w:rsidR="00E8091E" w:rsidRPr="00881BB5">
        <w:rPr>
          <w:rFonts w:cs="Times New Roman"/>
          <w:szCs w:val="24"/>
        </w:rPr>
        <w:t xml:space="preserve">from null expectations </w:t>
      </w:r>
      <w:r w:rsidR="00807496" w:rsidRPr="00881BB5">
        <w:rPr>
          <w:rFonts w:cs="Times New Roman"/>
          <w:szCs w:val="24"/>
        </w:rPr>
        <w:t>in</w:t>
      </w:r>
      <w:r w:rsidR="00E8091E" w:rsidRPr="00881BB5">
        <w:rPr>
          <w:rFonts w:cs="Times New Roman"/>
          <w:szCs w:val="24"/>
        </w:rPr>
        <w:t xml:space="preserve"> </w:t>
      </w:r>
      <w:r w:rsidR="0098421D" w:rsidRPr="00881BB5">
        <w:rPr>
          <w:rFonts w:cs="Times New Roman"/>
          <w:szCs w:val="24"/>
        </w:rPr>
        <w:t xml:space="preserve">only </w:t>
      </w:r>
      <w:r w:rsidR="00E8091E" w:rsidRPr="00881BB5">
        <w:rPr>
          <w:rFonts w:cs="Times New Roman"/>
          <w:szCs w:val="24"/>
        </w:rPr>
        <w:t xml:space="preserve">one of the three </w:t>
      </w:r>
      <w:r w:rsidR="00807496" w:rsidRPr="00881BB5">
        <w:rPr>
          <w:rFonts w:cs="Times New Roman"/>
          <w:szCs w:val="24"/>
        </w:rPr>
        <w:t>yearly pairwise</w:t>
      </w:r>
      <w:r w:rsidR="00E8091E" w:rsidRPr="00881BB5">
        <w:rPr>
          <w:rFonts w:cs="Times New Roman"/>
          <w:szCs w:val="24"/>
        </w:rPr>
        <w:t xml:space="preserve"> comparisons, </w:t>
      </w:r>
      <w:r w:rsidR="008C26EE">
        <w:rPr>
          <w:rFonts w:cs="Times New Roman"/>
          <w:szCs w:val="24"/>
        </w:rPr>
        <w:t>suggesting</w:t>
      </w:r>
      <w:r w:rsidR="00A17013" w:rsidRPr="00881BB5">
        <w:rPr>
          <w:rFonts w:cs="Times New Roman"/>
          <w:szCs w:val="24"/>
        </w:rPr>
        <w:t xml:space="preserve"> </w:t>
      </w:r>
      <w:r w:rsidR="0024074E" w:rsidRPr="00881BB5">
        <w:rPr>
          <w:rFonts w:cs="Times New Roman"/>
          <w:szCs w:val="24"/>
        </w:rPr>
        <w:t>that the</w:t>
      </w:r>
      <w:r w:rsidR="00A17013" w:rsidRPr="00881BB5">
        <w:rPr>
          <w:rFonts w:cs="Times New Roman"/>
          <w:szCs w:val="24"/>
        </w:rPr>
        <w:t xml:space="preserve"> influence of </w:t>
      </w:r>
      <w:r w:rsidR="0098421D" w:rsidRPr="00881BB5">
        <w:rPr>
          <w:rFonts w:cs="Times New Roman"/>
          <w:szCs w:val="24"/>
        </w:rPr>
        <w:t>connection persisten</w:t>
      </w:r>
      <w:r w:rsidR="006E00DC" w:rsidRPr="00881BB5">
        <w:rPr>
          <w:rFonts w:cs="Times New Roman"/>
          <w:szCs w:val="24"/>
        </w:rPr>
        <w:t>ce</w:t>
      </w:r>
      <w:r w:rsidR="0098421D" w:rsidRPr="00881BB5">
        <w:rPr>
          <w:rFonts w:cs="Times New Roman"/>
          <w:szCs w:val="24"/>
        </w:rPr>
        <w:t xml:space="preserve"> </w:t>
      </w:r>
      <w:r w:rsidR="009A1115" w:rsidRPr="00881BB5">
        <w:rPr>
          <w:rFonts w:cs="Times New Roman"/>
          <w:szCs w:val="24"/>
        </w:rPr>
        <w:t>on community response t</w:t>
      </w:r>
      <w:r w:rsidR="00A17013" w:rsidRPr="00881BB5">
        <w:rPr>
          <w:rFonts w:cs="Times New Roman"/>
          <w:szCs w:val="24"/>
        </w:rPr>
        <w:t>o warming</w:t>
      </w:r>
      <w:r w:rsidR="0024074E" w:rsidRPr="00881BB5">
        <w:rPr>
          <w:rFonts w:cs="Times New Roman"/>
          <w:szCs w:val="24"/>
        </w:rPr>
        <w:t xml:space="preserve"> is minor at best</w:t>
      </w:r>
      <w:r w:rsidR="009A1115" w:rsidRPr="00881BB5">
        <w:rPr>
          <w:rFonts w:cs="Times New Roman"/>
          <w:szCs w:val="24"/>
        </w:rPr>
        <w:t xml:space="preserve">. </w:t>
      </w:r>
      <w:r w:rsidR="00044281" w:rsidRPr="00881BB5">
        <w:rPr>
          <w:rFonts w:cs="Times New Roman"/>
          <w:szCs w:val="24"/>
        </w:rPr>
        <w:t>T</w:t>
      </w:r>
      <w:r w:rsidR="003F6B0F" w:rsidRPr="00881BB5">
        <w:rPr>
          <w:rFonts w:cs="Times New Roman"/>
          <w:szCs w:val="24"/>
        </w:rPr>
        <w:t xml:space="preserve">he influence </w:t>
      </w:r>
      <w:r w:rsidR="009A1115" w:rsidRPr="00881BB5">
        <w:rPr>
          <w:rFonts w:cs="Times New Roman"/>
          <w:szCs w:val="24"/>
        </w:rPr>
        <w:t>of</w:t>
      </w:r>
      <w:r w:rsidR="003F6B0F" w:rsidRPr="00881BB5">
        <w:rPr>
          <w:rFonts w:cs="Times New Roman"/>
          <w:szCs w:val="24"/>
        </w:rPr>
        <w:t xml:space="preserve"> </w:t>
      </w:r>
      <w:r w:rsidR="00044281" w:rsidRPr="00881BB5">
        <w:rPr>
          <w:rFonts w:cs="Times New Roman"/>
          <w:szCs w:val="24"/>
        </w:rPr>
        <w:t xml:space="preserve">maximum potential height and bud number </w:t>
      </w:r>
      <w:r w:rsidR="003F6B0F" w:rsidRPr="00881BB5">
        <w:rPr>
          <w:rFonts w:cs="Times New Roman"/>
          <w:szCs w:val="24"/>
        </w:rPr>
        <w:t xml:space="preserve">on </w:t>
      </w:r>
      <w:r w:rsidR="00044281" w:rsidRPr="00881BB5">
        <w:rPr>
          <w:rFonts w:cs="Times New Roman"/>
          <w:szCs w:val="24"/>
        </w:rPr>
        <w:t xml:space="preserve">community response </w:t>
      </w:r>
      <w:r w:rsidR="0024074E" w:rsidRPr="00881BB5">
        <w:rPr>
          <w:rFonts w:cs="Times New Roman"/>
          <w:szCs w:val="24"/>
        </w:rPr>
        <w:t xml:space="preserve">to warming </w:t>
      </w:r>
      <w:r w:rsidR="00044281" w:rsidRPr="00881BB5">
        <w:rPr>
          <w:rFonts w:cs="Times New Roman"/>
          <w:szCs w:val="24"/>
        </w:rPr>
        <w:t>is</w:t>
      </w:r>
      <w:r w:rsidR="00C35A64" w:rsidRPr="00881BB5">
        <w:rPr>
          <w:rFonts w:cs="Times New Roman"/>
          <w:szCs w:val="24"/>
        </w:rPr>
        <w:t xml:space="preserve"> unexpected</w:t>
      </w:r>
      <w:r w:rsidR="00044281" w:rsidRPr="00881BB5">
        <w:rPr>
          <w:rFonts w:cs="Times New Roman"/>
          <w:szCs w:val="24"/>
        </w:rPr>
        <w:t xml:space="preserve"> given that</w:t>
      </w:r>
      <w:r w:rsidR="009A1115" w:rsidRPr="00881BB5">
        <w:rPr>
          <w:rFonts w:cs="Times New Roman"/>
          <w:szCs w:val="24"/>
        </w:rPr>
        <w:t xml:space="preserve"> SLA and connection persistence</w:t>
      </w:r>
      <w:r w:rsidR="006E00DC" w:rsidRPr="00881BB5">
        <w:rPr>
          <w:rFonts w:cs="Times New Roman"/>
          <w:szCs w:val="24"/>
        </w:rPr>
        <w:t xml:space="preserve"> </w:t>
      </w:r>
      <w:r w:rsidR="00AD2CDE">
        <w:rPr>
          <w:rFonts w:cs="Times New Roman"/>
          <w:szCs w:val="24"/>
        </w:rPr>
        <w:t>had stronger associations to</w:t>
      </w:r>
      <w:r w:rsidR="0024074E" w:rsidRPr="00881BB5">
        <w:rPr>
          <w:rFonts w:cs="Times New Roman"/>
          <w:szCs w:val="24"/>
        </w:rPr>
        <w:t xml:space="preserve"> temperature</w:t>
      </w:r>
      <w:r w:rsidR="00187B20" w:rsidRPr="00881BB5">
        <w:rPr>
          <w:rFonts w:cs="Times New Roman"/>
          <w:szCs w:val="24"/>
        </w:rPr>
        <w:t>.</w:t>
      </w:r>
      <w:r w:rsidR="0024074E" w:rsidRPr="00881BB5">
        <w:rPr>
          <w:rFonts w:cs="Times New Roman"/>
          <w:szCs w:val="24"/>
        </w:rPr>
        <w:t xml:space="preserve"> M</w:t>
      </w:r>
      <w:r w:rsidR="00182981" w:rsidRPr="00881BB5">
        <w:rPr>
          <w:rFonts w:cs="Times New Roman"/>
          <w:szCs w:val="24"/>
        </w:rPr>
        <w:t xml:space="preserve">aximum height may </w:t>
      </w:r>
      <w:r w:rsidR="00AD2CDE">
        <w:rPr>
          <w:rFonts w:cs="Times New Roman"/>
          <w:szCs w:val="24"/>
        </w:rPr>
        <w:t xml:space="preserve">have been </w:t>
      </w:r>
      <w:r w:rsidR="00D64DC4">
        <w:rPr>
          <w:rFonts w:cs="Times New Roman"/>
          <w:szCs w:val="24"/>
        </w:rPr>
        <w:t>particularly</w:t>
      </w:r>
      <w:r w:rsidR="00556DB5" w:rsidRPr="00881BB5">
        <w:rPr>
          <w:rFonts w:cs="Times New Roman"/>
          <w:szCs w:val="24"/>
        </w:rPr>
        <w:t xml:space="preserve"> influential </w:t>
      </w:r>
      <w:r w:rsidR="00105CA9" w:rsidRPr="00881BB5">
        <w:rPr>
          <w:rFonts w:cs="Times New Roman"/>
          <w:szCs w:val="24"/>
        </w:rPr>
        <w:t>because co</w:t>
      </w:r>
      <w:r w:rsidR="009A1115" w:rsidRPr="00881BB5">
        <w:rPr>
          <w:rFonts w:cs="Times New Roman"/>
          <w:szCs w:val="24"/>
        </w:rPr>
        <w:t>mpetition for light can be size-</w:t>
      </w:r>
      <w:r w:rsidR="00105CA9" w:rsidRPr="00881BB5">
        <w:rPr>
          <w:rFonts w:cs="Times New Roman"/>
          <w:szCs w:val="24"/>
        </w:rPr>
        <w:t xml:space="preserve">asymmetric </w:t>
      </w:r>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D64DC4">
        <w:rPr>
          <w:rFonts w:cs="Times New Roman"/>
          <w:szCs w:val="24"/>
        </w:rPr>
        <w:t xml:space="preserve">That is, </w:t>
      </w:r>
      <w:r w:rsidR="00AD2CDE">
        <w:rPr>
          <w:rFonts w:cs="Times New Roman"/>
          <w:szCs w:val="24"/>
        </w:rPr>
        <w:t xml:space="preserve">taller species </w:t>
      </w:r>
      <w:r w:rsidR="00D64DC4">
        <w:rPr>
          <w:rFonts w:cs="Times New Roman"/>
          <w:szCs w:val="24"/>
        </w:rPr>
        <w:t xml:space="preserve">may have </w:t>
      </w:r>
      <w:r w:rsidR="00AD2CDE">
        <w:rPr>
          <w:rFonts w:cs="Times New Roman"/>
          <w:szCs w:val="24"/>
        </w:rPr>
        <w:t>preempted access to light in transplanted turfs, shading</w:t>
      </w:r>
      <w:r w:rsidR="00D64DC4">
        <w:rPr>
          <w:rFonts w:cs="Times New Roman"/>
          <w:szCs w:val="24"/>
        </w:rPr>
        <w:t xml:space="preserve"> out</w:t>
      </w:r>
      <w:r w:rsidR="00AD2CDE">
        <w:rPr>
          <w:rFonts w:cs="Times New Roman"/>
          <w:szCs w:val="24"/>
        </w:rPr>
        <w:t xml:space="preserve"> competitors, </w:t>
      </w:r>
      <w:r w:rsidR="00D64DC4">
        <w:rPr>
          <w:rFonts w:cs="Times New Roman"/>
          <w:szCs w:val="24"/>
        </w:rPr>
        <w:t xml:space="preserve">and </w:t>
      </w:r>
      <w:r w:rsidR="00AD2CDE">
        <w:rPr>
          <w:rFonts w:cs="Times New Roman"/>
          <w:szCs w:val="24"/>
        </w:rPr>
        <w:t>earn</w:t>
      </w:r>
      <w:r w:rsidR="00D64DC4">
        <w:rPr>
          <w:rFonts w:cs="Times New Roman"/>
          <w:szCs w:val="24"/>
        </w:rPr>
        <w:t>ing</w:t>
      </w:r>
      <w:r w:rsidR="00AD2CDE">
        <w:rPr>
          <w:rFonts w:cs="Times New Roman"/>
          <w:szCs w:val="24"/>
        </w:rPr>
        <w:t xml:space="preserve"> disproportionate returns. </w:t>
      </w:r>
      <w:r w:rsidR="00105CA9" w:rsidRPr="00881BB5">
        <w:rPr>
          <w:rFonts w:cs="Times New Roman"/>
          <w:szCs w:val="24"/>
        </w:rPr>
        <w:t>T</w:t>
      </w:r>
      <w:r w:rsidR="00C35A64" w:rsidRPr="00881BB5">
        <w:rPr>
          <w:rFonts w:cs="Times New Roman"/>
          <w:szCs w:val="24"/>
        </w:rPr>
        <w:t xml:space="preserve">he </w:t>
      </w:r>
      <w:r w:rsidR="00B51F75" w:rsidRPr="00881BB5">
        <w:rPr>
          <w:rFonts w:cs="Times New Roman"/>
          <w:szCs w:val="24"/>
        </w:rPr>
        <w:t xml:space="preserve">influence of bud number is harder to interpret </w:t>
      </w:r>
      <w:r w:rsidR="00C35A64" w:rsidRPr="00881BB5">
        <w:rPr>
          <w:rFonts w:cs="Times New Roman"/>
          <w:szCs w:val="24"/>
        </w:rPr>
        <w:t xml:space="preserve">but </w:t>
      </w:r>
      <w:r w:rsidR="00182981" w:rsidRPr="00881BB5">
        <w:rPr>
          <w:rFonts w:cs="Times New Roman"/>
          <w:szCs w:val="24"/>
        </w:rPr>
        <w:t xml:space="preserve">may involve </w:t>
      </w:r>
      <w:r w:rsidR="00D64DC4">
        <w:rPr>
          <w:rFonts w:cs="Times New Roman"/>
          <w:szCs w:val="24"/>
        </w:rPr>
        <w:t>the</w:t>
      </w:r>
      <w:r w:rsidR="003F6B0F" w:rsidRPr="00881BB5">
        <w:rPr>
          <w:rFonts w:cs="Times New Roman"/>
          <w:szCs w:val="24"/>
        </w:rPr>
        <w:t xml:space="preserve"> ability </w:t>
      </w:r>
      <w:r w:rsidR="00C35A64" w:rsidRPr="00881BB5">
        <w:rPr>
          <w:rFonts w:cs="Times New Roman"/>
          <w:szCs w:val="24"/>
        </w:rPr>
        <w:t xml:space="preserve">to recover from </w:t>
      </w:r>
      <w:r w:rsidR="00182981" w:rsidRPr="00881BB5">
        <w:rPr>
          <w:rFonts w:cs="Times New Roman"/>
          <w:szCs w:val="24"/>
        </w:rPr>
        <w:t>disturbance</w:t>
      </w:r>
      <w:r w:rsidR="00C35A64" w:rsidRPr="00881BB5">
        <w:rPr>
          <w:rFonts w:cs="Times New Roman"/>
          <w:szCs w:val="24"/>
        </w:rPr>
        <w:t>s</w:t>
      </w:r>
      <w:r w:rsidR="00182981" w:rsidRPr="00881BB5">
        <w:rPr>
          <w:rFonts w:cs="Times New Roman"/>
          <w:szCs w:val="24"/>
        </w:rPr>
        <w:t xml:space="preserve"> </w:t>
      </w:r>
      <w:r w:rsidR="003D6F5D" w:rsidRPr="00881BB5">
        <w:rPr>
          <w:rFonts w:cs="Times New Roman"/>
          <w:szCs w:val="24"/>
        </w:rPr>
        <w:fldChar w:fldCharType="begin" w:fldLock="1"/>
      </w:r>
      <w:r w:rsidR="003D6F5D"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3D6F5D" w:rsidRPr="00881BB5">
        <w:rPr>
          <w:rFonts w:cs="Times New Roman"/>
          <w:szCs w:val="24"/>
        </w:rPr>
        <w:fldChar w:fldCharType="separate"/>
      </w:r>
      <w:r w:rsidR="003D6F5D" w:rsidRPr="00881BB5">
        <w:rPr>
          <w:rFonts w:cs="Times New Roman"/>
          <w:noProof/>
          <w:szCs w:val="24"/>
        </w:rPr>
        <w:t>(Klimešová and Klimes 2007)</w:t>
      </w:r>
      <w:r w:rsidR="003D6F5D" w:rsidRPr="00881BB5">
        <w:rPr>
          <w:rFonts w:cs="Times New Roman"/>
          <w:szCs w:val="24"/>
        </w:rPr>
        <w:fldChar w:fldCharType="end"/>
      </w:r>
      <w:r w:rsidR="003D6F5D" w:rsidRPr="00881BB5">
        <w:rPr>
          <w:rFonts w:cs="Times New Roman"/>
          <w:szCs w:val="24"/>
        </w:rPr>
        <w:t xml:space="preserve">, although this </w:t>
      </w:r>
      <w:r w:rsidR="00D64DC4">
        <w:rPr>
          <w:rFonts w:cs="Times New Roman"/>
          <w:szCs w:val="24"/>
        </w:rPr>
        <w:t>is</w:t>
      </w:r>
      <w:r w:rsidR="003D6F5D" w:rsidRPr="00881BB5">
        <w:rPr>
          <w:rFonts w:cs="Times New Roman"/>
          <w:szCs w:val="24"/>
        </w:rPr>
        <w:t xml:space="preserve"> unlikely given that we detected no </w:t>
      </w:r>
      <w:r w:rsidR="00E82FB1" w:rsidRPr="00881BB5">
        <w:rPr>
          <w:rFonts w:cs="Times New Roman"/>
          <w:szCs w:val="24"/>
        </w:rPr>
        <w:t xml:space="preserve">influence of disturbance </w:t>
      </w:r>
      <w:r w:rsidR="003D6F5D" w:rsidRPr="00881BB5">
        <w:rPr>
          <w:rFonts w:cs="Times New Roman"/>
          <w:szCs w:val="24"/>
        </w:rPr>
        <w:t>in replanted controls</w:t>
      </w:r>
      <w:r w:rsidR="00182981" w:rsidRPr="00881BB5">
        <w:rPr>
          <w:rFonts w:cs="Times New Roman"/>
          <w:szCs w:val="24"/>
        </w:rPr>
        <w:t>.</w:t>
      </w:r>
      <w:r w:rsidR="0067661A" w:rsidRPr="00881BB5">
        <w:rPr>
          <w:rFonts w:cs="Times New Roman"/>
          <w:szCs w:val="24"/>
        </w:rPr>
        <w:t xml:space="preserve"> More research is needed to characterize how maximum height and</w:t>
      </w:r>
      <w:r w:rsidR="003D6F5D" w:rsidRPr="00881BB5">
        <w:rPr>
          <w:rFonts w:cs="Times New Roman"/>
          <w:szCs w:val="24"/>
        </w:rPr>
        <w:t>, especially,</w:t>
      </w:r>
      <w:r w:rsidR="0067661A" w:rsidRPr="00881BB5">
        <w:rPr>
          <w:rFonts w:cs="Times New Roman"/>
          <w:szCs w:val="24"/>
        </w:rPr>
        <w:t xml:space="preserve"> bud number drive specific mechanisms of community assembly.</w:t>
      </w:r>
    </w:p>
    <w:p w14:paraId="1C210AAE" w14:textId="2C6C2745"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D04CE0" w:rsidRPr="00881BB5">
        <w:rPr>
          <w:rFonts w:cs="Times New Roman"/>
          <w:szCs w:val="24"/>
        </w:rPr>
        <w:t xml:space="preserve">approaches use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like plants. For instance, </w:t>
      </w:r>
      <w:r w:rsidR="00D64DC4">
        <w:rPr>
          <w:rFonts w:cs="Times New Roman"/>
          <w:szCs w:val="24"/>
        </w:rPr>
        <w:t xml:space="preserve">the </w:t>
      </w:r>
      <w:r w:rsidR="006E00DC" w:rsidRPr="00881BB5">
        <w:rPr>
          <w:rFonts w:cs="Times New Roman"/>
          <w:szCs w:val="24"/>
        </w:rPr>
        <w:t xml:space="preserve">number of ramets is not meaningful for </w:t>
      </w:r>
      <w:r w:rsidR="00761F44" w:rsidRPr="00881BB5">
        <w:rPr>
          <w:rFonts w:cs="Times New Roman"/>
          <w:szCs w:val="24"/>
        </w:rPr>
        <w:t xml:space="preserve">graminoids that form hummocks </w:t>
      </w:r>
      <w:r w:rsidR="00761F44" w:rsidRPr="00881BB5">
        <w:rPr>
          <w:rFonts w:cs="Times New Roman"/>
          <w:szCs w:val="24"/>
        </w:rPr>
        <w:lastRenderedPageBreak/>
        <w:t xml:space="preserve">with clumps of stems (e.g. </w:t>
      </w:r>
      <w:r w:rsidR="00761F44" w:rsidRPr="00881BB5">
        <w:rPr>
          <w:rFonts w:cs="Times New Roman"/>
          <w:i/>
          <w:szCs w:val="24"/>
        </w:rPr>
        <w:t xml:space="preserve">Festuca </w:t>
      </w:r>
      <w:r w:rsidR="00571602" w:rsidRPr="00881BB5">
        <w:rPr>
          <w:rFonts w:cs="Times New Roman"/>
          <w:i/>
          <w:szCs w:val="24"/>
        </w:rPr>
        <w:t>ovina</w:t>
      </w:r>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881BB5">
        <w:rPr>
          <w:rFonts w:cs="Times New Roman"/>
          <w:szCs w:val="24"/>
        </w:rPr>
        <w:t xml:space="preserve"> </w:t>
      </w:r>
      <w:r w:rsidR="00571602" w:rsidRPr="00881BB5">
        <w:rPr>
          <w:rFonts w:cs="Times New Roman"/>
          <w:i/>
          <w:szCs w:val="24"/>
        </w:rPr>
        <w:t>biflora</w:t>
      </w:r>
      <w:r w:rsidR="00761F44" w:rsidRPr="00881BB5">
        <w:rPr>
          <w:rFonts w:cs="Times New Roman"/>
          <w:szCs w:val="24"/>
        </w:rPr>
        <w:t xml:space="preserve">), or species that divide via root splitting which results in fragmentation just below the litter layer (e.g. </w:t>
      </w:r>
      <w:r w:rsidR="00761F44" w:rsidRPr="00881BB5">
        <w:rPr>
          <w:rFonts w:cs="Times New Roman"/>
          <w:i/>
          <w:szCs w:val="24"/>
        </w:rPr>
        <w:t>Cerastium</w:t>
      </w:r>
      <w:r w:rsidR="00571602" w:rsidRPr="00881BB5">
        <w:rPr>
          <w:rFonts w:cs="Times New Roman"/>
          <w:i/>
          <w:szCs w:val="24"/>
        </w:rPr>
        <w:t xml:space="preserve"> alpinum</w:t>
      </w:r>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units of </w:t>
      </w:r>
      <w:r w:rsidR="00EC57B6" w:rsidRPr="00881BB5">
        <w:rPr>
          <w:rFonts w:cs="Times New Roman"/>
          <w:szCs w:val="24"/>
        </w:rPr>
        <w:t xml:space="preserve">percent </w:t>
      </w:r>
      <w:r w:rsidR="0067661A" w:rsidRPr="00881BB5">
        <w:rPr>
          <w:rFonts w:cs="Times New Roman"/>
          <w:szCs w:val="24"/>
        </w:rPr>
        <w:t xml:space="preserve">cover </w:t>
      </w:r>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environmental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may over</w:t>
      </w:r>
      <w:r w:rsidR="00D04CE0" w:rsidRPr="00881BB5">
        <w:rPr>
          <w:rFonts w:cs="Times New Roman"/>
          <w:szCs w:val="24"/>
        </w:rPr>
        <w:t>estimate</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r w:rsidR="00345533" w:rsidRPr="00881BB5">
        <w:rPr>
          <w:rFonts w:cs="Times New Roman"/>
          <w:szCs w:val="24"/>
        </w:rPr>
        <w:t xml:space="preserve">mechanistic </w:t>
      </w:r>
      <w:r w:rsidR="006E49AE" w:rsidRPr="00881BB5">
        <w:rPr>
          <w:rFonts w:cs="Times New Roman"/>
          <w:szCs w:val="24"/>
        </w:rPr>
        <w:t>approach</w:t>
      </w:r>
      <w:r w:rsidR="00345533" w:rsidRPr="00881BB5">
        <w:rPr>
          <w:rFonts w:cs="Times New Roman"/>
          <w:szCs w:val="24"/>
        </w:rPr>
        <w:t xml:space="preserve"> </w:t>
      </w:r>
      <w:r w:rsidR="00D64DC4">
        <w:rPr>
          <w:rFonts w:cs="Times New Roman"/>
          <w:szCs w:val="24"/>
        </w:rPr>
        <w:t>effectively</w:t>
      </w:r>
      <w:r w:rsidR="00345533" w:rsidRPr="00881BB5">
        <w:rPr>
          <w:rFonts w:cs="Times New Roman"/>
          <w:szCs w:val="24"/>
        </w:rPr>
        <w:t xml:space="preserve"> account</w:t>
      </w:r>
      <w:r w:rsidR="00D64DC4">
        <w:rPr>
          <w:rFonts w:cs="Times New Roman"/>
          <w:szCs w:val="24"/>
        </w:rPr>
        <w:t>s</w:t>
      </w:r>
      <w:r w:rsidR="00345533" w:rsidRPr="00881BB5">
        <w:rPr>
          <w:rFonts w:cs="Times New Roman"/>
          <w:szCs w:val="24"/>
        </w:rPr>
        <w:t xml:space="preserve"> for demographic stochasticity and the realities of dispersal limitation in a predominantly clonal system when generating explicit null expectations of community response to perturbation.</w:t>
      </w:r>
      <w:r w:rsidR="006E00DC" w:rsidRPr="00881BB5">
        <w:rPr>
          <w:rFonts w:cs="Times New Roman"/>
          <w:szCs w:val="24"/>
        </w:rPr>
        <w:t xml:space="preserve"> </w:t>
      </w:r>
    </w:p>
    <w:p w14:paraId="004DE6B6" w14:textId="77777777" w:rsidR="00E808B0" w:rsidRPr="00881BB5" w:rsidRDefault="00E808B0" w:rsidP="00F308F7">
      <w:pPr>
        <w:spacing w:line="480" w:lineRule="auto"/>
        <w:rPr>
          <w:rFonts w:cs="Times New Roman"/>
          <w:b/>
          <w:szCs w:val="24"/>
        </w:rPr>
      </w:pPr>
    </w:p>
    <w:p w14:paraId="641245A4" w14:textId="11F1FF2C" w:rsidR="00276679" w:rsidRPr="00881BB5" w:rsidRDefault="00E808B0" w:rsidP="00F308F7">
      <w:pPr>
        <w:spacing w:line="480" w:lineRule="auto"/>
        <w:rPr>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Using t</w:t>
      </w:r>
      <w:r w:rsidR="00A15118" w:rsidRPr="00881BB5">
        <w:rPr>
          <w:rFonts w:cs="Times New Roman"/>
          <w:szCs w:val="24"/>
        </w:rPr>
        <w:t>rait</w:t>
      </w:r>
      <w:r w:rsidR="006E00DC" w:rsidRPr="00881BB5">
        <w:rPr>
          <w:rFonts w:cs="Times New Roman"/>
          <w:szCs w:val="24"/>
        </w:rPr>
        <w:t xml:space="preserve"> patterns along environmental gradients to </w:t>
      </w:r>
      <w:r w:rsidR="00D64DC4">
        <w:rPr>
          <w:rFonts w:cs="Times New Roman"/>
          <w:szCs w:val="24"/>
        </w:rPr>
        <w:t>forecast</w:t>
      </w:r>
      <w:r w:rsidR="006E00DC" w:rsidRPr="00881BB5">
        <w:rPr>
          <w:rFonts w:cs="Times New Roman"/>
          <w:szCs w:val="24"/>
        </w:rPr>
        <w:t xml:space="preserve"> community response to climate change is an intuitively appealing approach. Our study provides </w:t>
      </w:r>
      <w:r w:rsidR="00A15118" w:rsidRPr="00881BB5">
        <w:rPr>
          <w:rFonts w:cs="Times New Roman"/>
          <w:szCs w:val="24"/>
        </w:rPr>
        <w:t xml:space="preserve">qualified support </w:t>
      </w:r>
      <w:r w:rsidR="006E00DC" w:rsidRPr="00881BB5">
        <w:rPr>
          <w:rFonts w:cs="Times New Roman"/>
          <w:szCs w:val="24"/>
        </w:rPr>
        <w:t xml:space="preserve">for such an approach: </w:t>
      </w:r>
      <w:r w:rsidR="00D64DC4">
        <w:rPr>
          <w:rFonts w:cs="Times New Roman"/>
          <w:szCs w:val="24"/>
        </w:rPr>
        <w:t xml:space="preserve">only </w:t>
      </w:r>
      <w:r w:rsidR="006E00DC" w:rsidRPr="00881BB5">
        <w:rPr>
          <w:rFonts w:cs="Times New Roman"/>
          <w:szCs w:val="24"/>
        </w:rPr>
        <w:t xml:space="preserve">two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significantly influenced species success following transplantation to warmer climates. </w:t>
      </w:r>
      <w:r w:rsidR="00200EC3">
        <w:rPr>
          <w:rFonts w:cs="Times New Roman"/>
          <w:szCs w:val="24"/>
        </w:rPr>
        <w:t>Evidently</w:t>
      </w:r>
      <w:r w:rsidR="00FB74CF" w:rsidRPr="00881BB5">
        <w:rPr>
          <w:rFonts w:cs="Times New Roman"/>
          <w:szCs w:val="24"/>
        </w:rPr>
        <w:t xml:space="preserve">, </w:t>
      </w:r>
      <w:r w:rsidR="006E00DC" w:rsidRPr="00881BB5">
        <w:rPr>
          <w:rFonts w:cs="Times New Roman"/>
          <w:szCs w:val="24"/>
        </w:rPr>
        <w:t xml:space="preserve">spatial associations between plant traits and broad-scale climate variables </w:t>
      </w:r>
      <w:r w:rsidR="00D64DC4">
        <w:rPr>
          <w:rFonts w:cs="Times New Roman"/>
          <w:szCs w:val="24"/>
        </w:rPr>
        <w:t>can be</w:t>
      </w:r>
      <w:r w:rsidR="00FB74CF" w:rsidRPr="00881BB5">
        <w:rPr>
          <w:rFonts w:cs="Times New Roman"/>
          <w:szCs w:val="24"/>
        </w:rPr>
        <w:t xml:space="preserve"> predictive of </w:t>
      </w:r>
      <w:r w:rsidR="006E00DC" w:rsidRPr="00881BB5">
        <w:rPr>
          <w:rFonts w:cs="Times New Roman"/>
          <w:szCs w:val="24"/>
        </w:rPr>
        <w:t xml:space="preserve">community response to climate change, but the strength of </w:t>
      </w:r>
      <w:r w:rsidR="00D64DC4">
        <w:rPr>
          <w:rFonts w:cs="Times New Roman"/>
          <w:szCs w:val="24"/>
        </w:rPr>
        <w:t xml:space="preserve">the spatial </w:t>
      </w:r>
      <w:r w:rsidR="006E00DC" w:rsidRPr="00881BB5">
        <w:rPr>
          <w:rFonts w:cs="Times New Roman"/>
          <w:szCs w:val="24"/>
        </w:rPr>
        <w:t xml:space="preserve">associations </w:t>
      </w:r>
      <w:r w:rsidR="00FB74CF" w:rsidRPr="00881BB5">
        <w:rPr>
          <w:rFonts w:cs="Times New Roman"/>
          <w:szCs w:val="24"/>
        </w:rPr>
        <w:t xml:space="preserve">are not necessarily </w:t>
      </w:r>
      <w:r w:rsidR="006E00DC" w:rsidRPr="00881BB5">
        <w:rPr>
          <w:rFonts w:cs="Times New Roman"/>
          <w:szCs w:val="24"/>
        </w:rPr>
        <w:t xml:space="preserve">proportional to their predictive power. </w:t>
      </w:r>
      <w:r w:rsidR="000D26AF" w:rsidRPr="00881BB5">
        <w:rPr>
          <w:rFonts w:cs="Times New Roman"/>
          <w:szCs w:val="24"/>
        </w:rPr>
        <w:t xml:space="preserve">In addition, our study highlights the importance of accounting for stochasticity and immigration when making predictions of community response </w:t>
      </w:r>
      <w:r w:rsidR="006E00DC" w:rsidRPr="00881BB5">
        <w:rPr>
          <w:rFonts w:cs="Times New Roman"/>
          <w:szCs w:val="24"/>
        </w:rPr>
        <w:fldChar w:fldCharType="begin" w:fldLock="1"/>
      </w:r>
      <w:r w:rsidR="00200EC3">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006E00DC" w:rsidRPr="00881BB5">
        <w:rPr>
          <w:rFonts w:cs="Times New Roman"/>
          <w:szCs w:val="24"/>
        </w:rPr>
        <w:fldChar w:fldCharType="separate"/>
      </w:r>
      <w:r w:rsidR="006E00DC" w:rsidRPr="00881BB5">
        <w:rPr>
          <w:rFonts w:cs="Times New Roman"/>
          <w:noProof/>
          <w:szCs w:val="24"/>
          <w:lang w:val="nb-NO"/>
        </w:rPr>
        <w:t>(Tilman 2004, Shipley et al. 2011)</w:t>
      </w:r>
      <w:r w:rsidR="006E00DC" w:rsidRPr="00881BB5">
        <w:rPr>
          <w:rFonts w:cs="Times New Roman"/>
          <w:szCs w:val="24"/>
        </w:rPr>
        <w:fldChar w:fldCharType="end"/>
      </w:r>
      <w:r w:rsidR="006E00DC" w:rsidRPr="00881BB5">
        <w:rPr>
          <w:rFonts w:cs="Times New Roman"/>
          <w:szCs w:val="24"/>
          <w:lang w:val="nb-NO"/>
        </w:rPr>
        <w:t xml:space="preserve">. </w:t>
      </w:r>
      <w:r w:rsidR="000D26AF" w:rsidRPr="00881BB5">
        <w:rPr>
          <w:rFonts w:cs="Times New Roman"/>
          <w:szCs w:val="24"/>
        </w:rPr>
        <w:t>W</w:t>
      </w:r>
      <w:r w:rsidR="00B64A06" w:rsidRPr="00881BB5">
        <w:rPr>
          <w:rFonts w:cs="Times New Roman"/>
          <w:szCs w:val="24"/>
        </w:rPr>
        <w:t xml:space="preserve">e urge future studies to consider the </w:t>
      </w:r>
      <w:r w:rsidR="006E00DC" w:rsidRPr="00881BB5">
        <w:rPr>
          <w:rFonts w:cs="Times New Roman"/>
          <w:szCs w:val="24"/>
        </w:rPr>
        <w:t xml:space="preserve">effects of dispersal limitation on short-term transient responses, and how these may impact long-term equilibrium responses. Discussions about ‘extinction debts’ and ‘immigration credits’ in the field of habitat distribution modeling are a step in the right direction </w:t>
      </w:r>
      <w:r w:rsidR="006E00DC" w:rsidRPr="00881BB5">
        <w:rPr>
          <w:rFonts w:cs="Times New Roman"/>
          <w:szCs w:val="24"/>
        </w:rPr>
        <w:lastRenderedPageBreak/>
        <w:fldChar w:fldCharType="begin" w:fldLock="1"/>
      </w:r>
      <w:r w:rsidR="006E00DC"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006E00DC" w:rsidRPr="00881BB5">
        <w:rPr>
          <w:rFonts w:cs="Times New Roman"/>
          <w:szCs w:val="24"/>
        </w:rPr>
        <w:fldChar w:fldCharType="separate"/>
      </w:r>
      <w:r w:rsidR="006E00DC" w:rsidRPr="00881BB5">
        <w:rPr>
          <w:rFonts w:cs="Times New Roman"/>
          <w:noProof/>
          <w:szCs w:val="24"/>
        </w:rPr>
        <w:t>(Dirnböck and Dullinger 2004)</w:t>
      </w:r>
      <w:r w:rsidR="006E00DC" w:rsidRPr="00881BB5">
        <w:rPr>
          <w:rFonts w:cs="Times New Roman"/>
          <w:szCs w:val="24"/>
        </w:rPr>
        <w:fldChar w:fldCharType="end"/>
      </w:r>
      <w:r w:rsidR="006E00DC" w:rsidRPr="00881BB5">
        <w:rPr>
          <w:rFonts w:cs="Times New Roman"/>
          <w:szCs w:val="24"/>
        </w:rPr>
        <w:t>, but these approaches are still based on the notion that present day species distributions will reflect future species-climate relationships, a dubious premise given that current plant communities are already showing unpredictable responses to climatic changes</w:t>
      </w:r>
      <w:r w:rsidR="00AC018A" w:rsidRPr="00881BB5">
        <w:rPr>
          <w:rFonts w:cs="Times New Roman"/>
          <w:szCs w:val="24"/>
        </w:rPr>
        <w:t xml:space="preserve"> </w:t>
      </w:r>
      <w:r w:rsidR="00AC018A"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AC018A" w:rsidRPr="00881BB5">
        <w:rPr>
          <w:rFonts w:cs="Times New Roman"/>
          <w:szCs w:val="24"/>
        </w:rPr>
        <w:fldChar w:fldCharType="separate"/>
      </w:r>
      <w:r w:rsidR="00AC018A" w:rsidRPr="00881BB5">
        <w:rPr>
          <w:rFonts w:cs="Times New Roman"/>
          <w:noProof/>
          <w:szCs w:val="24"/>
        </w:rPr>
        <w:t>(Gottfried et al. 2012)</w:t>
      </w:r>
      <w:r w:rsidR="00AC018A" w:rsidRPr="00881BB5">
        <w:rPr>
          <w:rFonts w:cs="Times New Roman"/>
          <w:szCs w:val="24"/>
        </w:rPr>
        <w:fldChar w:fldCharType="end"/>
      </w:r>
      <w:r w:rsidR="00AC018A" w:rsidRPr="00881BB5">
        <w:rPr>
          <w:rFonts w:cs="Times New Roman"/>
          <w:szCs w:val="24"/>
        </w:rPr>
        <w:t>.</w:t>
      </w:r>
    </w:p>
    <w:p w14:paraId="49A45332" w14:textId="77777777" w:rsidR="00864615" w:rsidRPr="00881BB5" w:rsidRDefault="00864615" w:rsidP="00F308F7">
      <w:pPr>
        <w:spacing w:line="480" w:lineRule="auto"/>
        <w:rPr>
          <w:rFonts w:cs="Times New Roman"/>
          <w:b/>
          <w:szCs w:val="24"/>
        </w:rPr>
      </w:pPr>
    </w:p>
    <w:p w14:paraId="5F27A8EA" w14:textId="36641877"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Norge-Amerika Foreningen</w:t>
      </w:r>
      <w:r w:rsidR="00B070B7">
        <w:rPr>
          <w:rFonts w:cs="Times New Roman"/>
          <w:szCs w:val="24"/>
        </w:rPr>
        <w:t xml:space="preserve"> for funding. We thank Jitka </w:t>
      </w:r>
      <w:r w:rsidR="00B070B7" w:rsidRPr="00B070B7">
        <w:rPr>
          <w:rFonts w:cs="Times New Roman"/>
          <w:szCs w:val="24"/>
        </w:rPr>
        <w:t>Klimešová</w:t>
      </w:r>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SEEDclim team for </w:t>
      </w:r>
      <w:r w:rsidR="00051E70">
        <w:rPr>
          <w:rFonts w:cs="Times New Roman"/>
          <w:szCs w:val="24"/>
        </w:rPr>
        <w:t xml:space="preserve">general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5B1D5435" w14:textId="52BD415B" w:rsidR="00BD3AAB" w:rsidRPr="00BD3AAB" w:rsidRDefault="00FA43D4" w:rsidP="00BD3AAB">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BD3AAB" w:rsidRPr="00BD3AAB">
        <w:rPr>
          <w:rFonts w:cs="Times New Roman"/>
          <w:noProof/>
          <w:szCs w:val="24"/>
        </w:rPr>
        <w:t>Alonso, D., R. S. Etienne, and A. J. McKane. 2006. The merits of neutral theory. Trends in Ecology and Evolution 21:451–457.</w:t>
      </w:r>
    </w:p>
    <w:p w14:paraId="0F3453BE"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Aronson, E. L., and S. G. McNulty. 2009. Appropriate experimental ecosystem warming methods by ecosystem, objective, and practicality. Agricultural and Forest Meteorology 149:1791–1799.</w:t>
      </w:r>
    </w:p>
    <w:p w14:paraId="657D555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e Bello, F., J. Lepš, and M. T. Sebastià. 2005. Predictive value of plant traits to grazing along a climatic gradient in the Mediterranean. Journal of Applied Ecology 42:824–833.</w:t>
      </w:r>
    </w:p>
    <w:p w14:paraId="144103F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Brooks, S. P. B., and A. G. Gelman. 1998. General methods for monitoring convergence of iterative simulations. Journal of computational and graphical statistics 7:434–455.</w:t>
      </w:r>
    </w:p>
    <w:p w14:paraId="1D40F3A5"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allaway, R., R. Brooker, and P. Choler. 2002. Positive interactions among alpine plants increase with stress. Nature 417:844–848.</w:t>
      </w:r>
    </w:p>
    <w:p w14:paraId="5FCFB2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Cornelissen, J. H. C., Y.-B. Song, F.-H. Yu, and M. Dong. 2014. Plant traits and ecosystem </w:t>
      </w:r>
      <w:r w:rsidRPr="00BD3AAB">
        <w:rPr>
          <w:rFonts w:cs="Times New Roman"/>
          <w:noProof/>
          <w:szCs w:val="24"/>
        </w:rPr>
        <w:lastRenderedPageBreak/>
        <w:t>effects of clonality: a new research agenda. Annals of botany 114:369–376.</w:t>
      </w:r>
    </w:p>
    <w:p w14:paraId="3DF3026C"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2EB0CB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Cornwell, W., and D. Ackerly. 2009. Community assembly and shifts in plant trait distributions across an environmental gradient in coastal California. Ecological Monographs 79:109–126.</w:t>
      </w:r>
    </w:p>
    <w:p w14:paraId="4F6EF39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irnböck, T., and S. Dullinger. 2004. Habitat distribution models, spatial autocorrelation, functional traits and dispersal capacity of alpine plant species. Journal of Vegetation Science 15:77–84.</w:t>
      </w:r>
    </w:p>
    <w:p w14:paraId="6E8469F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Djukic, I., F. Zehetner, A. Mentler, and M. Gerzabek. 2010. Microbial community composition and activity in different Alpine vegetation zones. Soil Biology and Biochemistry 42:155–161.</w:t>
      </w:r>
    </w:p>
    <w:p w14:paraId="68E2B8DE"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5CDB120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Eriksson, O. 1994. Stochastic population dynamics of clonal plants: numerical experiments with ramet and genet models. Ecological Research 9:257–268.</w:t>
      </w:r>
    </w:p>
    <w:p w14:paraId="5B50BB7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Falster, D. S., and M. Westoby. 2003. Plant height and evolutionary games. Trends in Ecology and Evolution 18:337–343.</w:t>
      </w:r>
    </w:p>
    <w:p w14:paraId="433595C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Fonseca, C. R., J. M. Overton, B. Collins, and M. Westoby. 2000. Shifts in trait-combinations along rainfall and phosphorus gradients. Journal of Ecology 88:964–977.</w:t>
      </w:r>
    </w:p>
    <w:p w14:paraId="79BFFEA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lastRenderedPageBreak/>
        <w:t>Gottfried, M., H. Pauli, A. Futschik, M. Akhalkatsi, P. Barančok, J. L. Benito Alonso, ..., and G. Grabherr. 2012. Continent-wide response of mountain vegetation to climate change. Nature Climate Change 2:111–115.</w:t>
      </w:r>
    </w:p>
    <w:p w14:paraId="55996D8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Gravel, D., C. D. Canham, M. Beaudet, and C. Messier. 2006. Reconciling niche and neutrality: The continuum hypothesis. Ecology Letters 9:399–409.</w:t>
      </w:r>
    </w:p>
    <w:p w14:paraId="7A0C205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Groenendael, J. M. V, L. Klimes, J. Klimesova, and R. J. J. Hendriks. 1996. Comparative Ecology of Clonal Plants. Philosophical Transactions of the Royal Society B 351:1331–1339.</w:t>
      </w:r>
    </w:p>
    <w:p w14:paraId="3E42C32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alassy, M., G. Campetella, R. Canullo, and L. Mucina. 2005. Patterns of functional clonal traits and clonal growth modes in contrasting grasslands in the central Apennines, Italy. Journal of Vegetation 16:29–36.</w:t>
      </w:r>
    </w:p>
    <w:p w14:paraId="2245F66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obbie, S. E., and F. S. Chapin III. 1998. The response of tundra plant biomass, aboveground production, nitrogen, and CO2 flux to experimental warming. Ecology 79:1526–1544.</w:t>
      </w:r>
    </w:p>
    <w:p w14:paraId="710AA69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ooper, D. U., M. Solan, and A. Symstad. 2002. Species diversity, functional diversity and ecosystem functioning. Pages 195 – 208 In: Biodiversity and ecosystem functioning: synthesis and perspectives. Oxford University Press, Oxford, England.</w:t>
      </w:r>
    </w:p>
    <w:p w14:paraId="40A581D0"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ubbell, S. P. 2001. The unified neutral theory of biodiversity and biography. Monographs in Population Biology. Princeton University Press.</w:t>
      </w:r>
    </w:p>
    <w:p w14:paraId="2871E0C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Hudson, J. M. G., G. H. R. Henry, and W. K. Cornwell. 2011. Taller and larger: shifts in Arctic tundra leaf traits after 16 years of experimental warming. Global Change Biology 17:1013–1021.</w:t>
      </w:r>
    </w:p>
    <w:p w14:paraId="33C81DF0"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Kimball, S., A. L. Angert, T. E. Huxman, and D. L. Venable. 2010. Contemporary climate change in the Sonoran Desert favors cold-adapted species. Global Change Biology </w:t>
      </w:r>
      <w:r w:rsidRPr="00BD3AAB">
        <w:rPr>
          <w:rFonts w:cs="Times New Roman"/>
          <w:noProof/>
          <w:szCs w:val="24"/>
        </w:rPr>
        <w:lastRenderedPageBreak/>
        <w:t>16:1555–1565.</w:t>
      </w:r>
    </w:p>
    <w:p w14:paraId="1F31412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anderud, K., V. Vandvik, and D. Goldberg. 2015. The Importance of Biotic vs. Abiotic Drivers of Local Plant Community Composition Along Regional Bioclimatic Gradients. Plos One 10:1–14.</w:t>
      </w:r>
    </w:p>
    <w:p w14:paraId="3F9D3B2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imešová, J., and F. De Bello. 2009. CLO-PLA: The database of clonal and bud bank traits of Central European flora. Journal of Vegetation Science 20:511–516.</w:t>
      </w:r>
    </w:p>
    <w:p w14:paraId="0DF313AC"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4146726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örner, C. 2007. The use of “altitude” in ecological research. Trends in Ecology &amp; Evolution 22:569–574.</w:t>
      </w:r>
    </w:p>
    <w:p w14:paraId="46A050E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raft, N. J. B., R. Valencia, and D. D. Ackerly. 2008. Functional traits and niche-based tree community assembly in an Amazonian forest. Science 322:580.</w:t>
      </w:r>
    </w:p>
    <w:p w14:paraId="0F4CAC8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Kudo, G., Y. Nishikawa, T. Kasagi, and S. Kosuge. 2004. Does seed production of spring ephemerals decrease when spring comes early? Ecological Research 19:255–259.</w:t>
      </w:r>
    </w:p>
    <w:p w14:paraId="0B844FA7"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Lavorel, S., and E. Garnier. 2002. Predicting changes in community composition and ecosystem functioning from plant traits: revisiting the Holy Grail. Functional Ecology 16:545–556.</w:t>
      </w:r>
    </w:p>
    <w:p w14:paraId="6DF07682"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Lid, J., and D. T. Lid. 2007. Norsk flora. Det Norske Samlaget.</w:t>
      </w:r>
    </w:p>
    <w:p w14:paraId="3CFF45F3"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McGill, B. J., B. J. Enquist, E. Weiher, and M. Westoby. 2006. Rebuilding community ecology from functional traits. Trends in Ecology and Evolution 21:178–185.</w:t>
      </w:r>
    </w:p>
    <w:p w14:paraId="282B4456"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Mutshinda, C. M., R. B. O’Hara, and I. P. Woiwod. 2008. Species abundance dynamics under neutral assumptions: a Bayesian approach to the controversy. Functional Ecology 22:340–347.</w:t>
      </w:r>
    </w:p>
    <w:p w14:paraId="1EE94E8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lastRenderedPageBreak/>
        <w:t>Neilson, R. R. P., L. L. F. Pitelka, A. M. Solomon, R. Nathan, G. F. Midgley, J. M. V. Fragoso, H. Lischke, and K. Thompson. 2005. Forecasting regional to global plant migration in response to climate change. BioScience 55:749.</w:t>
      </w:r>
    </w:p>
    <w:p w14:paraId="7776DFE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Newman, E. 1973. Dr. Newman replies to Dr. Grime’s Competition and Diversity in Herbaceous Vegetation. Nature 244.</w:t>
      </w:r>
    </w:p>
    <w:p w14:paraId="267927C5"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Plummer, M. 2003. JAGS: A program for analysis of bayesian graphical models using gibbs sampling. Proceedings of the 3rd International Workshop on Distributed Statistical Computing (DSC 2003). March:20–22.</w:t>
      </w:r>
    </w:p>
    <w:p w14:paraId="10F76B8A"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Post, E., and C. Pedersen. 2008. Opposing plant community responses to warming with and without herbivores. Proceedings of the National Academy of Sciences of the USA 105:12353–12358.</w:t>
      </w:r>
    </w:p>
    <w:p w14:paraId="7EE53EB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Royal Botanic Gardens Kew. 2014. Seed Information Database (SID).</w:t>
      </w:r>
    </w:p>
    <w:p w14:paraId="3BA4959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chwinning, S., and J. Weiner. 1998. Mechanisms determining the degree of size asymmetry in competition among plants. Oecologia 113:447–455.</w:t>
      </w:r>
    </w:p>
    <w:p w14:paraId="340B1C2B"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hipley, B., C. E. T. Paine, and C. Baraloto. 2011. Quantifying the importance of local niche-based and stochastic processes to tropical tree community assembly. Ecology 93:760–769.</w:t>
      </w:r>
    </w:p>
    <w:p w14:paraId="29446973"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hipley, B., D. Vile, and E. Garnier. 2006. From plant traits to plant communities: a statistical mechanistic approach to biodiversity. Science (New York, N.Y.) 314:812–4.</w:t>
      </w:r>
    </w:p>
    <w:p w14:paraId="408E33B9"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ilvertown, J. 2004. Plant coexistence and the niche. Trends in Ecology and Evolution 19:605–611.</w:t>
      </w:r>
    </w:p>
    <w:p w14:paraId="2A631CF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 xml:space="preserve">Solomon, S., D. Qin, M. Manning, Z. Chen, M. L. Parry, O. F. Canziani, ..., and D. Martino. 2007. IPCC, 2007: summary for policymakers. In: Climate change 2007: the physical science basis. Contribution of working group I to the fourth assessment report of the </w:t>
      </w:r>
      <w:r w:rsidRPr="00BD3AAB">
        <w:rPr>
          <w:rFonts w:cs="Times New Roman"/>
          <w:noProof/>
          <w:szCs w:val="24"/>
        </w:rPr>
        <w:lastRenderedPageBreak/>
        <w:t>intergovernmental panel on climate change. Cambridge University Press, Cambridge, UK.</w:t>
      </w:r>
    </w:p>
    <w:p w14:paraId="375B2AFD"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terck, F., L. Poorter, and F. Schieving. 2006. Leaf traits determine the growth-survival trade-off across rain forest tree species. The American Naturalist 167:758–765.</w:t>
      </w:r>
    </w:p>
    <w:p w14:paraId="3F8CFE0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Su, Y., and M. Yajima. 2012. R2jags: A Package for Running jags from R.</w:t>
      </w:r>
    </w:p>
    <w:p w14:paraId="1EFA55BF"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Tilman, D. 2004. Niche tradeoffs, neutrality, and community structure: a stochastic theory of resource competition, invasion, and community assembly. Proceedings of the National Academy of Sciences of the USA 101:10854–10861.</w:t>
      </w:r>
    </w:p>
    <w:p w14:paraId="04B835E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Violle, C., M. Navas, D. Vile, E. Kazakou, C. Fortunel, I. Hummel, and E. Garnier. 2007. Let the concept of trait be functional! Oikos 116:882–892.</w:t>
      </w:r>
    </w:p>
    <w:p w14:paraId="29F81378"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Visser, M. E. 2008. Keeping up with a warming world; assessing the rate of adaptation to climate change. Proceedings of the Royal Society B 275:649–659.</w:t>
      </w:r>
    </w:p>
    <w:p w14:paraId="2D0F9971"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Westoby, M. 1998. A leaf-height-seed (LHS) plant ecology strategy scheme. Plant and Soil 199:213–227.</w:t>
      </w:r>
    </w:p>
    <w:p w14:paraId="4A7E5C64" w14:textId="77777777" w:rsidR="00BD3AAB" w:rsidRPr="00BD3AAB" w:rsidRDefault="00BD3AAB" w:rsidP="00BD3AAB">
      <w:pPr>
        <w:widowControl w:val="0"/>
        <w:autoSpaceDE w:val="0"/>
        <w:autoSpaceDN w:val="0"/>
        <w:adjustRightInd w:val="0"/>
        <w:spacing w:line="480" w:lineRule="auto"/>
        <w:ind w:left="480" w:hanging="480"/>
        <w:rPr>
          <w:rFonts w:cs="Times New Roman"/>
          <w:noProof/>
          <w:szCs w:val="24"/>
        </w:rPr>
      </w:pPr>
      <w:r w:rsidRPr="00BD3AAB">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6CAB4816" w14:textId="77777777" w:rsidR="00BD3AAB" w:rsidRPr="00BD3AAB" w:rsidRDefault="00BD3AAB" w:rsidP="00BD3AAB">
      <w:pPr>
        <w:widowControl w:val="0"/>
        <w:autoSpaceDE w:val="0"/>
        <w:autoSpaceDN w:val="0"/>
        <w:adjustRightInd w:val="0"/>
        <w:spacing w:line="480" w:lineRule="auto"/>
        <w:ind w:left="480" w:hanging="480"/>
        <w:rPr>
          <w:rFonts w:cs="Times New Roman"/>
          <w:noProof/>
        </w:rPr>
      </w:pPr>
      <w:r w:rsidRPr="00BD3AAB">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5C0108DB"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the best-fit weighted linear model for each trait</w:t>
      </w:r>
    </w:p>
    <w:tbl>
      <w:tblPr>
        <w:tblW w:w="0" w:type="pct"/>
        <w:tblLook w:val="07E0" w:firstRow="1" w:lastRow="1" w:firstColumn="1" w:lastColumn="1" w:noHBand="1" w:noVBand="1"/>
      </w:tblPr>
      <w:tblGrid>
        <w:gridCol w:w="1463"/>
        <w:gridCol w:w="1629"/>
        <w:gridCol w:w="1056"/>
        <w:gridCol w:w="832"/>
        <w:gridCol w:w="1096"/>
        <w:gridCol w:w="952"/>
      </w:tblGrid>
      <w:tr w:rsidR="00AC018A" w:rsidRPr="00881BB5" w14:paraId="20446EAA" w14:textId="77777777" w:rsidTr="00AC018A">
        <w:tc>
          <w:tcPr>
            <w:tcW w:w="0" w:type="auto"/>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0" w:type="auto"/>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0" w:type="auto"/>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0" w:type="auto"/>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0" w:type="auto"/>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0" w:type="auto"/>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AC018A" w:rsidRPr="00881BB5" w14:paraId="2AACF26C" w14:textId="77777777" w:rsidTr="00AC018A">
        <w:tc>
          <w:tcPr>
            <w:tcW w:w="0" w:type="auto"/>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0" w:type="auto"/>
            <w:hideMark/>
          </w:tcPr>
          <w:p w14:paraId="12ABE2C7"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0" w:type="auto"/>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0" w:type="auto"/>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0" w:type="auto"/>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AC018A" w:rsidRPr="00881BB5" w14:paraId="2E2FC4BE" w14:textId="77777777" w:rsidTr="00AC018A">
        <w:tc>
          <w:tcPr>
            <w:tcW w:w="0" w:type="auto"/>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0" w:type="auto"/>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0" w:type="auto"/>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0" w:type="auto"/>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AC018A" w:rsidRPr="00881BB5" w14:paraId="541954E9" w14:textId="77777777" w:rsidTr="00AC018A">
        <w:tc>
          <w:tcPr>
            <w:tcW w:w="0" w:type="auto"/>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0" w:type="auto"/>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5E962E8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42841EB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0" w:type="auto"/>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AC018A" w:rsidRPr="00881BB5" w14:paraId="25D53CFA" w14:textId="77777777" w:rsidTr="00AC018A">
        <w:tc>
          <w:tcPr>
            <w:tcW w:w="0" w:type="auto"/>
          </w:tcPr>
          <w:p w14:paraId="6ADB451C" w14:textId="77777777" w:rsidR="00AC018A" w:rsidRPr="00881BB5" w:rsidRDefault="00AC018A" w:rsidP="00F308F7">
            <w:pPr>
              <w:spacing w:line="480" w:lineRule="auto"/>
              <w:rPr>
                <w:rFonts w:cs="Times New Roman"/>
                <w:szCs w:val="24"/>
              </w:rPr>
            </w:pPr>
          </w:p>
        </w:tc>
        <w:tc>
          <w:tcPr>
            <w:tcW w:w="0" w:type="auto"/>
            <w:hideMark/>
          </w:tcPr>
          <w:p w14:paraId="78F7348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3EA7653B" w14:textId="77777777" w:rsidR="00AC018A" w:rsidRPr="00881BB5" w:rsidRDefault="00AC018A" w:rsidP="00F308F7">
            <w:pPr>
              <w:spacing w:line="480" w:lineRule="auto"/>
              <w:rPr>
                <w:rFonts w:cs="Times New Roman"/>
                <w:szCs w:val="24"/>
              </w:rPr>
            </w:pPr>
          </w:p>
        </w:tc>
        <w:tc>
          <w:tcPr>
            <w:tcW w:w="0" w:type="auto"/>
          </w:tcPr>
          <w:p w14:paraId="36E34CD8" w14:textId="77777777" w:rsidR="00AC018A" w:rsidRPr="00881BB5" w:rsidRDefault="00AC018A" w:rsidP="00F308F7">
            <w:pPr>
              <w:spacing w:line="480" w:lineRule="auto"/>
              <w:rPr>
                <w:rFonts w:cs="Times New Roman"/>
                <w:szCs w:val="24"/>
              </w:rPr>
            </w:pPr>
          </w:p>
        </w:tc>
        <w:tc>
          <w:tcPr>
            <w:tcW w:w="0" w:type="auto"/>
          </w:tcPr>
          <w:p w14:paraId="4907CE17" w14:textId="77777777" w:rsidR="00AC018A" w:rsidRPr="00881BB5" w:rsidRDefault="00AC018A" w:rsidP="00F308F7">
            <w:pPr>
              <w:spacing w:line="480" w:lineRule="auto"/>
              <w:rPr>
                <w:rFonts w:cs="Times New Roman"/>
                <w:szCs w:val="24"/>
              </w:rPr>
            </w:pPr>
          </w:p>
        </w:tc>
        <w:tc>
          <w:tcPr>
            <w:tcW w:w="0" w:type="auto"/>
            <w:hideMark/>
          </w:tcPr>
          <w:p w14:paraId="4B7A171B"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46FD8AD0" w14:textId="77777777" w:rsidTr="00AC018A">
        <w:tc>
          <w:tcPr>
            <w:tcW w:w="0" w:type="auto"/>
            <w:hideMark/>
          </w:tcPr>
          <w:p w14:paraId="0091185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0" w:type="auto"/>
            <w:hideMark/>
          </w:tcPr>
          <w:p w14:paraId="595E989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1D0FD4E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0367B2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3C3BB47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0" w:type="auto"/>
            <w:hideMark/>
          </w:tcPr>
          <w:p w14:paraId="5987BA2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AC018A" w:rsidRPr="00881BB5" w14:paraId="3C90B3E7" w14:textId="77777777" w:rsidTr="00AC018A">
        <w:tc>
          <w:tcPr>
            <w:tcW w:w="0" w:type="auto"/>
            <w:hideMark/>
          </w:tcPr>
          <w:p w14:paraId="07C33830"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0" w:type="auto"/>
            <w:hideMark/>
          </w:tcPr>
          <w:p w14:paraId="674F4F1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Pr>
          <w:p w14:paraId="689B2F40" w14:textId="77777777" w:rsidR="00AC018A" w:rsidRPr="00881BB5" w:rsidRDefault="00AC018A" w:rsidP="00F308F7">
            <w:pPr>
              <w:spacing w:line="480" w:lineRule="auto"/>
              <w:rPr>
                <w:rFonts w:cs="Times New Roman"/>
                <w:szCs w:val="24"/>
              </w:rPr>
            </w:pPr>
          </w:p>
        </w:tc>
        <w:tc>
          <w:tcPr>
            <w:tcW w:w="0" w:type="auto"/>
          </w:tcPr>
          <w:p w14:paraId="2470A609" w14:textId="77777777" w:rsidR="00AC018A" w:rsidRPr="00881BB5" w:rsidRDefault="00AC018A" w:rsidP="00F308F7">
            <w:pPr>
              <w:spacing w:line="480" w:lineRule="auto"/>
              <w:rPr>
                <w:rFonts w:cs="Times New Roman"/>
                <w:szCs w:val="24"/>
              </w:rPr>
            </w:pPr>
          </w:p>
        </w:tc>
        <w:tc>
          <w:tcPr>
            <w:tcW w:w="0" w:type="auto"/>
          </w:tcPr>
          <w:p w14:paraId="109E5D72" w14:textId="77777777" w:rsidR="00AC018A" w:rsidRPr="00881BB5" w:rsidRDefault="00AC018A" w:rsidP="00F308F7">
            <w:pPr>
              <w:spacing w:line="480" w:lineRule="auto"/>
              <w:rPr>
                <w:rFonts w:cs="Times New Roman"/>
                <w:szCs w:val="24"/>
              </w:rPr>
            </w:pPr>
          </w:p>
        </w:tc>
        <w:tc>
          <w:tcPr>
            <w:tcW w:w="0" w:type="auto"/>
            <w:hideMark/>
          </w:tcPr>
          <w:p w14:paraId="26739E6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5F486D75" w14:textId="77777777" w:rsidTr="00AC018A">
        <w:tc>
          <w:tcPr>
            <w:tcW w:w="0" w:type="auto"/>
            <w:hideMark/>
          </w:tcPr>
          <w:p w14:paraId="165280A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0" w:type="auto"/>
            <w:hideMark/>
          </w:tcPr>
          <w:p w14:paraId="761D86E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5CDA47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0" w:type="auto"/>
            <w:hideMark/>
          </w:tcPr>
          <w:p w14:paraId="1D2B1A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0" w:type="auto"/>
            <w:hideMark/>
          </w:tcPr>
          <w:p w14:paraId="19A8A10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0" w:type="auto"/>
            <w:hideMark/>
          </w:tcPr>
          <w:p w14:paraId="7537230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71ADD2A3" w14:textId="77777777" w:rsidTr="00AC018A">
        <w:tc>
          <w:tcPr>
            <w:tcW w:w="0" w:type="auto"/>
          </w:tcPr>
          <w:p w14:paraId="789C032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0" w:type="auto"/>
          </w:tcPr>
          <w:p w14:paraId="1431233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0" w:type="auto"/>
          </w:tcPr>
          <w:p w14:paraId="3C1FE1BF"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2E243926"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EB13BB3"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04C1426" w14:textId="77777777" w:rsidR="00AC018A" w:rsidRPr="00881BB5" w:rsidRDefault="00AC018A" w:rsidP="00F308F7">
            <w:pPr>
              <w:pStyle w:val="Compact"/>
              <w:spacing w:line="480" w:lineRule="auto"/>
              <w:jc w:val="right"/>
              <w:rPr>
                <w:rFonts w:ascii="Times New Roman" w:hAnsi="Times New Roman" w:cs="Times New Roman"/>
              </w:rPr>
            </w:pPr>
          </w:p>
        </w:tc>
      </w:tr>
      <w:tr w:rsidR="00AC018A" w:rsidRPr="00881BB5" w14:paraId="5B05C2AE" w14:textId="77777777" w:rsidTr="00AC018A">
        <w:tc>
          <w:tcPr>
            <w:tcW w:w="0" w:type="auto"/>
            <w:hideMark/>
          </w:tcPr>
          <w:p w14:paraId="3476B97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0" w:type="auto"/>
            <w:hideMark/>
          </w:tcPr>
          <w:p w14:paraId="49B4F233"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3DBC79A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0" w:type="auto"/>
            <w:hideMark/>
          </w:tcPr>
          <w:p w14:paraId="0294B1F3"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0" w:type="auto"/>
            <w:hideMark/>
          </w:tcPr>
          <w:p w14:paraId="1D7B716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0" w:type="auto"/>
            <w:hideMark/>
          </w:tcPr>
          <w:p w14:paraId="23BB144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644BEC82" w14:textId="77777777" w:rsidTr="00AC018A">
        <w:tc>
          <w:tcPr>
            <w:tcW w:w="0" w:type="auto"/>
          </w:tcPr>
          <w:p w14:paraId="070A73B7" w14:textId="77777777" w:rsidR="00AC018A" w:rsidRPr="00881BB5" w:rsidRDefault="00AC018A" w:rsidP="00F308F7">
            <w:pPr>
              <w:spacing w:line="480" w:lineRule="auto"/>
              <w:rPr>
                <w:rFonts w:cs="Times New Roman"/>
                <w:szCs w:val="24"/>
              </w:rPr>
            </w:pPr>
          </w:p>
        </w:tc>
        <w:tc>
          <w:tcPr>
            <w:tcW w:w="0" w:type="auto"/>
            <w:hideMark/>
          </w:tcPr>
          <w:p w14:paraId="3705F98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7B42F69A" w14:textId="77777777" w:rsidR="00AC018A" w:rsidRPr="00881BB5" w:rsidRDefault="00AC018A" w:rsidP="00F308F7">
            <w:pPr>
              <w:spacing w:line="480" w:lineRule="auto"/>
              <w:rPr>
                <w:rFonts w:cs="Times New Roman"/>
                <w:szCs w:val="24"/>
              </w:rPr>
            </w:pPr>
          </w:p>
        </w:tc>
        <w:tc>
          <w:tcPr>
            <w:tcW w:w="0" w:type="auto"/>
          </w:tcPr>
          <w:p w14:paraId="52FB591F" w14:textId="77777777" w:rsidR="00AC018A" w:rsidRPr="00881BB5" w:rsidRDefault="00AC018A" w:rsidP="00F308F7">
            <w:pPr>
              <w:spacing w:line="480" w:lineRule="auto"/>
              <w:rPr>
                <w:rFonts w:cs="Times New Roman"/>
                <w:szCs w:val="24"/>
              </w:rPr>
            </w:pPr>
          </w:p>
        </w:tc>
        <w:tc>
          <w:tcPr>
            <w:tcW w:w="0" w:type="auto"/>
          </w:tcPr>
          <w:p w14:paraId="0F96D8C0" w14:textId="77777777" w:rsidR="00AC018A" w:rsidRPr="00881BB5" w:rsidRDefault="00AC018A" w:rsidP="00F308F7">
            <w:pPr>
              <w:spacing w:line="480" w:lineRule="auto"/>
              <w:rPr>
                <w:rFonts w:cs="Times New Roman"/>
                <w:szCs w:val="24"/>
              </w:rPr>
            </w:pPr>
          </w:p>
        </w:tc>
        <w:tc>
          <w:tcPr>
            <w:tcW w:w="0" w:type="auto"/>
            <w:hideMark/>
          </w:tcPr>
          <w:p w14:paraId="2905F31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02929A98" w14:textId="77777777" w:rsidTr="00AC018A">
        <w:tc>
          <w:tcPr>
            <w:tcW w:w="0" w:type="auto"/>
            <w:tcBorders>
              <w:bottom w:val="single" w:sz="4" w:space="0" w:color="auto"/>
            </w:tcBorders>
          </w:tcPr>
          <w:p w14:paraId="4FBD1CAE" w14:textId="77777777" w:rsidR="00AC018A" w:rsidRPr="00881BB5" w:rsidRDefault="00AC018A" w:rsidP="00F308F7">
            <w:pPr>
              <w:spacing w:line="480" w:lineRule="auto"/>
              <w:rPr>
                <w:rFonts w:cs="Times New Roman"/>
                <w:szCs w:val="24"/>
              </w:rPr>
            </w:pPr>
          </w:p>
        </w:tc>
        <w:tc>
          <w:tcPr>
            <w:tcW w:w="0" w:type="auto"/>
            <w:tcBorders>
              <w:bottom w:val="single" w:sz="4" w:space="0" w:color="auto"/>
            </w:tcBorders>
            <w:hideMark/>
          </w:tcPr>
          <w:p w14:paraId="250216C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Borders>
              <w:bottom w:val="single" w:sz="4" w:space="0" w:color="auto"/>
            </w:tcBorders>
            <w:hideMark/>
          </w:tcPr>
          <w:p w14:paraId="5C319D4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766B685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118F7AC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0" w:type="auto"/>
            <w:tcBorders>
              <w:bottom w:val="single" w:sz="4" w:space="0" w:color="auto"/>
            </w:tcBorders>
            <w:hideMark/>
          </w:tcPr>
          <w:p w14:paraId="4865C06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377F11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the best-fit weighted linear model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Best-fit models were determined using AIC values. For bud number and connection persistence, exponentially transforming the temperature axis resulted in better model fit. Site t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74635567" w14:textId="77777777" w:rsidR="00AC018A" w:rsidRPr="00881BB5" w:rsidRDefault="00AC018A" w:rsidP="00F308F7">
      <w:pPr>
        <w:spacing w:line="480" w:lineRule="auto"/>
        <w:rPr>
          <w:rFonts w:cs="Times New Roman"/>
          <w:szCs w:val="24"/>
        </w:rPr>
      </w:pPr>
    </w:p>
    <w:p w14:paraId="21D04FE0" w14:textId="77777777" w:rsidR="00AC018A" w:rsidRPr="00881BB5" w:rsidRDefault="00AC018A" w:rsidP="00F308F7">
      <w:pPr>
        <w:spacing w:line="480" w:lineRule="auto"/>
        <w:rPr>
          <w:rFonts w:cs="Times New Roman"/>
          <w:szCs w:val="24"/>
        </w:rPr>
      </w:pPr>
    </w:p>
    <w:p w14:paraId="7DE18668" w14:textId="15E523B5"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Panel A: a schematic showing the orthogonal nature of climate variables across experimental sites, with black arrows representing the directions of turf transplants in replicates of five. Panels B and C show the geographical locations of experimental sites in Southern Norway. Symbol shapes and shadings reflect mean summer temperature level and mean annual precipitation level,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47C1CB38"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B17FDC" w:rsidRPr="00881BB5">
        <w:rPr>
          <w:rFonts w:cs="Times New Roman"/>
          <w:szCs w:val="24"/>
        </w:rPr>
        <w:t>Trait patterns along natural gradients of mean summer temperature (left) and mean annual precipitation (right). Values represent community weighted mean (CWM) trait values of turf communities prior to transplantation, 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1 S.D. Symbol shapes and shadings reflect temperature and precipitation levels, respectively, in accordance with Figure 1A. Best-fit lines are shown when trait-gradient relationships are significant; for simplicity, trend lines represent univariate regressions, even if multivariate regressions generated higher AIC values. CWM</w:t>
      </w:r>
      <w:r w:rsidR="00A6785E">
        <w:rPr>
          <w:rFonts w:cs="Times New Roman"/>
          <w:szCs w:val="24"/>
        </w:rPr>
        <w:t>s in</w:t>
      </w:r>
      <w:r w:rsidR="00B17FDC" w:rsidRPr="00881BB5">
        <w:rPr>
          <w:rFonts w:cs="Times New Roman"/>
          <w:szCs w:val="24"/>
        </w:rPr>
        <w:t xml:space="preserve"> seed mass, offspring per ramet, and bud number do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5A95C527"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 xml:space="preserve">Change in dissimilarity of turfs to local controls from 2009 to 2013. 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Y-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local controls, whereas communities above zero on the Y-axis diverged</w:t>
      </w:r>
      <w:r w:rsidR="00A6785E">
        <w:rPr>
          <w:rFonts w:cs="Times New Roman"/>
          <w:szCs w:val="24"/>
        </w:rPr>
        <w:t xml:space="preserve"> compositionally</w:t>
      </w:r>
      <w:r w:rsidR="00B30EA7" w:rsidRPr="00562F1F">
        <w:rPr>
          <w:rFonts w:cs="Times New Roman"/>
          <w:szCs w:val="24"/>
        </w:rPr>
        <w:t xml:space="preserve">. Dashed vertical lines are placed at 50% of mean dissimilarity among controls as </w:t>
      </w:r>
      <w:r w:rsidR="00B30EA7" w:rsidRPr="00562F1F">
        <w:rPr>
          <w:rFonts w:cs="Times New Roman"/>
          <w:szCs w:val="24"/>
        </w:rPr>
        <w:lastRenderedPageBreak/>
        <w:t>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2705C7F6"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Mean trait dissimilarities of turf communities to local 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the mean dissimilarity among control turfs within sites. Null model simulations use immigration rates estimated by fitting our model of trait-neutral community dynamics to observed control turf community dynamics using a Bayesian approach</w:t>
      </w:r>
      <w:r w:rsidR="00D80E57">
        <w:rPr>
          <w:rFonts w:cs="Times New Roman"/>
          <w:szCs w:val="24"/>
        </w:rPr>
        <w:t xml:space="preserve"> (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415C1B2" w14:textId="666E1947" w:rsidR="00C9466E" w:rsidRPr="00881BB5" w:rsidRDefault="00C9466E" w:rsidP="00F308F7">
      <w:pPr>
        <w:spacing w:line="480" w:lineRule="auto"/>
        <w:rPr>
          <w:rFonts w:eastAsia="Times New Roman" w:cs="Times New Roman"/>
          <w:szCs w:val="24"/>
        </w:rPr>
      </w:pPr>
      <w:r w:rsidRPr="00881BB5">
        <w:rPr>
          <w:rFonts w:eastAsia="Times New Roman" w:cs="Times New Roman"/>
          <w:szCs w:val="24"/>
        </w:rPr>
        <w:lastRenderedPageBreak/>
        <w:t>FIGURE 2</w:t>
      </w:r>
    </w:p>
    <w:p w14:paraId="629F0C24" w14:textId="31B4B51D" w:rsidR="00265F66" w:rsidRPr="00881BB5" w:rsidRDefault="00285F1F" w:rsidP="00F308F7">
      <w:pPr>
        <w:spacing w:line="480" w:lineRule="auto"/>
        <w:rPr>
          <w:rFonts w:cs="Times New Roman"/>
          <w:szCs w:val="24"/>
        </w:rPr>
      </w:pPr>
      <w:r w:rsidRPr="00881BB5">
        <w:rPr>
          <w:rFonts w:cs="Times New Roman"/>
          <w:noProof/>
          <w:szCs w:val="24"/>
        </w:rPr>
        <w:drawing>
          <wp:inline distT="0" distB="0" distL="0" distR="0" wp14:anchorId="7B1E2D60" wp14:editId="6B9B90AC">
            <wp:extent cx="5949950" cy="767392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17" t="-1" r="-254" b="205"/>
                    <a:stretch/>
                  </pic:blipFill>
                  <pic:spPr bwMode="auto">
                    <a:xfrm>
                      <a:off x="0" y="0"/>
                      <a:ext cx="5951715" cy="7676202"/>
                    </a:xfrm>
                    <a:prstGeom prst="rect">
                      <a:avLst/>
                    </a:prstGeom>
                    <a:ln>
                      <a:noFill/>
                    </a:ln>
                    <a:extLst>
                      <a:ext uri="{53640926-AAD7-44D8-BBD7-CCE9431645EC}">
                        <a14:shadowObscured xmlns:a14="http://schemas.microsoft.com/office/drawing/2010/main"/>
                      </a:ext>
                    </a:extLst>
                  </pic:spPr>
                </pic:pic>
              </a:graphicData>
            </a:graphic>
          </wp:inline>
        </w:drawing>
      </w:r>
    </w:p>
    <w:p w14:paraId="5AA0E60F" w14:textId="556D2E18" w:rsidR="00B30EA7" w:rsidRDefault="00B30EA7">
      <w:pPr>
        <w:spacing w:after="160" w:line="259" w:lineRule="auto"/>
        <w:rPr>
          <w:rFonts w:cs="Times New Roman"/>
          <w:szCs w:val="24"/>
        </w:rPr>
      </w:pPr>
      <w:r>
        <w:rPr>
          <w:rFonts w:cs="Times New Roman"/>
          <w:szCs w:val="24"/>
        </w:rPr>
        <w:br w:type="page"/>
      </w:r>
      <w:r w:rsidR="00EC57AF">
        <w:rPr>
          <w:rFonts w:cs="Times New Roman"/>
          <w:szCs w:val="24"/>
        </w:rPr>
        <w:lastRenderedPageBreak/>
        <w:t>FIGURE 3</w:t>
      </w:r>
      <w:r w:rsidRPr="00562F1F">
        <w:rPr>
          <w:rFonts w:cs="Times New Roman"/>
          <w:noProof/>
          <w:szCs w:val="24"/>
        </w:rPr>
        <w:drawing>
          <wp:inline distT="0" distB="0" distL="0" distR="0" wp14:anchorId="10462F71" wp14:editId="7E0A5340">
            <wp:extent cx="5943600" cy="76917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691755"/>
                    </a:xfrm>
                    <a:prstGeom prst="rect">
                      <a:avLst/>
                    </a:prstGeom>
                  </pic:spPr>
                </pic:pic>
              </a:graphicData>
            </a:graphic>
          </wp:inline>
        </w:drawing>
      </w:r>
    </w:p>
    <w:p w14:paraId="1C81364A" w14:textId="1777C7BA" w:rsidR="00265F66" w:rsidRPr="00881BB5" w:rsidRDefault="00B070B7" w:rsidP="00F308F7">
      <w:pPr>
        <w:spacing w:line="480" w:lineRule="auto"/>
        <w:rPr>
          <w:rFonts w:cs="Times New Roman"/>
          <w:szCs w:val="24"/>
        </w:rPr>
      </w:pPr>
      <w:r>
        <w:rPr>
          <w:rFonts w:cs="Times New Roman"/>
          <w:szCs w:val="24"/>
        </w:rPr>
        <w:lastRenderedPageBreak/>
        <w:t>FIGURE 4</w:t>
      </w:r>
      <w:r w:rsidR="00916BA4" w:rsidRPr="00881BB5">
        <w:rPr>
          <w:rFonts w:cs="Times New Roman"/>
          <w:noProof/>
          <w:szCs w:val="24"/>
        </w:rPr>
        <w:drawing>
          <wp:inline distT="0" distB="0" distL="0" distR="0" wp14:anchorId="6A18CAE2" wp14:editId="2B0C449C">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691755"/>
                    </a:xfrm>
                    <a:prstGeom prst="rect">
                      <a:avLst/>
                    </a:prstGeom>
                  </pic:spPr>
                </pic:pic>
              </a:graphicData>
            </a:graphic>
          </wp:inline>
        </w:drawing>
      </w:r>
    </w:p>
    <w:sectPr w:rsidR="00265F66" w:rsidRPr="00881BB5" w:rsidSect="00DE681E">
      <w:footerReference w:type="default" r:id="rId12"/>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867B73" w14:textId="77777777" w:rsidR="008C7C24" w:rsidRDefault="008C7C24" w:rsidP="00CB26D6">
      <w:r>
        <w:separator/>
      </w:r>
    </w:p>
  </w:endnote>
  <w:endnote w:type="continuationSeparator" w:id="0">
    <w:p w14:paraId="370A09FA" w14:textId="77777777" w:rsidR="008C7C24" w:rsidRDefault="008C7C24" w:rsidP="00CB2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8D3553" w:rsidRDefault="008D3553">
        <w:pPr>
          <w:pStyle w:val="Footer"/>
          <w:jc w:val="center"/>
        </w:pPr>
        <w:r>
          <w:fldChar w:fldCharType="begin"/>
        </w:r>
        <w:r>
          <w:instrText xml:space="preserve"> PAGE   \* MERGEFORMAT </w:instrText>
        </w:r>
        <w:r>
          <w:fldChar w:fldCharType="separate"/>
        </w:r>
        <w:r w:rsidR="000007D9">
          <w:rPr>
            <w:noProof/>
          </w:rPr>
          <w:t>21</w:t>
        </w:r>
        <w:r>
          <w:rPr>
            <w:noProof/>
          </w:rPr>
          <w:fldChar w:fldCharType="end"/>
        </w:r>
      </w:p>
    </w:sdtContent>
  </w:sdt>
  <w:p w14:paraId="06CAFD4D" w14:textId="77777777" w:rsidR="008D3553" w:rsidRDefault="008D35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CA906" w14:textId="77777777" w:rsidR="008C7C24" w:rsidRDefault="008C7C24" w:rsidP="00CB26D6">
      <w:r>
        <w:separator/>
      </w:r>
    </w:p>
  </w:footnote>
  <w:footnote w:type="continuationSeparator" w:id="0">
    <w:p w14:paraId="5FEA97B2" w14:textId="77777777" w:rsidR="008C7C24" w:rsidRDefault="008C7C24" w:rsidP="00CB26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8"/>
  </w:num>
  <w:num w:numId="4">
    <w:abstractNumId w:val="11"/>
  </w:num>
  <w:num w:numId="5">
    <w:abstractNumId w:val="9"/>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0"/>
  </w:num>
  <w:num w:numId="14">
    <w:abstractNumId w:val="13"/>
  </w:num>
  <w:num w:numId="1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CF8"/>
    <w:rsid w:val="00016F7D"/>
    <w:rsid w:val="000202A7"/>
    <w:rsid w:val="00022C32"/>
    <w:rsid w:val="00023954"/>
    <w:rsid w:val="00024266"/>
    <w:rsid w:val="00025A19"/>
    <w:rsid w:val="000279B6"/>
    <w:rsid w:val="00027E88"/>
    <w:rsid w:val="000325FA"/>
    <w:rsid w:val="0004064B"/>
    <w:rsid w:val="0004159C"/>
    <w:rsid w:val="000416C4"/>
    <w:rsid w:val="00043B6D"/>
    <w:rsid w:val="00044281"/>
    <w:rsid w:val="000464F7"/>
    <w:rsid w:val="00046A57"/>
    <w:rsid w:val="00046BD3"/>
    <w:rsid w:val="0005089B"/>
    <w:rsid w:val="00050ACF"/>
    <w:rsid w:val="00051E70"/>
    <w:rsid w:val="00053230"/>
    <w:rsid w:val="00056B22"/>
    <w:rsid w:val="000636E7"/>
    <w:rsid w:val="00064CE9"/>
    <w:rsid w:val="00070035"/>
    <w:rsid w:val="00071799"/>
    <w:rsid w:val="00072635"/>
    <w:rsid w:val="0007344E"/>
    <w:rsid w:val="000759FF"/>
    <w:rsid w:val="00076CF2"/>
    <w:rsid w:val="00080145"/>
    <w:rsid w:val="00083641"/>
    <w:rsid w:val="000873CD"/>
    <w:rsid w:val="000901F6"/>
    <w:rsid w:val="00091875"/>
    <w:rsid w:val="000941B1"/>
    <w:rsid w:val="000950CD"/>
    <w:rsid w:val="00095731"/>
    <w:rsid w:val="00095F6C"/>
    <w:rsid w:val="000A0345"/>
    <w:rsid w:val="000A1025"/>
    <w:rsid w:val="000A179E"/>
    <w:rsid w:val="000A5302"/>
    <w:rsid w:val="000A69D2"/>
    <w:rsid w:val="000B38EA"/>
    <w:rsid w:val="000B62B7"/>
    <w:rsid w:val="000B79F1"/>
    <w:rsid w:val="000C1E1D"/>
    <w:rsid w:val="000C2C85"/>
    <w:rsid w:val="000C4D7F"/>
    <w:rsid w:val="000C5F39"/>
    <w:rsid w:val="000C785D"/>
    <w:rsid w:val="000C7E82"/>
    <w:rsid w:val="000D26AF"/>
    <w:rsid w:val="000D3B77"/>
    <w:rsid w:val="000D7334"/>
    <w:rsid w:val="000D7A78"/>
    <w:rsid w:val="000E08CF"/>
    <w:rsid w:val="000E3C93"/>
    <w:rsid w:val="000E6171"/>
    <w:rsid w:val="000E6299"/>
    <w:rsid w:val="000E6427"/>
    <w:rsid w:val="000F1F0D"/>
    <w:rsid w:val="000F2A35"/>
    <w:rsid w:val="000F2CF5"/>
    <w:rsid w:val="000F2F4B"/>
    <w:rsid w:val="000F3CB5"/>
    <w:rsid w:val="000F5512"/>
    <w:rsid w:val="00101292"/>
    <w:rsid w:val="001026B3"/>
    <w:rsid w:val="00102F03"/>
    <w:rsid w:val="00103598"/>
    <w:rsid w:val="00105B19"/>
    <w:rsid w:val="00105CA9"/>
    <w:rsid w:val="0010725F"/>
    <w:rsid w:val="0011118C"/>
    <w:rsid w:val="00113F57"/>
    <w:rsid w:val="00115ADF"/>
    <w:rsid w:val="00116CB4"/>
    <w:rsid w:val="001174CC"/>
    <w:rsid w:val="00117A40"/>
    <w:rsid w:val="00120F1A"/>
    <w:rsid w:val="00130953"/>
    <w:rsid w:val="00130E72"/>
    <w:rsid w:val="00133790"/>
    <w:rsid w:val="00133CD9"/>
    <w:rsid w:val="00133DE1"/>
    <w:rsid w:val="00136589"/>
    <w:rsid w:val="00137A42"/>
    <w:rsid w:val="00140485"/>
    <w:rsid w:val="0014316A"/>
    <w:rsid w:val="00143A4B"/>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AD7"/>
    <w:rsid w:val="00187B20"/>
    <w:rsid w:val="00191149"/>
    <w:rsid w:val="00191577"/>
    <w:rsid w:val="00191CE3"/>
    <w:rsid w:val="001943DF"/>
    <w:rsid w:val="00194901"/>
    <w:rsid w:val="00194D0C"/>
    <w:rsid w:val="00195574"/>
    <w:rsid w:val="001958AF"/>
    <w:rsid w:val="00196F2C"/>
    <w:rsid w:val="001A01C5"/>
    <w:rsid w:val="001A1134"/>
    <w:rsid w:val="001A4824"/>
    <w:rsid w:val="001A542B"/>
    <w:rsid w:val="001A75B0"/>
    <w:rsid w:val="001B1F27"/>
    <w:rsid w:val="001B528B"/>
    <w:rsid w:val="001B5638"/>
    <w:rsid w:val="001B6B2D"/>
    <w:rsid w:val="001B6E2C"/>
    <w:rsid w:val="001B7F2F"/>
    <w:rsid w:val="001C07DD"/>
    <w:rsid w:val="001C49D7"/>
    <w:rsid w:val="001C5549"/>
    <w:rsid w:val="001D086A"/>
    <w:rsid w:val="001D1535"/>
    <w:rsid w:val="001D1DCB"/>
    <w:rsid w:val="001D4750"/>
    <w:rsid w:val="001D5DB9"/>
    <w:rsid w:val="001D721C"/>
    <w:rsid w:val="001E0EE1"/>
    <w:rsid w:val="001E4336"/>
    <w:rsid w:val="001E45B2"/>
    <w:rsid w:val="001E4B7A"/>
    <w:rsid w:val="001E4ED7"/>
    <w:rsid w:val="001E5A99"/>
    <w:rsid w:val="001E7005"/>
    <w:rsid w:val="001F1342"/>
    <w:rsid w:val="001F2DB9"/>
    <w:rsid w:val="001F3743"/>
    <w:rsid w:val="001F4ACB"/>
    <w:rsid w:val="001F6AF8"/>
    <w:rsid w:val="00200EC3"/>
    <w:rsid w:val="0020185E"/>
    <w:rsid w:val="002019F2"/>
    <w:rsid w:val="0020297C"/>
    <w:rsid w:val="00203BAB"/>
    <w:rsid w:val="00204A45"/>
    <w:rsid w:val="00206647"/>
    <w:rsid w:val="00206947"/>
    <w:rsid w:val="00210F99"/>
    <w:rsid w:val="00210FE5"/>
    <w:rsid w:val="00212902"/>
    <w:rsid w:val="00212FFB"/>
    <w:rsid w:val="0021326C"/>
    <w:rsid w:val="00214379"/>
    <w:rsid w:val="00216DBE"/>
    <w:rsid w:val="00221585"/>
    <w:rsid w:val="00227B8F"/>
    <w:rsid w:val="002302BD"/>
    <w:rsid w:val="00231FCE"/>
    <w:rsid w:val="0023496A"/>
    <w:rsid w:val="0024074E"/>
    <w:rsid w:val="0024120A"/>
    <w:rsid w:val="002427FB"/>
    <w:rsid w:val="00243E68"/>
    <w:rsid w:val="00243FD7"/>
    <w:rsid w:val="002447FE"/>
    <w:rsid w:val="00244DA7"/>
    <w:rsid w:val="00245A3C"/>
    <w:rsid w:val="00252B40"/>
    <w:rsid w:val="002534B0"/>
    <w:rsid w:val="00253BFB"/>
    <w:rsid w:val="00254556"/>
    <w:rsid w:val="002548E9"/>
    <w:rsid w:val="00255638"/>
    <w:rsid w:val="00255C6E"/>
    <w:rsid w:val="00256568"/>
    <w:rsid w:val="00257101"/>
    <w:rsid w:val="00263121"/>
    <w:rsid w:val="00264395"/>
    <w:rsid w:val="00264ABC"/>
    <w:rsid w:val="00264CD3"/>
    <w:rsid w:val="00264D64"/>
    <w:rsid w:val="002652EF"/>
    <w:rsid w:val="00265F66"/>
    <w:rsid w:val="00266F5E"/>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7CF8"/>
    <w:rsid w:val="002A0174"/>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7831"/>
    <w:rsid w:val="002B2170"/>
    <w:rsid w:val="002B28C0"/>
    <w:rsid w:val="002B2D4C"/>
    <w:rsid w:val="002B46B1"/>
    <w:rsid w:val="002B4C2E"/>
    <w:rsid w:val="002B5879"/>
    <w:rsid w:val="002B60C4"/>
    <w:rsid w:val="002B72B1"/>
    <w:rsid w:val="002B7651"/>
    <w:rsid w:val="002B78BA"/>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12621"/>
    <w:rsid w:val="00313B86"/>
    <w:rsid w:val="00314C2F"/>
    <w:rsid w:val="00314DA1"/>
    <w:rsid w:val="00315467"/>
    <w:rsid w:val="0031666E"/>
    <w:rsid w:val="00317D61"/>
    <w:rsid w:val="00321ACE"/>
    <w:rsid w:val="003225D0"/>
    <w:rsid w:val="00325CF4"/>
    <w:rsid w:val="00333DC2"/>
    <w:rsid w:val="0033483E"/>
    <w:rsid w:val="00334A9B"/>
    <w:rsid w:val="00334C99"/>
    <w:rsid w:val="00335B46"/>
    <w:rsid w:val="00335C9E"/>
    <w:rsid w:val="0033606A"/>
    <w:rsid w:val="0033659E"/>
    <w:rsid w:val="00341729"/>
    <w:rsid w:val="00342445"/>
    <w:rsid w:val="00344412"/>
    <w:rsid w:val="00344634"/>
    <w:rsid w:val="003449FC"/>
    <w:rsid w:val="00345533"/>
    <w:rsid w:val="00346297"/>
    <w:rsid w:val="00347E6E"/>
    <w:rsid w:val="00350792"/>
    <w:rsid w:val="00350EC6"/>
    <w:rsid w:val="0035559D"/>
    <w:rsid w:val="00365AF4"/>
    <w:rsid w:val="00366B8B"/>
    <w:rsid w:val="00366C90"/>
    <w:rsid w:val="00370800"/>
    <w:rsid w:val="003726A3"/>
    <w:rsid w:val="00373178"/>
    <w:rsid w:val="0037408A"/>
    <w:rsid w:val="0037435E"/>
    <w:rsid w:val="00374549"/>
    <w:rsid w:val="0037480B"/>
    <w:rsid w:val="00375070"/>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52D"/>
    <w:rsid w:val="003D3E4E"/>
    <w:rsid w:val="003D4B33"/>
    <w:rsid w:val="003D5A03"/>
    <w:rsid w:val="003D5DBF"/>
    <w:rsid w:val="003D6025"/>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898"/>
    <w:rsid w:val="00417F2C"/>
    <w:rsid w:val="00417F89"/>
    <w:rsid w:val="00420805"/>
    <w:rsid w:val="0042195F"/>
    <w:rsid w:val="00421D77"/>
    <w:rsid w:val="00423CFD"/>
    <w:rsid w:val="00425228"/>
    <w:rsid w:val="00426B8B"/>
    <w:rsid w:val="00426FCA"/>
    <w:rsid w:val="00431EE6"/>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29D5"/>
    <w:rsid w:val="00453121"/>
    <w:rsid w:val="004550A4"/>
    <w:rsid w:val="0046040C"/>
    <w:rsid w:val="004643AE"/>
    <w:rsid w:val="004656B9"/>
    <w:rsid w:val="00465E84"/>
    <w:rsid w:val="004703A4"/>
    <w:rsid w:val="00470BF9"/>
    <w:rsid w:val="00471D62"/>
    <w:rsid w:val="00472366"/>
    <w:rsid w:val="00472AE4"/>
    <w:rsid w:val="004749E3"/>
    <w:rsid w:val="00475E8D"/>
    <w:rsid w:val="0047642A"/>
    <w:rsid w:val="00476C3D"/>
    <w:rsid w:val="004805B0"/>
    <w:rsid w:val="0048204E"/>
    <w:rsid w:val="004825CB"/>
    <w:rsid w:val="00483134"/>
    <w:rsid w:val="00483A7E"/>
    <w:rsid w:val="00484CF8"/>
    <w:rsid w:val="004851E4"/>
    <w:rsid w:val="0048618E"/>
    <w:rsid w:val="0048648E"/>
    <w:rsid w:val="00490486"/>
    <w:rsid w:val="00491135"/>
    <w:rsid w:val="00493E89"/>
    <w:rsid w:val="0049494F"/>
    <w:rsid w:val="0049619A"/>
    <w:rsid w:val="004A000C"/>
    <w:rsid w:val="004A39A9"/>
    <w:rsid w:val="004A4FBF"/>
    <w:rsid w:val="004A536E"/>
    <w:rsid w:val="004A598B"/>
    <w:rsid w:val="004A5EA0"/>
    <w:rsid w:val="004A7579"/>
    <w:rsid w:val="004B1324"/>
    <w:rsid w:val="004B25E8"/>
    <w:rsid w:val="004B4ACE"/>
    <w:rsid w:val="004B622D"/>
    <w:rsid w:val="004B6482"/>
    <w:rsid w:val="004B674F"/>
    <w:rsid w:val="004B78AC"/>
    <w:rsid w:val="004C1E2C"/>
    <w:rsid w:val="004C217D"/>
    <w:rsid w:val="004C374F"/>
    <w:rsid w:val="004C554C"/>
    <w:rsid w:val="004C5F07"/>
    <w:rsid w:val="004C63CF"/>
    <w:rsid w:val="004C688D"/>
    <w:rsid w:val="004C6DEF"/>
    <w:rsid w:val="004D21A2"/>
    <w:rsid w:val="004D4D47"/>
    <w:rsid w:val="004D6607"/>
    <w:rsid w:val="004D67D4"/>
    <w:rsid w:val="004D7241"/>
    <w:rsid w:val="004D740C"/>
    <w:rsid w:val="004E10EC"/>
    <w:rsid w:val="004E1C62"/>
    <w:rsid w:val="004E2C12"/>
    <w:rsid w:val="004E5DC8"/>
    <w:rsid w:val="004E751B"/>
    <w:rsid w:val="004E78CF"/>
    <w:rsid w:val="004F033F"/>
    <w:rsid w:val="004F0FF8"/>
    <w:rsid w:val="004F11C1"/>
    <w:rsid w:val="004F2129"/>
    <w:rsid w:val="004F2677"/>
    <w:rsid w:val="004F5E79"/>
    <w:rsid w:val="004F669E"/>
    <w:rsid w:val="004F6A3A"/>
    <w:rsid w:val="00502014"/>
    <w:rsid w:val="0050271B"/>
    <w:rsid w:val="00503157"/>
    <w:rsid w:val="0050589F"/>
    <w:rsid w:val="0050605D"/>
    <w:rsid w:val="00507A8D"/>
    <w:rsid w:val="00507C10"/>
    <w:rsid w:val="00517C94"/>
    <w:rsid w:val="00520885"/>
    <w:rsid w:val="00522AAA"/>
    <w:rsid w:val="00522D89"/>
    <w:rsid w:val="00522F67"/>
    <w:rsid w:val="005259DB"/>
    <w:rsid w:val="00525ECA"/>
    <w:rsid w:val="005315E8"/>
    <w:rsid w:val="0053298C"/>
    <w:rsid w:val="00533A2A"/>
    <w:rsid w:val="00534592"/>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4901"/>
    <w:rsid w:val="005D63F9"/>
    <w:rsid w:val="005D6F25"/>
    <w:rsid w:val="005D706B"/>
    <w:rsid w:val="005E3A0D"/>
    <w:rsid w:val="005E5FEB"/>
    <w:rsid w:val="005E60F4"/>
    <w:rsid w:val="005F01AD"/>
    <w:rsid w:val="005F09F2"/>
    <w:rsid w:val="005F12FC"/>
    <w:rsid w:val="005F1DB2"/>
    <w:rsid w:val="005F36D9"/>
    <w:rsid w:val="00600EE3"/>
    <w:rsid w:val="00602162"/>
    <w:rsid w:val="00602BEC"/>
    <w:rsid w:val="00602FDD"/>
    <w:rsid w:val="00603BE4"/>
    <w:rsid w:val="0060530B"/>
    <w:rsid w:val="00605D8C"/>
    <w:rsid w:val="00605F42"/>
    <w:rsid w:val="006063BC"/>
    <w:rsid w:val="00607840"/>
    <w:rsid w:val="0060796A"/>
    <w:rsid w:val="00611BCF"/>
    <w:rsid w:val="00611C20"/>
    <w:rsid w:val="006145A5"/>
    <w:rsid w:val="00615C5D"/>
    <w:rsid w:val="00617B3A"/>
    <w:rsid w:val="0062151B"/>
    <w:rsid w:val="00623003"/>
    <w:rsid w:val="006230BC"/>
    <w:rsid w:val="0062345F"/>
    <w:rsid w:val="0062434A"/>
    <w:rsid w:val="006267B5"/>
    <w:rsid w:val="0062694E"/>
    <w:rsid w:val="0062734F"/>
    <w:rsid w:val="00627B36"/>
    <w:rsid w:val="00630BDF"/>
    <w:rsid w:val="00634271"/>
    <w:rsid w:val="0063446F"/>
    <w:rsid w:val="00634749"/>
    <w:rsid w:val="00636167"/>
    <w:rsid w:val="00640331"/>
    <w:rsid w:val="006410FE"/>
    <w:rsid w:val="0064340A"/>
    <w:rsid w:val="006447C4"/>
    <w:rsid w:val="00644BE1"/>
    <w:rsid w:val="00645776"/>
    <w:rsid w:val="00647D63"/>
    <w:rsid w:val="00650078"/>
    <w:rsid w:val="00651F6C"/>
    <w:rsid w:val="00652D41"/>
    <w:rsid w:val="00652F88"/>
    <w:rsid w:val="00655CFA"/>
    <w:rsid w:val="006576A7"/>
    <w:rsid w:val="0066141E"/>
    <w:rsid w:val="00661C2F"/>
    <w:rsid w:val="006649C8"/>
    <w:rsid w:val="00665BF6"/>
    <w:rsid w:val="00666DC0"/>
    <w:rsid w:val="00667809"/>
    <w:rsid w:val="006701E8"/>
    <w:rsid w:val="006709E1"/>
    <w:rsid w:val="00672FC3"/>
    <w:rsid w:val="00673A4D"/>
    <w:rsid w:val="0067541B"/>
    <w:rsid w:val="00675443"/>
    <w:rsid w:val="00675D11"/>
    <w:rsid w:val="006760AD"/>
    <w:rsid w:val="0067661A"/>
    <w:rsid w:val="00676CFB"/>
    <w:rsid w:val="00677B79"/>
    <w:rsid w:val="00680686"/>
    <w:rsid w:val="00680BF2"/>
    <w:rsid w:val="0068170F"/>
    <w:rsid w:val="0068328E"/>
    <w:rsid w:val="006833A0"/>
    <w:rsid w:val="00684B3A"/>
    <w:rsid w:val="00686B72"/>
    <w:rsid w:val="00686C3D"/>
    <w:rsid w:val="00687447"/>
    <w:rsid w:val="006913DF"/>
    <w:rsid w:val="0069284B"/>
    <w:rsid w:val="0069376E"/>
    <w:rsid w:val="00694874"/>
    <w:rsid w:val="006971BB"/>
    <w:rsid w:val="006A01E2"/>
    <w:rsid w:val="006A2A68"/>
    <w:rsid w:val="006A38FD"/>
    <w:rsid w:val="006A52DD"/>
    <w:rsid w:val="006A6144"/>
    <w:rsid w:val="006B0DAE"/>
    <w:rsid w:val="006B1CB5"/>
    <w:rsid w:val="006B3186"/>
    <w:rsid w:val="006B48FE"/>
    <w:rsid w:val="006B55A6"/>
    <w:rsid w:val="006B7BBC"/>
    <w:rsid w:val="006C0087"/>
    <w:rsid w:val="006C0705"/>
    <w:rsid w:val="006C271C"/>
    <w:rsid w:val="006C2AE7"/>
    <w:rsid w:val="006C68DB"/>
    <w:rsid w:val="006D170D"/>
    <w:rsid w:val="006D263A"/>
    <w:rsid w:val="006D6066"/>
    <w:rsid w:val="006D6809"/>
    <w:rsid w:val="006E0098"/>
    <w:rsid w:val="006E00DC"/>
    <w:rsid w:val="006E1E9E"/>
    <w:rsid w:val="006E1ED1"/>
    <w:rsid w:val="006E329A"/>
    <w:rsid w:val="006E4614"/>
    <w:rsid w:val="006E49AE"/>
    <w:rsid w:val="006E7271"/>
    <w:rsid w:val="006F00E2"/>
    <w:rsid w:val="006F0455"/>
    <w:rsid w:val="006F2435"/>
    <w:rsid w:val="006F2C49"/>
    <w:rsid w:val="006F3B8D"/>
    <w:rsid w:val="006F45BF"/>
    <w:rsid w:val="006F57C1"/>
    <w:rsid w:val="006F6D69"/>
    <w:rsid w:val="006F79AE"/>
    <w:rsid w:val="0070345F"/>
    <w:rsid w:val="007038D0"/>
    <w:rsid w:val="007040A4"/>
    <w:rsid w:val="00706144"/>
    <w:rsid w:val="007069CC"/>
    <w:rsid w:val="007117D3"/>
    <w:rsid w:val="007122D1"/>
    <w:rsid w:val="007152EB"/>
    <w:rsid w:val="007156B2"/>
    <w:rsid w:val="00716EAC"/>
    <w:rsid w:val="00721CFB"/>
    <w:rsid w:val="00725646"/>
    <w:rsid w:val="007262FF"/>
    <w:rsid w:val="00726E16"/>
    <w:rsid w:val="007272F1"/>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5431"/>
    <w:rsid w:val="0077569C"/>
    <w:rsid w:val="00775A1F"/>
    <w:rsid w:val="00777B65"/>
    <w:rsid w:val="00777D4E"/>
    <w:rsid w:val="00777E63"/>
    <w:rsid w:val="00780EAB"/>
    <w:rsid w:val="0078182B"/>
    <w:rsid w:val="00792065"/>
    <w:rsid w:val="0079238C"/>
    <w:rsid w:val="00792459"/>
    <w:rsid w:val="00792877"/>
    <w:rsid w:val="00793812"/>
    <w:rsid w:val="0079385A"/>
    <w:rsid w:val="00793C9D"/>
    <w:rsid w:val="00794401"/>
    <w:rsid w:val="00794568"/>
    <w:rsid w:val="007A03FA"/>
    <w:rsid w:val="007A0952"/>
    <w:rsid w:val="007A13B6"/>
    <w:rsid w:val="007A4A30"/>
    <w:rsid w:val="007A5EBA"/>
    <w:rsid w:val="007B045A"/>
    <w:rsid w:val="007B06EF"/>
    <w:rsid w:val="007B0962"/>
    <w:rsid w:val="007B147C"/>
    <w:rsid w:val="007B1747"/>
    <w:rsid w:val="007B2BB5"/>
    <w:rsid w:val="007B51D7"/>
    <w:rsid w:val="007B6C19"/>
    <w:rsid w:val="007C15E0"/>
    <w:rsid w:val="007C24DF"/>
    <w:rsid w:val="007C34B7"/>
    <w:rsid w:val="007C5BB9"/>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FBA"/>
    <w:rsid w:val="0081122E"/>
    <w:rsid w:val="00811921"/>
    <w:rsid w:val="008137BE"/>
    <w:rsid w:val="00813F37"/>
    <w:rsid w:val="00815CED"/>
    <w:rsid w:val="00816AE3"/>
    <w:rsid w:val="00816D2C"/>
    <w:rsid w:val="008248B3"/>
    <w:rsid w:val="00827A13"/>
    <w:rsid w:val="00831129"/>
    <w:rsid w:val="00832293"/>
    <w:rsid w:val="008353EC"/>
    <w:rsid w:val="00835C72"/>
    <w:rsid w:val="00835E86"/>
    <w:rsid w:val="0083671C"/>
    <w:rsid w:val="00837723"/>
    <w:rsid w:val="008411A0"/>
    <w:rsid w:val="00841B83"/>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7C24"/>
    <w:rsid w:val="008D1192"/>
    <w:rsid w:val="008D156A"/>
    <w:rsid w:val="008D23B8"/>
    <w:rsid w:val="008D3516"/>
    <w:rsid w:val="008D3553"/>
    <w:rsid w:val="008D5BF4"/>
    <w:rsid w:val="008D60FB"/>
    <w:rsid w:val="008D7D7B"/>
    <w:rsid w:val="008E0933"/>
    <w:rsid w:val="008E1016"/>
    <w:rsid w:val="008E44F6"/>
    <w:rsid w:val="008E55DD"/>
    <w:rsid w:val="008E7D7B"/>
    <w:rsid w:val="008E7E07"/>
    <w:rsid w:val="008F24A8"/>
    <w:rsid w:val="008F38A7"/>
    <w:rsid w:val="008F5CF1"/>
    <w:rsid w:val="008F5DAB"/>
    <w:rsid w:val="008F7026"/>
    <w:rsid w:val="009046B4"/>
    <w:rsid w:val="00905083"/>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6B0C"/>
    <w:rsid w:val="0093745C"/>
    <w:rsid w:val="00941AC7"/>
    <w:rsid w:val="009420CC"/>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54AB"/>
    <w:rsid w:val="009658E1"/>
    <w:rsid w:val="00965B5B"/>
    <w:rsid w:val="00966851"/>
    <w:rsid w:val="00966B48"/>
    <w:rsid w:val="00967112"/>
    <w:rsid w:val="009714FF"/>
    <w:rsid w:val="009716F0"/>
    <w:rsid w:val="00975F26"/>
    <w:rsid w:val="00976440"/>
    <w:rsid w:val="00976802"/>
    <w:rsid w:val="00977FF1"/>
    <w:rsid w:val="00980A6A"/>
    <w:rsid w:val="009817F2"/>
    <w:rsid w:val="00983A97"/>
    <w:rsid w:val="0098421D"/>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1E6A"/>
    <w:rsid w:val="009D53B8"/>
    <w:rsid w:val="009D6ED6"/>
    <w:rsid w:val="009D7099"/>
    <w:rsid w:val="009D70A6"/>
    <w:rsid w:val="009D72CE"/>
    <w:rsid w:val="009D7786"/>
    <w:rsid w:val="009D7AE6"/>
    <w:rsid w:val="009E0924"/>
    <w:rsid w:val="009E13C1"/>
    <w:rsid w:val="009E4747"/>
    <w:rsid w:val="009E6A0D"/>
    <w:rsid w:val="009E6D83"/>
    <w:rsid w:val="009E710F"/>
    <w:rsid w:val="009E75B9"/>
    <w:rsid w:val="009E79BB"/>
    <w:rsid w:val="009F019A"/>
    <w:rsid w:val="009F32B8"/>
    <w:rsid w:val="009F581E"/>
    <w:rsid w:val="009F6A34"/>
    <w:rsid w:val="00A06569"/>
    <w:rsid w:val="00A109FD"/>
    <w:rsid w:val="00A10EA4"/>
    <w:rsid w:val="00A113B5"/>
    <w:rsid w:val="00A12F54"/>
    <w:rsid w:val="00A1414B"/>
    <w:rsid w:val="00A15118"/>
    <w:rsid w:val="00A15BBC"/>
    <w:rsid w:val="00A161C0"/>
    <w:rsid w:val="00A165CD"/>
    <w:rsid w:val="00A17013"/>
    <w:rsid w:val="00A17328"/>
    <w:rsid w:val="00A2403F"/>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6CCB"/>
    <w:rsid w:val="00A4705F"/>
    <w:rsid w:val="00A47D10"/>
    <w:rsid w:val="00A529E2"/>
    <w:rsid w:val="00A55944"/>
    <w:rsid w:val="00A57200"/>
    <w:rsid w:val="00A57471"/>
    <w:rsid w:val="00A60843"/>
    <w:rsid w:val="00A6131B"/>
    <w:rsid w:val="00A617F5"/>
    <w:rsid w:val="00A61B58"/>
    <w:rsid w:val="00A65AF6"/>
    <w:rsid w:val="00A676DC"/>
    <w:rsid w:val="00A6785E"/>
    <w:rsid w:val="00A721F2"/>
    <w:rsid w:val="00A73A7E"/>
    <w:rsid w:val="00A74C0D"/>
    <w:rsid w:val="00A80393"/>
    <w:rsid w:val="00A80D19"/>
    <w:rsid w:val="00A83597"/>
    <w:rsid w:val="00A8464A"/>
    <w:rsid w:val="00A8464D"/>
    <w:rsid w:val="00A84A66"/>
    <w:rsid w:val="00A85F59"/>
    <w:rsid w:val="00A86705"/>
    <w:rsid w:val="00A900C4"/>
    <w:rsid w:val="00A90501"/>
    <w:rsid w:val="00A90EF3"/>
    <w:rsid w:val="00A92D25"/>
    <w:rsid w:val="00A936E9"/>
    <w:rsid w:val="00A95CA5"/>
    <w:rsid w:val="00A95D4C"/>
    <w:rsid w:val="00A968D9"/>
    <w:rsid w:val="00A9740C"/>
    <w:rsid w:val="00A97AF2"/>
    <w:rsid w:val="00AA1087"/>
    <w:rsid w:val="00AA1C04"/>
    <w:rsid w:val="00AA2F4A"/>
    <w:rsid w:val="00AA3A1C"/>
    <w:rsid w:val="00AA4079"/>
    <w:rsid w:val="00AA45F4"/>
    <w:rsid w:val="00AA5A38"/>
    <w:rsid w:val="00AB4728"/>
    <w:rsid w:val="00AB531B"/>
    <w:rsid w:val="00AB6AEA"/>
    <w:rsid w:val="00AB7146"/>
    <w:rsid w:val="00AC018A"/>
    <w:rsid w:val="00AC10A0"/>
    <w:rsid w:val="00AC363A"/>
    <w:rsid w:val="00AC479A"/>
    <w:rsid w:val="00AC6538"/>
    <w:rsid w:val="00AC6EBE"/>
    <w:rsid w:val="00AD039E"/>
    <w:rsid w:val="00AD1E1C"/>
    <w:rsid w:val="00AD2CDE"/>
    <w:rsid w:val="00AD2D4A"/>
    <w:rsid w:val="00AD51F6"/>
    <w:rsid w:val="00AD6473"/>
    <w:rsid w:val="00AE0C7C"/>
    <w:rsid w:val="00AE16DA"/>
    <w:rsid w:val="00AE3C62"/>
    <w:rsid w:val="00AE486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FDC"/>
    <w:rsid w:val="00B214DC"/>
    <w:rsid w:val="00B23E2A"/>
    <w:rsid w:val="00B30AEF"/>
    <w:rsid w:val="00B30EA7"/>
    <w:rsid w:val="00B417BF"/>
    <w:rsid w:val="00B43838"/>
    <w:rsid w:val="00B44B76"/>
    <w:rsid w:val="00B44CD9"/>
    <w:rsid w:val="00B45437"/>
    <w:rsid w:val="00B461B6"/>
    <w:rsid w:val="00B461DC"/>
    <w:rsid w:val="00B46974"/>
    <w:rsid w:val="00B470C9"/>
    <w:rsid w:val="00B51AB4"/>
    <w:rsid w:val="00B51F75"/>
    <w:rsid w:val="00B528A6"/>
    <w:rsid w:val="00B52FC2"/>
    <w:rsid w:val="00B537BA"/>
    <w:rsid w:val="00B5501D"/>
    <w:rsid w:val="00B5622B"/>
    <w:rsid w:val="00B56739"/>
    <w:rsid w:val="00B56817"/>
    <w:rsid w:val="00B572AB"/>
    <w:rsid w:val="00B608A0"/>
    <w:rsid w:val="00B61CD5"/>
    <w:rsid w:val="00B62473"/>
    <w:rsid w:val="00B62602"/>
    <w:rsid w:val="00B63C0E"/>
    <w:rsid w:val="00B64811"/>
    <w:rsid w:val="00B64A06"/>
    <w:rsid w:val="00B6626B"/>
    <w:rsid w:val="00B66300"/>
    <w:rsid w:val="00B66AAD"/>
    <w:rsid w:val="00B66E28"/>
    <w:rsid w:val="00B71BAC"/>
    <w:rsid w:val="00B71E32"/>
    <w:rsid w:val="00B73EF1"/>
    <w:rsid w:val="00B776BD"/>
    <w:rsid w:val="00B81B0F"/>
    <w:rsid w:val="00B82D24"/>
    <w:rsid w:val="00B84524"/>
    <w:rsid w:val="00B84730"/>
    <w:rsid w:val="00B94BC6"/>
    <w:rsid w:val="00B95D43"/>
    <w:rsid w:val="00B97CD2"/>
    <w:rsid w:val="00BA134E"/>
    <w:rsid w:val="00BA63A0"/>
    <w:rsid w:val="00BA730B"/>
    <w:rsid w:val="00BA75FC"/>
    <w:rsid w:val="00BB0709"/>
    <w:rsid w:val="00BB0F49"/>
    <w:rsid w:val="00BB10CB"/>
    <w:rsid w:val="00BB200D"/>
    <w:rsid w:val="00BB2026"/>
    <w:rsid w:val="00BB301E"/>
    <w:rsid w:val="00BB426D"/>
    <w:rsid w:val="00BB46E2"/>
    <w:rsid w:val="00BB5BF6"/>
    <w:rsid w:val="00BB6045"/>
    <w:rsid w:val="00BB77DB"/>
    <w:rsid w:val="00BB78D1"/>
    <w:rsid w:val="00BB7CC3"/>
    <w:rsid w:val="00BC07E2"/>
    <w:rsid w:val="00BC20DF"/>
    <w:rsid w:val="00BC2348"/>
    <w:rsid w:val="00BC78AA"/>
    <w:rsid w:val="00BD1480"/>
    <w:rsid w:val="00BD1F19"/>
    <w:rsid w:val="00BD2BA2"/>
    <w:rsid w:val="00BD3AAB"/>
    <w:rsid w:val="00BD4CA1"/>
    <w:rsid w:val="00BD5020"/>
    <w:rsid w:val="00BD52D3"/>
    <w:rsid w:val="00BD6815"/>
    <w:rsid w:val="00BE0F18"/>
    <w:rsid w:val="00BE1225"/>
    <w:rsid w:val="00BE1ED7"/>
    <w:rsid w:val="00BE2BAB"/>
    <w:rsid w:val="00BE38E4"/>
    <w:rsid w:val="00BE4279"/>
    <w:rsid w:val="00BE4F50"/>
    <w:rsid w:val="00BE561D"/>
    <w:rsid w:val="00BF236D"/>
    <w:rsid w:val="00BF6E08"/>
    <w:rsid w:val="00BF74DD"/>
    <w:rsid w:val="00BF7562"/>
    <w:rsid w:val="00C00476"/>
    <w:rsid w:val="00C02596"/>
    <w:rsid w:val="00C02993"/>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B55"/>
    <w:rsid w:val="00C35A64"/>
    <w:rsid w:val="00C36AE6"/>
    <w:rsid w:val="00C37679"/>
    <w:rsid w:val="00C37EE0"/>
    <w:rsid w:val="00C40418"/>
    <w:rsid w:val="00C44FCE"/>
    <w:rsid w:val="00C45000"/>
    <w:rsid w:val="00C450C7"/>
    <w:rsid w:val="00C4623C"/>
    <w:rsid w:val="00C47B67"/>
    <w:rsid w:val="00C5278C"/>
    <w:rsid w:val="00C539CB"/>
    <w:rsid w:val="00C54014"/>
    <w:rsid w:val="00C60B10"/>
    <w:rsid w:val="00C63CBF"/>
    <w:rsid w:val="00C6433C"/>
    <w:rsid w:val="00C66ACC"/>
    <w:rsid w:val="00C67208"/>
    <w:rsid w:val="00C67B7A"/>
    <w:rsid w:val="00C70B0D"/>
    <w:rsid w:val="00C76AFA"/>
    <w:rsid w:val="00C76DA8"/>
    <w:rsid w:val="00C77BA4"/>
    <w:rsid w:val="00C83463"/>
    <w:rsid w:val="00C845A0"/>
    <w:rsid w:val="00C852A7"/>
    <w:rsid w:val="00C85D7B"/>
    <w:rsid w:val="00C87B24"/>
    <w:rsid w:val="00C919D0"/>
    <w:rsid w:val="00C93F31"/>
    <w:rsid w:val="00C9466E"/>
    <w:rsid w:val="00C95324"/>
    <w:rsid w:val="00C96551"/>
    <w:rsid w:val="00C97FA2"/>
    <w:rsid w:val="00CA11B4"/>
    <w:rsid w:val="00CA2D44"/>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4B01"/>
    <w:rsid w:val="00CC4C35"/>
    <w:rsid w:val="00CC5500"/>
    <w:rsid w:val="00CC55CF"/>
    <w:rsid w:val="00CC55DF"/>
    <w:rsid w:val="00CC6EA6"/>
    <w:rsid w:val="00CC7DBE"/>
    <w:rsid w:val="00CD109C"/>
    <w:rsid w:val="00CD1713"/>
    <w:rsid w:val="00CD1AF5"/>
    <w:rsid w:val="00CD31E1"/>
    <w:rsid w:val="00CD3E54"/>
    <w:rsid w:val="00CD4580"/>
    <w:rsid w:val="00CD4FE2"/>
    <w:rsid w:val="00CD5CFA"/>
    <w:rsid w:val="00CD60AE"/>
    <w:rsid w:val="00CD67DC"/>
    <w:rsid w:val="00CD6BEA"/>
    <w:rsid w:val="00CE07D9"/>
    <w:rsid w:val="00CE1580"/>
    <w:rsid w:val="00CE21FA"/>
    <w:rsid w:val="00CE2CAF"/>
    <w:rsid w:val="00CE2DD7"/>
    <w:rsid w:val="00CE3280"/>
    <w:rsid w:val="00CE33C0"/>
    <w:rsid w:val="00CE572C"/>
    <w:rsid w:val="00CE7685"/>
    <w:rsid w:val="00CF118F"/>
    <w:rsid w:val="00CF2ED3"/>
    <w:rsid w:val="00CF30A5"/>
    <w:rsid w:val="00CF4B22"/>
    <w:rsid w:val="00CF4B67"/>
    <w:rsid w:val="00CF4BEA"/>
    <w:rsid w:val="00CF4CD8"/>
    <w:rsid w:val="00CF5332"/>
    <w:rsid w:val="00CF5BD5"/>
    <w:rsid w:val="00CF6DAA"/>
    <w:rsid w:val="00D0060B"/>
    <w:rsid w:val="00D022F3"/>
    <w:rsid w:val="00D0394C"/>
    <w:rsid w:val="00D03B29"/>
    <w:rsid w:val="00D0420E"/>
    <w:rsid w:val="00D042F8"/>
    <w:rsid w:val="00D04CE0"/>
    <w:rsid w:val="00D050BF"/>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1844"/>
    <w:rsid w:val="00D41AA2"/>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FB"/>
    <w:rsid w:val="00D71DCF"/>
    <w:rsid w:val="00D72A71"/>
    <w:rsid w:val="00D7447F"/>
    <w:rsid w:val="00D77C78"/>
    <w:rsid w:val="00D80E57"/>
    <w:rsid w:val="00D817BA"/>
    <w:rsid w:val="00D860BE"/>
    <w:rsid w:val="00D86153"/>
    <w:rsid w:val="00D86B10"/>
    <w:rsid w:val="00D86D82"/>
    <w:rsid w:val="00D86E4A"/>
    <w:rsid w:val="00D91947"/>
    <w:rsid w:val="00D92FE5"/>
    <w:rsid w:val="00D935DE"/>
    <w:rsid w:val="00D93961"/>
    <w:rsid w:val="00D963FF"/>
    <w:rsid w:val="00D96ADF"/>
    <w:rsid w:val="00DA1464"/>
    <w:rsid w:val="00DA1B57"/>
    <w:rsid w:val="00DA4393"/>
    <w:rsid w:val="00DA4610"/>
    <w:rsid w:val="00DA4914"/>
    <w:rsid w:val="00DA5C27"/>
    <w:rsid w:val="00DA65E0"/>
    <w:rsid w:val="00DA6710"/>
    <w:rsid w:val="00DB4F33"/>
    <w:rsid w:val="00DB5557"/>
    <w:rsid w:val="00DB611D"/>
    <w:rsid w:val="00DB6554"/>
    <w:rsid w:val="00DC2A7C"/>
    <w:rsid w:val="00DC2B6E"/>
    <w:rsid w:val="00DC51B9"/>
    <w:rsid w:val="00DC5EF8"/>
    <w:rsid w:val="00DC7549"/>
    <w:rsid w:val="00DC7CC8"/>
    <w:rsid w:val="00DC7D13"/>
    <w:rsid w:val="00DD0402"/>
    <w:rsid w:val="00DD0DE1"/>
    <w:rsid w:val="00DD2561"/>
    <w:rsid w:val="00DD3E94"/>
    <w:rsid w:val="00DD4489"/>
    <w:rsid w:val="00DD558A"/>
    <w:rsid w:val="00DD7CF2"/>
    <w:rsid w:val="00DE05F0"/>
    <w:rsid w:val="00DE21E6"/>
    <w:rsid w:val="00DE49D6"/>
    <w:rsid w:val="00DE510C"/>
    <w:rsid w:val="00DE584D"/>
    <w:rsid w:val="00DE681E"/>
    <w:rsid w:val="00DE712B"/>
    <w:rsid w:val="00DF0389"/>
    <w:rsid w:val="00DF0F83"/>
    <w:rsid w:val="00DF2341"/>
    <w:rsid w:val="00DF33A0"/>
    <w:rsid w:val="00DF4431"/>
    <w:rsid w:val="00DF4504"/>
    <w:rsid w:val="00DF62CA"/>
    <w:rsid w:val="00DF703E"/>
    <w:rsid w:val="00DF7176"/>
    <w:rsid w:val="00E0009D"/>
    <w:rsid w:val="00E00DE8"/>
    <w:rsid w:val="00E02336"/>
    <w:rsid w:val="00E033A5"/>
    <w:rsid w:val="00E036C2"/>
    <w:rsid w:val="00E1019D"/>
    <w:rsid w:val="00E112EE"/>
    <w:rsid w:val="00E119A4"/>
    <w:rsid w:val="00E11F28"/>
    <w:rsid w:val="00E12910"/>
    <w:rsid w:val="00E13263"/>
    <w:rsid w:val="00E146F3"/>
    <w:rsid w:val="00E14B9A"/>
    <w:rsid w:val="00E159CD"/>
    <w:rsid w:val="00E1654C"/>
    <w:rsid w:val="00E16E80"/>
    <w:rsid w:val="00E2158A"/>
    <w:rsid w:val="00E21C38"/>
    <w:rsid w:val="00E22C3D"/>
    <w:rsid w:val="00E25771"/>
    <w:rsid w:val="00E258D1"/>
    <w:rsid w:val="00E26F39"/>
    <w:rsid w:val="00E30021"/>
    <w:rsid w:val="00E33445"/>
    <w:rsid w:val="00E35933"/>
    <w:rsid w:val="00E36741"/>
    <w:rsid w:val="00E4157F"/>
    <w:rsid w:val="00E41FE0"/>
    <w:rsid w:val="00E4383D"/>
    <w:rsid w:val="00E43D28"/>
    <w:rsid w:val="00E4455E"/>
    <w:rsid w:val="00E453DB"/>
    <w:rsid w:val="00E46BC9"/>
    <w:rsid w:val="00E47ECE"/>
    <w:rsid w:val="00E50B6B"/>
    <w:rsid w:val="00E52860"/>
    <w:rsid w:val="00E52CEA"/>
    <w:rsid w:val="00E54773"/>
    <w:rsid w:val="00E54DD8"/>
    <w:rsid w:val="00E564A9"/>
    <w:rsid w:val="00E57266"/>
    <w:rsid w:val="00E57373"/>
    <w:rsid w:val="00E577F3"/>
    <w:rsid w:val="00E57930"/>
    <w:rsid w:val="00E61F63"/>
    <w:rsid w:val="00E6226E"/>
    <w:rsid w:val="00E62D9F"/>
    <w:rsid w:val="00E67ED4"/>
    <w:rsid w:val="00E7130F"/>
    <w:rsid w:val="00E7239F"/>
    <w:rsid w:val="00E7558D"/>
    <w:rsid w:val="00E75A48"/>
    <w:rsid w:val="00E76C05"/>
    <w:rsid w:val="00E76FE5"/>
    <w:rsid w:val="00E808B0"/>
    <w:rsid w:val="00E8091E"/>
    <w:rsid w:val="00E82531"/>
    <w:rsid w:val="00E82F45"/>
    <w:rsid w:val="00E82FB1"/>
    <w:rsid w:val="00E86029"/>
    <w:rsid w:val="00E863E1"/>
    <w:rsid w:val="00E90B07"/>
    <w:rsid w:val="00E92251"/>
    <w:rsid w:val="00E92CED"/>
    <w:rsid w:val="00E942C5"/>
    <w:rsid w:val="00E95F7F"/>
    <w:rsid w:val="00E97E59"/>
    <w:rsid w:val="00EA04E0"/>
    <w:rsid w:val="00EA07B1"/>
    <w:rsid w:val="00EA0923"/>
    <w:rsid w:val="00EA1E27"/>
    <w:rsid w:val="00EA329C"/>
    <w:rsid w:val="00EA5174"/>
    <w:rsid w:val="00EB37E8"/>
    <w:rsid w:val="00EB56E7"/>
    <w:rsid w:val="00EB654E"/>
    <w:rsid w:val="00EB6655"/>
    <w:rsid w:val="00EB665A"/>
    <w:rsid w:val="00EC359C"/>
    <w:rsid w:val="00EC3E24"/>
    <w:rsid w:val="00EC4163"/>
    <w:rsid w:val="00EC57AF"/>
    <w:rsid w:val="00EC57B6"/>
    <w:rsid w:val="00EC7EDC"/>
    <w:rsid w:val="00ED33B7"/>
    <w:rsid w:val="00ED342A"/>
    <w:rsid w:val="00ED4761"/>
    <w:rsid w:val="00ED7CE2"/>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308F7"/>
    <w:rsid w:val="00F3187E"/>
    <w:rsid w:val="00F31F4E"/>
    <w:rsid w:val="00F3213C"/>
    <w:rsid w:val="00F32370"/>
    <w:rsid w:val="00F33487"/>
    <w:rsid w:val="00F33E42"/>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DA4"/>
    <w:rsid w:val="00F63A8B"/>
    <w:rsid w:val="00F661FD"/>
    <w:rsid w:val="00F66466"/>
    <w:rsid w:val="00F677C7"/>
    <w:rsid w:val="00F70795"/>
    <w:rsid w:val="00F71482"/>
    <w:rsid w:val="00F72051"/>
    <w:rsid w:val="00F721AB"/>
    <w:rsid w:val="00F726B2"/>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1835"/>
    <w:rsid w:val="00FA205B"/>
    <w:rsid w:val="00FA26D1"/>
    <w:rsid w:val="00FA43D4"/>
    <w:rsid w:val="00FA5140"/>
    <w:rsid w:val="00FA553E"/>
    <w:rsid w:val="00FB1597"/>
    <w:rsid w:val="00FB27B1"/>
    <w:rsid w:val="00FB27C4"/>
    <w:rsid w:val="00FB2AB3"/>
    <w:rsid w:val="00FB74CF"/>
    <w:rsid w:val="00FC0C30"/>
    <w:rsid w:val="00FC4ECD"/>
    <w:rsid w:val="00FC6CDB"/>
    <w:rsid w:val="00FD026C"/>
    <w:rsid w:val="00FD03F1"/>
    <w:rsid w:val="00FD0617"/>
    <w:rsid w:val="00FD1680"/>
    <w:rsid w:val="00FD16F0"/>
    <w:rsid w:val="00FD2062"/>
    <w:rsid w:val="00FD21DA"/>
    <w:rsid w:val="00FD2C30"/>
    <w:rsid w:val="00FD3B4D"/>
    <w:rsid w:val="00FD402B"/>
    <w:rsid w:val="00FD7962"/>
    <w:rsid w:val="00FE1D74"/>
    <w:rsid w:val="00FE205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8FBFC874-7D37-4A68-9D56-FCB15E562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34952-2694-479A-9881-8D7BA6ED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TotalTime>
  <Pages>30</Pages>
  <Words>24305</Words>
  <Characters>138543</Characters>
  <Application>Microsoft Office Word</Application>
  <DocSecurity>0</DocSecurity>
  <Lines>1154</Lines>
  <Paragraphs>325</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62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Guittar</dc:creator>
  <cp:lastModifiedBy>John Guittar</cp:lastModifiedBy>
  <cp:revision>25</cp:revision>
  <cp:lastPrinted>2015-06-17T00:49:00Z</cp:lastPrinted>
  <dcterms:created xsi:type="dcterms:W3CDTF">2016-01-15T23:12:00Z</dcterms:created>
  <dcterms:modified xsi:type="dcterms:W3CDTF">2016-01-2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csl.mendeley.com/styles/2355421/ecology-letters</vt:lpwstr>
  </property>
  <property fmtid="{D5CDD505-2E9C-101B-9397-08002B2CF9AE}" pid="12" name="Mendeley Recent Style Name 3_1">
    <vt:lpwstr>Ecology Letters - John Guittar</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the-american-naturalist</vt:lpwstr>
  </property>
  <property fmtid="{D5CDD505-2E9C-101B-9397-08002B2CF9AE}" pid="22" name="Mendeley Recent Style Name 8_1">
    <vt:lpwstr>The American Naturalist</vt:lpwstr>
  </property>
  <property fmtid="{D5CDD505-2E9C-101B-9397-08002B2CF9AE}" pid="23" name="Mendeley Recent Style Id 9_1">
    <vt:lpwstr>http://csl.mendeley.com/styles/2355421/the-american-naturalist</vt:lpwstr>
  </property>
  <property fmtid="{D5CDD505-2E9C-101B-9397-08002B2CF9AE}" pid="24" name="Mendeley Recent Style Name 9_1">
    <vt:lpwstr>The American Naturalist - John Guittar</vt:lpwstr>
  </property>
</Properties>
</file>